
<file path=[Content_Types].xml><?xml version="1.0" encoding="utf-8"?>
<Types xmlns="http://schemas.openxmlformats.org/package/2006/content-types">
  <Default Extension="png" ContentType="image/png"/>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5B80" w:rsidRDefault="00E704EC">
      <w:pPr>
        <w:pStyle w:val="Title"/>
      </w:pPr>
      <w:r>
        <w:t>Eco-evolutionary model of salmon straying in a metapopulation (but with a cool title)</w:t>
      </w:r>
    </w:p>
    <w:p w:rsidR="002D6FE7" w:rsidRDefault="002D6FE7" w:rsidP="002D6FE7">
      <w:pPr>
        <w:pStyle w:val="BodyText"/>
      </w:pPr>
      <w:r>
        <w:t xml:space="preserve">Collective dispersal, portfolio dynamics, and persistence of salmon </w:t>
      </w:r>
      <w:commentRangeStart w:id="0"/>
      <w:proofErr w:type="spellStart"/>
      <w:r>
        <w:t>metapopulations</w:t>
      </w:r>
      <w:commentRangeEnd w:id="0"/>
      <w:proofErr w:type="spellEnd"/>
      <w:r>
        <w:rPr>
          <w:rStyle w:val="CommentReference"/>
        </w:rPr>
        <w:commentReference w:id="0"/>
      </w:r>
    </w:p>
    <w:p w:rsidR="002D6FE7" w:rsidRPr="002D6FE7" w:rsidRDefault="002D6FE7" w:rsidP="002D6FE7">
      <w:pPr>
        <w:pStyle w:val="BodyText"/>
      </w:pPr>
      <w:r>
        <w:t xml:space="preserve">Heightened collective dispersal is associated with weakened portfolio dynamics and increased risk of extinction of salmon </w:t>
      </w:r>
      <w:proofErr w:type="spellStart"/>
      <w:r>
        <w:t>metapopulations</w:t>
      </w:r>
      <w:proofErr w:type="spellEnd"/>
    </w:p>
    <w:p w:rsidR="00F75B80" w:rsidRDefault="00E704EC">
      <w:pPr>
        <w:pStyle w:val="Heading1"/>
      </w:pPr>
      <w:bookmarkStart w:id="1" w:name="introduction"/>
      <w:bookmarkEnd w:id="1"/>
      <w:r>
        <w:t>Introduction</w:t>
      </w:r>
    </w:p>
    <w:p w:rsidR="00F75B80" w:rsidRDefault="002D6FE7">
      <w:pPr>
        <w:pStyle w:val="FirstParagraph"/>
      </w:pPr>
      <w:ins w:id="2" w:author="Peter Westley" w:date="2017-05-12T15:45:00Z">
        <w:r>
          <w:t xml:space="preserve">Coordinated mass migrations </w:t>
        </w:r>
      </w:ins>
      <w:ins w:id="3" w:author="Peter Westley" w:date="2017-05-12T15:46:00Z">
        <w:r>
          <w:t>are one of the great wonders of the natural world</w:t>
        </w:r>
      </w:ins>
      <w:ins w:id="4" w:author="Peter Westley" w:date="2017-05-12T15:53:00Z">
        <w:r w:rsidR="006F00E5">
          <w:t>,</w:t>
        </w:r>
      </w:ins>
      <w:ins w:id="5" w:author="Peter Westley" w:date="2017-05-12T15:46:00Z">
        <w:r>
          <w:t xml:space="preserve"> and the ability of individuals and groups to </w:t>
        </w:r>
      </w:ins>
      <w:ins w:id="6" w:author="Peter Westley" w:date="2017-05-12T15:47:00Z">
        <w:r>
          <w:t xml:space="preserve">navigate across great distances </w:t>
        </w:r>
      </w:ins>
      <w:ins w:id="7" w:author="Peter Westley" w:date="2017-05-12T15:46:00Z">
        <w:r>
          <w:t xml:space="preserve">have long fascinated </w:t>
        </w:r>
        <w:commentRangeStart w:id="8"/>
        <w:r>
          <w:t>naturalists</w:t>
        </w:r>
      </w:ins>
      <w:commentRangeEnd w:id="8"/>
      <w:ins w:id="9" w:author="Peter Westley" w:date="2017-05-12T15:50:00Z">
        <w:r>
          <w:rPr>
            <w:rStyle w:val="CommentReference"/>
          </w:rPr>
          <w:commentReference w:id="8"/>
        </w:r>
      </w:ins>
      <w:ins w:id="10" w:author="Peter Westley" w:date="2017-05-12T15:51:00Z">
        <w:r w:rsidR="006F00E5">
          <w:t xml:space="preserve"> (reviewed by Gulland et al. 2011)</w:t>
        </w:r>
      </w:ins>
      <w:ins w:id="11" w:author="Peter Westley" w:date="2017-05-12T15:50:00Z">
        <w:r>
          <w:t xml:space="preserve"> </w:t>
        </w:r>
      </w:ins>
      <w:ins w:id="12" w:author="Peter Westley" w:date="2017-05-12T15:46:00Z">
        <w:r>
          <w:t xml:space="preserve"> </w:t>
        </w:r>
      </w:ins>
      <w:del w:id="13" w:author="Peter Westley" w:date="2017-05-12T15:52:00Z">
        <w:r w:rsidR="00E704EC" w:rsidDel="006F00E5">
          <w:delText>The ability of species to follow specific migratory pathways, and in the case of many s</w:delText>
        </w:r>
      </w:del>
      <w:ins w:id="14" w:author="Peter Westley" w:date="2017-05-12T15:53:00Z">
        <w:r w:rsidR="006F00E5">
          <w:t>Anadromous s</w:t>
        </w:r>
      </w:ins>
      <w:r w:rsidR="00E704EC">
        <w:t>almonid</w:t>
      </w:r>
      <w:ins w:id="15" w:author="Peter Westley" w:date="2017-05-12T15:52:00Z">
        <w:r w:rsidR="006F00E5">
          <w:t xml:space="preserve"> fishes (gene</w:t>
        </w:r>
      </w:ins>
      <w:ins w:id="16" w:author="Peter Westley" w:date="2017-05-12T15:53:00Z">
        <w:r w:rsidR="006F00E5">
          <w:t xml:space="preserve">ra </w:t>
        </w:r>
        <w:proofErr w:type="spellStart"/>
        <w:r w:rsidR="006F00E5" w:rsidRPr="006F00E5">
          <w:rPr>
            <w:i/>
            <w:rPrChange w:id="17" w:author="Peter Westley" w:date="2017-05-12T15:53:00Z">
              <w:rPr/>
            </w:rPrChange>
          </w:rPr>
          <w:t>Oncorhynchus</w:t>
        </w:r>
        <w:proofErr w:type="spellEnd"/>
        <w:r w:rsidR="006F00E5">
          <w:t xml:space="preserve"> and </w:t>
        </w:r>
        <w:r w:rsidR="006F00E5" w:rsidRPr="006F00E5">
          <w:rPr>
            <w:i/>
            <w:rPrChange w:id="18" w:author="Peter Westley" w:date="2017-05-12T15:53:00Z">
              <w:rPr/>
            </w:rPrChange>
          </w:rPr>
          <w:t>Salmo</w:t>
        </w:r>
        <w:r w:rsidR="006F00E5">
          <w:t>)</w:t>
        </w:r>
      </w:ins>
      <w:del w:id="19" w:author="Peter Westley" w:date="2017-05-12T15:52:00Z">
        <w:r w:rsidR="00E704EC" w:rsidDel="006F00E5">
          <w:delText>s</w:delText>
        </w:r>
      </w:del>
      <w:r w:rsidR="00E704EC">
        <w:t xml:space="preserve"> </w:t>
      </w:r>
      <w:ins w:id="20" w:author="Peter Westley" w:date="2017-05-12T15:54:00Z">
        <w:r w:rsidR="006F00E5">
          <w:t xml:space="preserve">embody these astonishing migrations by </w:t>
        </w:r>
      </w:ins>
      <w:del w:id="21" w:author="Peter Westley" w:date="2017-05-12T15:54:00Z">
        <w:r w:rsidR="00E704EC" w:rsidDel="006F00E5">
          <w:delText xml:space="preserve">to </w:delText>
        </w:r>
      </w:del>
      <w:del w:id="22" w:author="Peter Westley" w:date="2017-05-12T15:58:00Z">
        <w:r w:rsidR="00E704EC" w:rsidDel="006F00E5">
          <w:delText>return</w:delText>
        </w:r>
      </w:del>
      <w:ins w:id="23" w:author="Peter Westley" w:date="2017-05-12T15:58:00Z">
        <w:r w:rsidR="006F00E5">
          <w:t xml:space="preserve">homing </w:t>
        </w:r>
      </w:ins>
      <w:ins w:id="24" w:author="Peter Westley" w:date="2017-05-12T15:54:00Z">
        <w:r w:rsidR="006F00E5">
          <w:t>with high accuracy and precision</w:t>
        </w:r>
      </w:ins>
      <w:r w:rsidR="00E704EC">
        <w:t xml:space="preserve"> to their natal streams </w:t>
      </w:r>
      <w:ins w:id="25" w:author="Peter Westley" w:date="2017-05-12T15:55:00Z">
        <w:r w:rsidR="006F00E5">
          <w:t xml:space="preserve">for reproduction </w:t>
        </w:r>
      </w:ins>
      <w:r w:rsidR="00E704EC">
        <w:t>after years at sea</w:t>
      </w:r>
      <w:ins w:id="26" w:author="Peter Westley" w:date="2017-05-12T15:54:00Z">
        <w:r w:rsidR="006F00E5">
          <w:t xml:space="preserve"> </w:t>
        </w:r>
      </w:ins>
      <w:ins w:id="27" w:author="Peter Westley" w:date="2017-05-12T15:55:00Z">
        <w:r w:rsidR="006F00E5">
          <w:t xml:space="preserve">(reviewed by Quinn 2005, </w:t>
        </w:r>
      </w:ins>
      <w:proofErr w:type="spellStart"/>
      <w:ins w:id="28" w:author="Peter Westley" w:date="2017-05-12T15:57:00Z">
        <w:r w:rsidR="006F00E5">
          <w:t>Jonsson</w:t>
        </w:r>
        <w:proofErr w:type="spellEnd"/>
        <w:r w:rsidR="006F00E5">
          <w:t xml:space="preserve"> and </w:t>
        </w:r>
        <w:proofErr w:type="spellStart"/>
        <w:r w:rsidR="006F00E5">
          <w:t>Jonsson</w:t>
        </w:r>
      </w:ins>
      <w:proofErr w:type="spellEnd"/>
      <w:ins w:id="29" w:author="Peter Westley" w:date="2017-05-12T15:58:00Z">
        <w:r w:rsidR="006F00E5">
          <w:t xml:space="preserve"> 2011</w:t>
        </w:r>
      </w:ins>
      <w:ins w:id="30" w:author="Peter Westley" w:date="2017-05-12T15:57:00Z">
        <w:r w:rsidR="006F00E5">
          <w:t xml:space="preserve">, </w:t>
        </w:r>
      </w:ins>
      <w:ins w:id="31" w:author="Peter Westley" w:date="2017-05-12T15:58:00Z">
        <w:r w:rsidR="006F00E5">
          <w:t xml:space="preserve">and </w:t>
        </w:r>
      </w:ins>
      <w:ins w:id="32" w:author="Peter Westley" w:date="2017-05-12T15:55:00Z">
        <w:r w:rsidR="006F00E5">
          <w:t xml:space="preserve">Keefer and Caudill </w:t>
        </w:r>
        <w:commentRangeStart w:id="33"/>
        <w:r w:rsidR="006F00E5">
          <w:t>2014</w:t>
        </w:r>
        <w:commentRangeEnd w:id="33"/>
        <w:r w:rsidR="006F00E5">
          <w:rPr>
            <w:rStyle w:val="CommentReference"/>
          </w:rPr>
          <w:commentReference w:id="33"/>
        </w:r>
        <w:r w:rsidR="006F00E5">
          <w:t>)</w:t>
        </w:r>
      </w:ins>
      <w:del w:id="34" w:author="Peter Westley" w:date="2017-05-12T15:54:00Z">
        <w:r w:rsidR="00E704EC" w:rsidDel="006F00E5">
          <w:delText>, is among the most celebrated processes observed in the natural world (REFS)</w:delText>
        </w:r>
      </w:del>
      <w:r w:rsidR="00E704EC">
        <w:t xml:space="preserve">. </w:t>
      </w:r>
      <w:proofErr w:type="spellStart"/>
      <w:ins w:id="35" w:author="Peter Westley" w:date="2017-05-12T15:58:00Z">
        <w:r w:rsidR="006F00E5">
          <w:t>Nothwithstanding</w:t>
        </w:r>
        <w:proofErr w:type="spellEnd"/>
        <w:r w:rsidR="006F00E5">
          <w:t xml:space="preserve"> their </w:t>
        </w:r>
        <w:proofErr w:type="spellStart"/>
        <w:r w:rsidR="006F00E5">
          <w:t>philopatric</w:t>
        </w:r>
        <w:proofErr w:type="spellEnd"/>
        <w:r w:rsidR="006F00E5">
          <w:t xml:space="preserve"> </w:t>
        </w:r>
        <w:proofErr w:type="spellStart"/>
        <w:r w:rsidR="006F00E5">
          <w:t>tendancy</w:t>
        </w:r>
        <w:proofErr w:type="spellEnd"/>
        <w:r w:rsidR="006F00E5">
          <w:t xml:space="preserve">, </w:t>
        </w:r>
      </w:ins>
      <w:ins w:id="36" w:author="Peter Westley" w:date="2017-05-12T15:59:00Z">
        <w:r w:rsidR="006F00E5">
          <w:t xml:space="preserve">not </w:t>
        </w:r>
        <w:proofErr w:type="spellStart"/>
        <w:r w:rsidR="006F00E5">
          <w:t>all</w:t>
        </w:r>
      </w:ins>
      <w:del w:id="37" w:author="Peter Westley" w:date="2017-05-12T15:59:00Z">
        <w:r w:rsidR="00E704EC" w:rsidDel="006F00E5">
          <w:delText xml:space="preserve">That </w:delText>
        </w:r>
      </w:del>
      <w:r w:rsidR="00E704EC">
        <w:t>individuals</w:t>
      </w:r>
      <w:proofErr w:type="spellEnd"/>
      <w:r w:rsidR="00E704EC">
        <w:t xml:space="preserve"> </w:t>
      </w:r>
      <w:del w:id="38" w:author="Peter Westley" w:date="2017-05-12T15:59:00Z">
        <w:r w:rsidR="00E704EC" w:rsidDel="006F00E5">
          <w:delText>do not always follow these paths has long been appreciated</w:delText>
        </w:r>
      </w:del>
      <w:ins w:id="39" w:author="Peter Westley" w:date="2017-05-12T15:59:00Z">
        <w:r w:rsidR="006F00E5">
          <w:t>home</w:t>
        </w:r>
      </w:ins>
      <w:r w:rsidR="00E704EC">
        <w:t xml:space="preserve"> (REFS), </w:t>
      </w:r>
      <w:ins w:id="40" w:author="Peter Westley" w:date="2017-05-12T16:00:00Z">
        <w:r w:rsidR="006F00E5">
          <w:t>but rather ‘stray’ to non-natal sites to spawn</w:t>
        </w:r>
        <w:r w:rsidR="00803622">
          <w:t xml:space="preserve"> (</w:t>
        </w:r>
      </w:ins>
      <w:ins w:id="41" w:author="Peter Westley" w:date="2017-05-12T16:01:00Z">
        <w:r w:rsidR="00803622">
          <w:t xml:space="preserve">Quinn 1993, Hendry </w:t>
        </w:r>
      </w:ins>
      <w:ins w:id="42" w:author="Peter Westley" w:date="2017-05-12T16:02:00Z">
        <w:r w:rsidR="00803622">
          <w:t xml:space="preserve">et al. 2004, </w:t>
        </w:r>
      </w:ins>
      <w:ins w:id="43" w:author="Peter Westley" w:date="2017-05-12T16:00:00Z">
        <w:r w:rsidR="00803622">
          <w:t xml:space="preserve">Westley et al. </w:t>
        </w:r>
        <w:commentRangeStart w:id="44"/>
        <w:r w:rsidR="00803622">
          <w:t>2012</w:t>
        </w:r>
      </w:ins>
      <w:commentRangeEnd w:id="44"/>
      <w:ins w:id="45" w:author="Peter Westley" w:date="2017-05-12T16:01:00Z">
        <w:r w:rsidR="00803622">
          <w:rPr>
            <w:rStyle w:val="CommentReference"/>
          </w:rPr>
          <w:commentReference w:id="44"/>
        </w:r>
      </w:ins>
      <w:ins w:id="46" w:author="Peter Westley" w:date="2017-05-12T16:02:00Z">
        <w:r w:rsidR="00803622">
          <w:t>)</w:t>
        </w:r>
      </w:ins>
      <w:ins w:id="47" w:author="Peter Westley" w:date="2017-05-12T16:00:00Z">
        <w:r w:rsidR="006F00E5">
          <w:t xml:space="preserve">. </w:t>
        </w:r>
      </w:ins>
      <w:ins w:id="48" w:author="Peter Westley" w:date="2017-05-12T16:06:00Z">
        <w:r w:rsidR="00803622">
          <w:t xml:space="preserve">Although extensive work has been done to document the extent of straying </w:t>
        </w:r>
      </w:ins>
      <w:ins w:id="49" w:author="Peter Westley" w:date="2017-05-12T16:07:00Z">
        <w:r w:rsidR="00803622">
          <w:t>from donor populations and into recipient population (</w:t>
        </w:r>
      </w:ins>
      <w:ins w:id="50" w:author="Peter Westley" w:date="2017-05-12T16:09:00Z">
        <w:r w:rsidR="00803622">
          <w:t xml:space="preserve">reviewed by </w:t>
        </w:r>
      </w:ins>
      <w:ins w:id="51" w:author="Peter Westley" w:date="2017-05-12T16:07:00Z">
        <w:r w:rsidR="00803622">
          <w:t xml:space="preserve">Keefer and Caudill 2014, </w:t>
        </w:r>
      </w:ins>
      <w:proofErr w:type="spellStart"/>
      <w:ins w:id="52" w:author="Peter Westley" w:date="2017-05-12T16:09:00Z">
        <w:r w:rsidR="00803622">
          <w:t>Bett</w:t>
        </w:r>
        <w:proofErr w:type="spellEnd"/>
        <w:r w:rsidR="00803622">
          <w:t xml:space="preserve"> et al. </w:t>
        </w:r>
        <w:commentRangeStart w:id="53"/>
        <w:r w:rsidR="00803622">
          <w:t>2017</w:t>
        </w:r>
        <w:commentRangeEnd w:id="53"/>
        <w:r w:rsidR="00803622">
          <w:rPr>
            <w:rStyle w:val="CommentReference"/>
          </w:rPr>
          <w:commentReference w:id="53"/>
        </w:r>
        <w:r w:rsidR="00803622">
          <w:t xml:space="preserve">), </w:t>
        </w:r>
      </w:ins>
      <w:r w:rsidR="00E704EC">
        <w:t xml:space="preserve">however only recently have the </w:t>
      </w:r>
      <w:ins w:id="54" w:author="Peter Westley" w:date="2017-05-12T16:00:00Z">
        <w:r w:rsidR="006F00E5">
          <w:t>abiotic</w:t>
        </w:r>
      </w:ins>
      <w:ins w:id="55" w:author="Peter Westley" w:date="2017-05-12T16:03:00Z">
        <w:r w:rsidR="00803622">
          <w:t>,</w:t>
        </w:r>
      </w:ins>
      <w:ins w:id="56" w:author="Peter Westley" w:date="2017-05-12T16:00:00Z">
        <w:r w:rsidR="006F00E5">
          <w:t xml:space="preserve"> biotic</w:t>
        </w:r>
      </w:ins>
      <w:ins w:id="57" w:author="Peter Westley" w:date="2017-05-12T16:03:00Z">
        <w:r w:rsidR="00803622">
          <w:t xml:space="preserve">, and anthropogenic influences of </w:t>
        </w:r>
      </w:ins>
      <w:del w:id="58" w:author="Peter Westley" w:date="2017-05-12T16:04:00Z">
        <w:r w:rsidR="00E704EC" w:rsidDel="00803622">
          <w:delText xml:space="preserve">mechanisms governing </w:delText>
        </w:r>
      </w:del>
      <w:r w:rsidR="00E704EC">
        <w:t>‘straying’ behaviors been systemically investigated (</w:t>
      </w:r>
      <w:ins w:id="59" w:author="Peter Westley" w:date="2017-05-12T16:07:00Z">
        <w:r w:rsidR="00803622">
          <w:t>Keefer et al. 2008, Westley et al. 2015, and Bond et al. 2017)</w:t>
        </w:r>
      </w:ins>
      <w:commentRangeStart w:id="60"/>
      <w:del w:id="61" w:author="Peter Westley" w:date="2017-05-12T16:04:00Z">
        <w:r w:rsidR="00E704EC" w:rsidDel="00803622">
          <w:delText>REFS</w:delText>
        </w:r>
      </w:del>
      <w:commentRangeEnd w:id="60"/>
      <w:r w:rsidR="00803622">
        <w:rPr>
          <w:rStyle w:val="CommentReference"/>
        </w:rPr>
        <w:commentReference w:id="60"/>
      </w:r>
      <w:r w:rsidR="00E704EC">
        <w:t xml:space="preserve">). </w:t>
      </w:r>
      <w:ins w:id="62" w:author="Peter Westley" w:date="2017-05-12T16:40:00Z">
        <w:r w:rsidR="00FF00CE">
          <w:t>Most recently the role of social interactions and collective navi</w:t>
        </w:r>
      </w:ins>
      <w:ins w:id="63" w:author="Peter Westley" w:date="2017-05-12T16:41:00Z">
        <w:r w:rsidR="00FF00CE">
          <w:t>gation has been hypothesized (</w:t>
        </w:r>
        <w:proofErr w:type="spellStart"/>
        <w:r w:rsidR="00FF00CE">
          <w:t>Berdahl</w:t>
        </w:r>
        <w:proofErr w:type="spellEnd"/>
        <w:r w:rsidR="00FF00CE">
          <w:t xml:space="preserve"> et al. 2016, 2017, this volume). </w:t>
        </w:r>
      </w:ins>
      <w:r w:rsidR="00E704EC">
        <w:t xml:space="preserve">Although the straying of individuals into sites hosting other populations provides connections within the larger </w:t>
      </w:r>
      <w:commentRangeStart w:id="64"/>
      <w:proofErr w:type="spellStart"/>
      <w:r w:rsidR="00E704EC">
        <w:t>metapopulation</w:t>
      </w:r>
      <w:commentRangeEnd w:id="64"/>
      <w:proofErr w:type="spellEnd"/>
      <w:r w:rsidR="00803622">
        <w:rPr>
          <w:rStyle w:val="CommentReference"/>
        </w:rPr>
        <w:commentReference w:id="64"/>
      </w:r>
      <w:r w:rsidR="00E704EC">
        <w:t xml:space="preserve">, potentially promoting ecological </w:t>
      </w:r>
      <w:ins w:id="65" w:author="Peter Westley" w:date="2017-05-12T16:16:00Z">
        <w:r w:rsidR="0057187B">
          <w:t xml:space="preserve">and evolutionary </w:t>
        </w:r>
      </w:ins>
      <w:commentRangeStart w:id="66"/>
      <w:r w:rsidR="00E704EC">
        <w:t>rescue</w:t>
      </w:r>
      <w:commentRangeEnd w:id="66"/>
      <w:r w:rsidR="0057187B">
        <w:rPr>
          <w:rStyle w:val="CommentReference"/>
        </w:rPr>
        <w:commentReference w:id="66"/>
      </w:r>
      <w:r w:rsidR="00E704EC">
        <w:t>, it also serves to introduce maladapted individuals into habitats that are host to different environmental conditions, and this may lower the mean fitness of the local (mixed) population</w:t>
      </w:r>
      <w:ins w:id="67" w:author="Peter Westley" w:date="2017-05-12T16:16:00Z">
        <w:r w:rsidR="0057187B">
          <w:t xml:space="preserve"> (</w:t>
        </w:r>
        <w:proofErr w:type="spellStart"/>
        <w:r w:rsidR="0057187B">
          <w:t>Muhlfeld</w:t>
        </w:r>
        <w:proofErr w:type="spellEnd"/>
        <w:r w:rsidR="0057187B">
          <w:t xml:space="preserve"> et al.</w:t>
        </w:r>
      </w:ins>
      <w:ins w:id="68" w:author="Peter Westley" w:date="2017-05-12T16:17:00Z">
        <w:r w:rsidR="0057187B">
          <w:t xml:space="preserve"> </w:t>
        </w:r>
        <w:commentRangeStart w:id="69"/>
        <w:r w:rsidR="0057187B">
          <w:t>2014</w:t>
        </w:r>
        <w:commentRangeEnd w:id="69"/>
        <w:r w:rsidR="0057187B">
          <w:rPr>
            <w:rStyle w:val="CommentReference"/>
          </w:rPr>
          <w:commentReference w:id="69"/>
        </w:r>
        <w:r w:rsidR="0057187B">
          <w:t>)</w:t>
        </w:r>
      </w:ins>
      <w:r w:rsidR="00E704EC">
        <w:t>.</w:t>
      </w:r>
    </w:p>
    <w:p w:rsidR="00F75B80" w:rsidRDefault="00E704EC">
      <w:pPr>
        <w:pStyle w:val="BodyText"/>
      </w:pPr>
      <w:r>
        <w:t>The</w:t>
      </w:r>
      <w:del w:id="70" w:author="Peter Westley" w:date="2017-05-12T16:17:00Z">
        <w:r w:rsidDel="0057187B">
          <w:delText>se</w:delText>
        </w:r>
      </w:del>
      <w:r>
        <w:t xml:space="preserve"> </w:t>
      </w:r>
      <w:ins w:id="71" w:author="Peter Westley" w:date="2017-05-12T16:17:00Z">
        <w:r w:rsidR="0057187B">
          <w:t>dual nature of straying as both promot</w:t>
        </w:r>
      </w:ins>
      <w:ins w:id="72" w:author="Peter Westley" w:date="2017-05-12T16:18:00Z">
        <w:r w:rsidR="0057187B">
          <w:t xml:space="preserve">er of connections among </w:t>
        </w:r>
        <w:proofErr w:type="spellStart"/>
        <w:r w:rsidR="0057187B">
          <w:t>metapopulation</w:t>
        </w:r>
        <w:proofErr w:type="spellEnd"/>
        <w:r w:rsidR="0057187B">
          <w:t xml:space="preserve"> demes and potential </w:t>
        </w:r>
        <w:proofErr w:type="spellStart"/>
        <w:r w:rsidR="0057187B">
          <w:t>eroder</w:t>
        </w:r>
        <w:proofErr w:type="spellEnd"/>
        <w:r w:rsidR="0057187B">
          <w:t xml:space="preserve"> of locally adapted gene complexes </w:t>
        </w:r>
      </w:ins>
      <w:del w:id="73" w:author="Peter Westley" w:date="2017-05-12T16:18:00Z">
        <w:r w:rsidDel="0057187B">
          <w:delText>contrasting effects</w:delText>
        </w:r>
      </w:del>
      <w:ins w:id="74" w:author="Peter Westley" w:date="2017-05-12T16:18:00Z">
        <w:r w:rsidR="0057187B">
          <w:t>highlights</w:t>
        </w:r>
      </w:ins>
      <w:r>
        <w:t xml:space="preserve"> </w:t>
      </w:r>
      <w:del w:id="75" w:author="Peter Westley" w:date="2017-05-12T16:19:00Z">
        <w:r w:rsidDel="0057187B">
          <w:delText xml:space="preserve">integrate </w:delText>
        </w:r>
      </w:del>
      <w:r>
        <w:t xml:space="preserve">the </w:t>
      </w:r>
      <w:ins w:id="76" w:author="Peter Westley" w:date="2017-05-12T16:19:00Z">
        <w:r w:rsidR="0057187B">
          <w:t xml:space="preserve">interplay between </w:t>
        </w:r>
      </w:ins>
      <w:r>
        <w:t xml:space="preserve">ecological dynamics of connected populations as well as the evolutionary dynamics of mixed trait distributions that respond to alternative local conditions. Population-level biodiversity is recognized to increase species persistence (REFS), and the resilience and sustainability of </w:t>
      </w:r>
      <w:proofErr w:type="spellStart"/>
      <w:ins w:id="77" w:author="Peter Westley" w:date="2017-05-12T16:20:00Z">
        <w:r w:rsidR="0057187B">
          <w:t>metapopulations</w:t>
        </w:r>
        <w:proofErr w:type="spellEnd"/>
        <w:r w:rsidR="0057187B">
          <w:t xml:space="preserve"> (</w:t>
        </w:r>
        <w:proofErr w:type="gramStart"/>
        <w:r w:rsidR="0057187B">
          <w:t>general</w:t>
        </w:r>
        <w:proofErr w:type="gramEnd"/>
        <w:r w:rsidR="0057187B">
          <w:t xml:space="preserve"> REF). </w:t>
        </w:r>
      </w:ins>
      <w:ins w:id="78" w:author="Peter Westley" w:date="2017-05-12T16:21:00Z">
        <w:r w:rsidR="0057187B">
          <w:t xml:space="preserve">For example, </w:t>
        </w:r>
      </w:ins>
      <w:del w:id="79" w:author="Peter Westley" w:date="2017-05-12T16:21:00Z">
        <w:r w:rsidDel="0057187B">
          <w:delText xml:space="preserve">highly diverse systems such as </w:delText>
        </w:r>
      </w:del>
      <w:r>
        <w:t xml:space="preserve">the </w:t>
      </w:r>
      <w:ins w:id="80" w:author="Peter Westley" w:date="2017-05-12T16:21:00Z">
        <w:r w:rsidR="0057187B">
          <w:t xml:space="preserve">long-term sustainability of the </w:t>
        </w:r>
      </w:ins>
      <w:r>
        <w:t xml:space="preserve">Bristol Bay sockeye </w:t>
      </w:r>
      <w:ins w:id="81" w:author="Peter Westley" w:date="2017-05-12T16:21:00Z">
        <w:r w:rsidR="0057187B">
          <w:t xml:space="preserve">salmon fishery is due in large part to </w:t>
        </w:r>
      </w:ins>
      <w:ins w:id="82" w:author="Peter Westley" w:date="2017-05-12T16:22:00Z">
        <w:r w:rsidR="0057187B">
          <w:t xml:space="preserve">intact habitat that </w:t>
        </w:r>
      </w:ins>
      <w:ins w:id="83" w:author="Peter Westley" w:date="2017-05-12T16:23:00Z">
        <w:r>
          <w:t xml:space="preserve">in </w:t>
        </w:r>
        <w:proofErr w:type="spellStart"/>
        <w:r>
          <w:t>conjuction</w:t>
        </w:r>
        <w:proofErr w:type="spellEnd"/>
        <w:r>
          <w:t xml:space="preserve"> with fine-</w:t>
        </w:r>
      </w:ins>
      <w:ins w:id="84" w:author="Peter Westley" w:date="2017-05-12T16:24:00Z">
        <w:r>
          <w:t xml:space="preserve">scale homing and reduced gene flow </w:t>
        </w:r>
      </w:ins>
      <w:ins w:id="85" w:author="Peter Westley" w:date="2017-05-12T16:22:00Z">
        <w:r w:rsidR="0057187B">
          <w:t xml:space="preserve">provides a </w:t>
        </w:r>
        <w:proofErr w:type="spellStart"/>
        <w:r w:rsidR="0057187B">
          <w:t>templage</w:t>
        </w:r>
        <w:proofErr w:type="spellEnd"/>
        <w:r w:rsidR="0057187B">
          <w:t xml:space="preserve"> for the evolution of </w:t>
        </w:r>
        <w:r>
          <w:t>countless locally adapted populations (</w:t>
        </w:r>
      </w:ins>
      <w:proofErr w:type="spellStart"/>
      <w:ins w:id="86" w:author="Peter Westley" w:date="2017-05-12T16:23:00Z">
        <w:r>
          <w:t>Hilborn</w:t>
        </w:r>
        <w:proofErr w:type="spellEnd"/>
        <w:r>
          <w:t xml:space="preserve"> et al. 2003, </w:t>
        </w:r>
      </w:ins>
      <w:ins w:id="87" w:author="Peter Westley" w:date="2017-05-12T16:22:00Z">
        <w:r>
          <w:t>Schindler</w:t>
        </w:r>
      </w:ins>
      <w:ins w:id="88" w:author="Peter Westley" w:date="2017-05-12T16:23:00Z">
        <w:r>
          <w:t xml:space="preserve"> et al. 2009)</w:t>
        </w:r>
      </w:ins>
      <w:ins w:id="89" w:author="Peter Westley" w:date="2017-05-12T16:24:00Z">
        <w:r>
          <w:t>.</w:t>
        </w:r>
      </w:ins>
      <w:ins w:id="90" w:author="Peter Westley" w:date="2017-05-12T16:23:00Z">
        <w:r>
          <w:t xml:space="preserve"> </w:t>
        </w:r>
      </w:ins>
      <w:ins w:id="91" w:author="Peter Westley" w:date="2017-05-12T16:24:00Z">
        <w:r>
          <w:t xml:space="preserve">In contrast, areas </w:t>
        </w:r>
      </w:ins>
      <w:ins w:id="92" w:author="Peter Westley" w:date="2017-05-12T16:25:00Z">
        <w:r>
          <w:lastRenderedPageBreak/>
          <w:t xml:space="preserve">such as California’s Central Valley </w:t>
        </w:r>
      </w:ins>
      <w:ins w:id="93" w:author="Peter Westley" w:date="2017-05-12T16:24:00Z">
        <w:r>
          <w:t>where habitats have been lost, deg</w:t>
        </w:r>
      </w:ins>
      <w:ins w:id="94" w:author="Peter Westley" w:date="2017-05-12T16:25:00Z">
        <w:r>
          <w:t xml:space="preserve">raded, and homogenized </w:t>
        </w:r>
      </w:ins>
      <w:del w:id="95" w:author="Peter Westley" w:date="2017-05-12T16:25:00Z">
        <w:r w:rsidDel="00E704EC">
          <w:delText xml:space="preserve">populations </w:delText>
        </w:r>
      </w:del>
      <w:r>
        <w:t>stand in marked contrast</w:t>
      </w:r>
      <w:ins w:id="96" w:author="Peter Westley" w:date="2017-05-12T16:25:00Z">
        <w:r>
          <w:t>.</w:t>
        </w:r>
      </w:ins>
      <w:r>
        <w:t xml:space="preserve"> to the comparatively homogeneous chinook salmon of</w:t>
      </w:r>
      <w:del w:id="97" w:author="Peter Westley" w:date="2017-05-12T16:25:00Z">
        <w:r w:rsidDel="00E704EC">
          <w:delText xml:space="preserve"> California’s Central Valley </w:delText>
        </w:r>
      </w:del>
      <w:r>
        <w:t xml:space="preserve">. </w:t>
      </w:r>
      <w:ins w:id="98" w:author="Peter Westley" w:date="2017-05-12T16:26:00Z">
        <w:r>
          <w:t xml:space="preserve">Within species diversity </w:t>
        </w:r>
      </w:ins>
      <w:del w:id="99" w:author="Peter Westley" w:date="2017-05-12T16:26:00Z">
        <w:r w:rsidDel="00E704EC">
          <w:delText xml:space="preserve">Such diversity </w:delText>
        </w:r>
      </w:del>
      <w:r>
        <w:t xml:space="preserve">(or lack thereof) can manifest itself by way of asynchronous population dynamics, where the drivers that give rise to changes in population size vary across a metapopulation, decreasing the potential for synchronization, and correspondingly increasing the potential for ecological rescue (REFS). This statistical buffer against extinction has traditionally been quantified as the Portfolio Effect (PE), which is the ratio of the population CV to the CV of the aggregated metapopulation. </w:t>
      </w:r>
      <w:ins w:id="100" w:author="Peter Westley" w:date="2017-05-12T16:28:00Z">
        <w:r>
          <w:t xml:space="preserve">Weakened portfolio dynamics can also emerge from homogenization resulting </w:t>
        </w:r>
        <w:proofErr w:type="gramStart"/>
        <w:r>
          <w:t xml:space="preserve">from  </w:t>
        </w:r>
      </w:ins>
      <w:proofErr w:type="gramEnd"/>
      <w:del w:id="101" w:author="Peter Westley" w:date="2017-05-12T16:28:00Z">
        <w:r w:rsidDel="00E704EC">
          <w:delText>A second measure of diversity can be quantified as</w:delText>
        </w:r>
      </w:del>
      <w:ins w:id="102" w:author="Peter Westley" w:date="2017-05-12T16:28:00Z">
        <w:r>
          <w:t>reduced</w:t>
        </w:r>
      </w:ins>
      <w:r>
        <w:t xml:space="preserve"> genetic variability among populations, where homogenous stocks are more likely to have similar life-history structures (REFS), be at greater risk disease-induced epidemics (REFS), and recruit sub-optimally in heterogeneous environments (REFS). Of course, these two measures of diversity </w:t>
      </w:r>
      <w:ins w:id="103" w:author="Peter Westley" w:date="2017-05-12T16:29:00Z">
        <w:r>
          <w:t>often occur concurrently</w:t>
        </w:r>
      </w:ins>
      <w:del w:id="104" w:author="Peter Westley" w:date="2017-05-12T16:29:00Z">
        <w:r w:rsidDel="00E704EC">
          <w:delText>are tightly coupled</w:delText>
        </w:r>
      </w:del>
      <w:r>
        <w:t>: for instance, lower genetic diversity increases the likelihood that two populations respond similarly to the same stressors, and this promotes synchronized dynamics, thus lowering portfolio effects.</w:t>
      </w:r>
    </w:p>
    <w:p w:rsidR="00F75B80" w:rsidRDefault="00E704EC">
      <w:pPr>
        <w:pStyle w:val="BodyText"/>
      </w:pPr>
      <w:r>
        <w:t>That evolutionary forces play out heterogeneously across geographic mosaics is now a foundational concept in ecology and evolutionary biology (</w:t>
      </w:r>
      <w:commentRangeStart w:id="105"/>
      <w:r>
        <w:t>REFS</w:t>
      </w:r>
      <w:commentRangeEnd w:id="105"/>
      <w:r>
        <w:rPr>
          <w:rStyle w:val="CommentReference"/>
        </w:rPr>
        <w:commentReference w:id="105"/>
      </w:r>
      <w:r>
        <w:t>). These mosaics are in part driven by environmental differences between habitats that alter the selective forces acting on different phenotypes (</w:t>
      </w:r>
      <w:commentRangeStart w:id="106"/>
      <w:r>
        <w:t>REFS</w:t>
      </w:r>
      <w:commentRangeEnd w:id="106"/>
      <w:r w:rsidR="00FF00CE">
        <w:rPr>
          <w:rStyle w:val="CommentReference"/>
        </w:rPr>
        <w:commentReference w:id="106"/>
      </w:r>
      <w:r>
        <w:t xml:space="preserve">), and a principle underlying assumption is that there is gene flow such that individuals from different habitats mix over space (REFS). Although the evolutionary outcomes of these spatial processes have been explored in depth (REFS), it is less well understood how selective mosaics and their consequent evolutionary forces impact population dynamics over </w:t>
      </w:r>
      <w:del w:id="107" w:author="Peter Westley" w:date="2017-05-12T16:36:00Z">
        <w:r w:rsidDel="00FF00CE">
          <w:delText xml:space="preserve">ecological </w:delText>
        </w:r>
      </w:del>
      <w:ins w:id="108" w:author="Peter Westley" w:date="2017-05-12T16:36:00Z">
        <w:r w:rsidR="00FF00CE">
          <w:t>contemporary</w:t>
        </w:r>
        <w:r w:rsidR="00FF00CE">
          <w:t xml:space="preserve"> </w:t>
        </w:r>
      </w:ins>
      <w:commentRangeStart w:id="109"/>
      <w:r>
        <w:t>timescales</w:t>
      </w:r>
      <w:commentRangeEnd w:id="109"/>
      <w:r w:rsidR="00FF00CE">
        <w:rPr>
          <w:rStyle w:val="CommentReference"/>
        </w:rPr>
        <w:commentReference w:id="109"/>
      </w:r>
      <w:r>
        <w:t xml:space="preserve">. How the ecological dynamics of phenotypically diverse metapopulations, wherein constituent populations are subject to different selective regimes, are altered affected by evolutionary forces is less well known. Migratory populations that return to a breeding ground or natal stream to reproduce are linked to each other by some proportion of the population that </w:t>
      </w:r>
      <w:proofErr w:type="spellStart"/>
      <w:ins w:id="110" w:author="Peter Westley" w:date="2017-05-15T06:30:00Z">
        <w:r w:rsidR="00174FD5">
          <w:t>permantely</w:t>
        </w:r>
        <w:proofErr w:type="spellEnd"/>
        <w:r w:rsidR="00174FD5">
          <w:t xml:space="preserve"> disperse, or </w:t>
        </w:r>
      </w:ins>
      <w:r>
        <w:t>stray into the ‘wrong’ site; we might say that there is a</w:t>
      </w:r>
      <w:ins w:id="111" w:author="Peter Westley" w:date="2017-05-12T16:43:00Z">
        <w:r w:rsidR="00846437">
          <w:t>t least one</w:t>
        </w:r>
      </w:ins>
      <w:r>
        <w:t xml:space="preserve"> </w:t>
      </w:r>
      <w:commentRangeStart w:id="112"/>
      <w:r>
        <w:rPr>
          <w:i/>
        </w:rPr>
        <w:t>Kevin</w:t>
      </w:r>
      <w:commentRangeEnd w:id="112"/>
      <w:r w:rsidR="00846437">
        <w:rPr>
          <w:rStyle w:val="CommentReference"/>
        </w:rPr>
        <w:commentReference w:id="112"/>
      </w:r>
      <w:r>
        <w:t xml:space="preserve"> in every school or flock (Fig. [fig:xkcd]). The rate at which individuals stray</w:t>
      </w:r>
      <w:proofErr w:type="gramStart"/>
      <w:r>
        <w:t xml:space="preserve">, </w:t>
      </w:r>
      <w:proofErr w:type="gramEnd"/>
      <m:oMath>
        <m:r>
          <w:rPr>
            <w:rFonts w:ascii="Cambria Math" w:hAnsi="Cambria Math"/>
          </w:rPr>
          <m:t>m</m:t>
        </m:r>
      </m:oMath>
      <w:r>
        <w:t>, has been subject to a growing amount of both theoretical and empirical research (</w:t>
      </w:r>
      <w:del w:id="113" w:author="Peter Westley" w:date="2017-05-15T06:31:00Z">
        <w:r w:rsidDel="00174FD5">
          <w:delText>REFS</w:delText>
        </w:r>
      </w:del>
      <w:ins w:id="114" w:author="Peter Westley" w:date="2017-05-15T06:31:00Z">
        <w:r w:rsidR="00174FD5">
          <w:t xml:space="preserve">recently reviewed by Westley et al. 2013, Keefer and Caudill 2014, </w:t>
        </w:r>
        <w:proofErr w:type="spellStart"/>
        <w:r w:rsidR="00174FD5">
          <w:t>Bett</w:t>
        </w:r>
        <w:proofErr w:type="spellEnd"/>
        <w:r w:rsidR="00174FD5">
          <w:t xml:space="preserve"> et al. 2017</w:t>
        </w:r>
      </w:ins>
      <w:r>
        <w:t xml:space="preserve">) and may be linked to errors made at an individual-level that are themselves diminished by </w:t>
      </w:r>
      <w:ins w:id="115" w:author="Peter Westley" w:date="2017-05-15T06:32:00Z">
        <w:r w:rsidR="00174FD5">
          <w:t xml:space="preserve">migrating in groups and pooling individual choices </w:t>
        </w:r>
      </w:ins>
      <w:del w:id="116" w:author="Peter Westley" w:date="2017-05-15T06:32:00Z">
        <w:r w:rsidDel="00174FD5">
          <w:delText xml:space="preserve">larger collections of individuals </w:delText>
        </w:r>
      </w:del>
      <w:r>
        <w:t>(</w:t>
      </w:r>
      <w:proofErr w:type="spellStart"/>
      <w:del w:id="117" w:author="Peter Westley" w:date="2017-05-12T16:43:00Z">
        <w:r w:rsidDel="00846437">
          <w:delText>REFS</w:delText>
        </w:r>
      </w:del>
      <w:ins w:id="118" w:author="Peter Westley" w:date="2017-05-12T16:43:00Z">
        <w:r w:rsidR="00846437">
          <w:t>Berdahl</w:t>
        </w:r>
        <w:proofErr w:type="spellEnd"/>
        <w:r w:rsidR="00846437">
          <w:t xml:space="preserve"> et al 2016, 2017</w:t>
        </w:r>
      </w:ins>
      <w:ins w:id="119" w:author="Peter Westley" w:date="2017-05-15T06:32:00Z">
        <w:r w:rsidR="00174FD5">
          <w:t>, this volume</w:t>
        </w:r>
      </w:ins>
      <w:r>
        <w:t>). Regardless of the mechanism</w:t>
      </w:r>
      <w:ins w:id="120" w:author="Peter Westley" w:date="2017-05-15T06:33:00Z">
        <w:r w:rsidR="00174FD5">
          <w:t>s</w:t>
        </w:r>
      </w:ins>
      <w:r>
        <w:t xml:space="preserve"> </w:t>
      </w:r>
      <w:del w:id="121" w:author="Peter Westley" w:date="2017-05-15T06:33:00Z">
        <w:r w:rsidDel="00174FD5">
          <w:delText xml:space="preserve">behind </w:delText>
        </w:r>
      </w:del>
      <w:ins w:id="122" w:author="Peter Westley" w:date="2017-05-15T06:33:00Z">
        <w:r w:rsidR="00174FD5">
          <w:t>governing</w:t>
        </w:r>
        <w:r w:rsidR="00174FD5">
          <w:t xml:space="preserve"> </w:t>
        </w:r>
      </w:ins>
      <w:r>
        <w:t>straying, the effect that it has on the dynamics of individual populations and the metapopulation as a whole is a topic of considerable interest that has tangible conservation implications (</w:t>
      </w:r>
      <w:commentRangeStart w:id="123"/>
      <w:del w:id="124" w:author="Peter Westley" w:date="2017-05-15T06:34:00Z">
        <w:r w:rsidDel="00174FD5">
          <w:delText>REFS</w:delText>
        </w:r>
      </w:del>
      <w:commentRangeEnd w:id="123"/>
      <w:ins w:id="125" w:author="Peter Westley" w:date="2017-05-15T06:34:00Z">
        <w:r w:rsidR="00174FD5">
          <w:t>Brenner et al</w:t>
        </w:r>
        <w:proofErr w:type="gramStart"/>
        <w:r w:rsidR="00174FD5">
          <w:t xml:space="preserve">. </w:t>
        </w:r>
        <w:proofErr w:type="gramEnd"/>
        <w:r w:rsidR="00174FD5">
          <w:t xml:space="preserve">2012, </w:t>
        </w:r>
      </w:ins>
      <w:r w:rsidR="00174FD5">
        <w:rPr>
          <w:rStyle w:val="CommentReference"/>
        </w:rPr>
        <w:commentReference w:id="123"/>
      </w:r>
      <w:ins w:id="126" w:author="Peter Westley" w:date="2017-05-15T06:39:00Z">
        <w:r w:rsidR="00174FD5">
          <w:t>Johnson et al. 2012, Fullerton 2012</w:t>
        </w:r>
      </w:ins>
      <w:r>
        <w:t>). Whether</w:t>
      </w:r>
      <w:ins w:id="127" w:author="Peter Westley" w:date="2017-05-15T06:40:00Z">
        <w:r w:rsidR="00174FD5">
          <w:t>,</w:t>
        </w:r>
      </w:ins>
      <w:r>
        <w:t xml:space="preserve"> and to what extent</w:t>
      </w:r>
      <w:ins w:id="128" w:author="Peter Westley" w:date="2017-05-15T06:40:00Z">
        <w:r w:rsidR="00174FD5">
          <w:t>,</w:t>
        </w:r>
      </w:ins>
      <w:r>
        <w:t xml:space="preserve"> the ecological consequences of straying depend on the evolutionary dynamics that emerge from populations distributed across a selection mosaic is </w:t>
      </w:r>
      <w:del w:id="129" w:author="Peter Westley" w:date="2017-05-15T06:40:00Z">
        <w:r w:rsidDel="00174FD5">
          <w:delText>unknown</w:delText>
        </w:r>
      </w:del>
      <w:ins w:id="130" w:author="Peter Westley" w:date="2017-05-15T06:40:00Z">
        <w:r w:rsidR="00174FD5">
          <w:t>un</w:t>
        </w:r>
        <w:r w:rsidR="00174FD5">
          <w:t>clear</w:t>
        </w:r>
      </w:ins>
      <w:r>
        <w:t xml:space="preserve">. How the assumed negative evolutionary effects of straying </w:t>
      </w:r>
      <w:ins w:id="131" w:author="Peter Westley" w:date="2017-05-15T06:40:00Z">
        <w:r w:rsidR="00174FD5">
          <w:t xml:space="preserve">and subsequent gene flow </w:t>
        </w:r>
      </w:ins>
      <w:proofErr w:type="gramStart"/>
      <w:r>
        <w:t>is</w:t>
      </w:r>
      <w:proofErr w:type="gramEnd"/>
      <w:r>
        <w:t xml:space="preserve"> balanced by the positive effects of </w:t>
      </w:r>
      <w:commentRangeStart w:id="132"/>
      <w:r>
        <w:t xml:space="preserve">ecological rescue </w:t>
      </w:r>
      <w:commentRangeEnd w:id="132"/>
      <w:r w:rsidR="00746B07">
        <w:rPr>
          <w:rStyle w:val="CommentReference"/>
        </w:rPr>
        <w:commentReference w:id="132"/>
      </w:r>
      <w:r>
        <w:t>is the subject of this contribution.</w:t>
      </w:r>
    </w:p>
    <w:p w:rsidR="00F75B80" w:rsidRDefault="00E704EC">
      <w:pPr>
        <w:pStyle w:val="FigurewithCaption"/>
      </w:pPr>
      <w:r>
        <w:rPr>
          <w:noProof/>
        </w:rPr>
        <w:lastRenderedPageBreak/>
        <w:drawing>
          <wp:inline distT="0" distB="0" distL="0" distR="0" wp14:anchorId="554BBEE9" wp14:editId="55E7C23E">
            <wp:extent cx="5331124" cy="4203939"/>
            <wp:effectExtent l="0" t="0" r="0" b="0"/>
            <wp:docPr id="1" name="Picture" descr=" Migrating Geese, a comic from Randall Monroe’s xkcd (https://xkcd.com/1729/). A flock of geese travel in the direction of a shared destination, the lone stray named Kevin. In this case, the rate of straying is m=0.05, which is not an uncommon rate for migrating populations of salmon . Reprinted under the Creative Commons Attribution-NonCommercial 2.5 License. "/>
            <wp:cNvGraphicFramePr/>
            <a:graphic xmlns:a="http://schemas.openxmlformats.org/drawingml/2006/main">
              <a:graphicData uri="http://schemas.openxmlformats.org/drawingml/2006/picture">
                <pic:pic xmlns:pic="http://schemas.openxmlformats.org/drawingml/2006/picture">
                  <pic:nvPicPr>
                    <pic:cNvPr id="0" name="Picture" descr="figs/fig_xkcd.png"/>
                    <pic:cNvPicPr>
                      <a:picLocks noChangeAspect="1" noChangeArrowheads="1"/>
                    </pic:cNvPicPr>
                  </pic:nvPicPr>
                  <pic:blipFill>
                    <a:blip r:embed="rId9"/>
                    <a:stretch>
                      <a:fillRect/>
                    </a:stretch>
                  </pic:blipFill>
                  <pic:spPr bwMode="auto">
                    <a:xfrm>
                      <a:off x="0" y="0"/>
                      <a:ext cx="5331124" cy="4203939"/>
                    </a:xfrm>
                    <a:prstGeom prst="rect">
                      <a:avLst/>
                    </a:prstGeom>
                    <a:noFill/>
                    <a:ln w="9525">
                      <a:noFill/>
                      <a:headEnd/>
                      <a:tailEnd/>
                    </a:ln>
                  </pic:spPr>
                </pic:pic>
              </a:graphicData>
            </a:graphic>
          </wp:inline>
        </w:drawing>
      </w:r>
    </w:p>
    <w:p w:rsidR="00F75B80" w:rsidRDefault="00E704EC">
      <w:pPr>
        <w:pStyle w:val="ImageCaption"/>
      </w:pPr>
      <w:r>
        <w:t xml:space="preserve"> Migrating Geese, a comic from Randall Monroe’s xkcd (https://xkcd.com/1729/). A flock of geese travel in the direction of a shared destination, the lone stray named Kevin. In this case, the rate of straying is </w:t>
      </w:r>
      <m:oMath>
        <m:r>
          <w:rPr>
            <w:rFonts w:ascii="Cambria Math" w:hAnsi="Cambria Math"/>
          </w:rPr>
          <m:t>m=0.05</m:t>
        </m:r>
      </m:oMath>
      <w:r>
        <w:t xml:space="preserve">, which is not an uncommon rate for migrating populations of salmon . Reprinted under the Creative Commons Attribution-NonCommercial 2.5 License. </w:t>
      </w:r>
    </w:p>
    <w:p w:rsidR="00F75B80" w:rsidRDefault="00E704EC">
      <w:pPr>
        <w:pStyle w:val="BodyText"/>
      </w:pPr>
      <w:r>
        <w:t xml:space="preserve">Here we </w:t>
      </w:r>
      <w:ins w:id="133" w:author="Peter Westley" w:date="2017-05-15T06:42:00Z">
        <w:r w:rsidR="00746B07">
          <w:t xml:space="preserve">ask the overarching question of how collective behavior mediated dispersal and gene flow </w:t>
        </w:r>
      </w:ins>
      <w:ins w:id="134" w:author="Peter Westley" w:date="2017-05-15T06:43:00Z">
        <w:r w:rsidR="00746B07">
          <w:t xml:space="preserve">interact to influence the persistence of locally adapted populations and persistence of those </w:t>
        </w:r>
        <w:commentRangeStart w:id="135"/>
        <w:r w:rsidR="00746B07">
          <w:t>populations</w:t>
        </w:r>
      </w:ins>
      <w:commentRangeEnd w:id="135"/>
      <w:ins w:id="136" w:author="Peter Westley" w:date="2017-05-15T06:44:00Z">
        <w:r w:rsidR="00746B07">
          <w:rPr>
            <w:rStyle w:val="CommentReference"/>
          </w:rPr>
          <w:commentReference w:id="135"/>
        </w:r>
      </w:ins>
      <w:ins w:id="137" w:author="Peter Westley" w:date="2017-05-15T06:43:00Z">
        <w:r w:rsidR="00746B07">
          <w:t>.</w:t>
        </w:r>
      </w:ins>
      <w:ins w:id="138" w:author="Peter Westley" w:date="2017-05-15T06:44:00Z">
        <w:r w:rsidR="00746B07">
          <w:t xml:space="preserve"> To address this question we construct </w:t>
        </w:r>
      </w:ins>
      <w:del w:id="139" w:author="Peter Westley" w:date="2017-05-15T06:44:00Z">
        <w:r w:rsidDel="00746B07">
          <w:delText xml:space="preserve">investigate </w:delText>
        </w:r>
      </w:del>
      <w:r>
        <w:t>a minimal</w:t>
      </w:r>
      <w:ins w:id="140" w:author="Peter Westley" w:date="2017-05-15T06:44:00Z">
        <w:r w:rsidR="00746B07">
          <w:t xml:space="preserve"> (toy?)</w:t>
        </w:r>
      </w:ins>
      <w:r>
        <w:t xml:space="preserve"> eco-evolutionary model of two populations occupying different sites that are linked by straying</w:t>
      </w:r>
      <w:ins w:id="141" w:author="Peter Westley" w:date="2017-05-15T06:45:00Z">
        <w:r w:rsidR="00746B07">
          <w:t xml:space="preserve"> individuals</w:t>
        </w:r>
      </w:ins>
      <w:r>
        <w:t xml:space="preserve">, each of which with an associated trait distribution subject to natural selection determined by local conditions. An important </w:t>
      </w:r>
      <w:ins w:id="142" w:author="Peter Westley" w:date="2017-05-15T06:45:00Z">
        <w:r w:rsidR="00746B07">
          <w:t xml:space="preserve">and </w:t>
        </w:r>
      </w:ins>
      <w:ins w:id="143" w:author="Peter Westley" w:date="2017-05-15T06:47:00Z">
        <w:r w:rsidR="00746B07">
          <w:t xml:space="preserve">relatively </w:t>
        </w:r>
      </w:ins>
      <w:ins w:id="144" w:author="Peter Westley" w:date="2017-05-15T06:45:00Z">
        <w:r w:rsidR="00746B07">
          <w:t xml:space="preserve">novel </w:t>
        </w:r>
      </w:ins>
      <w:r>
        <w:t xml:space="preserve">component of this model is the inclusion of a parameter that defines the difference in local conditions that favor different trait optima, increasing values of which correlates to populations that mix across increasingly heterogeneous </w:t>
      </w:r>
      <w:commentRangeStart w:id="145"/>
      <w:r>
        <w:t>environments</w:t>
      </w:r>
      <w:commentRangeEnd w:id="145"/>
      <w:r w:rsidR="00746B07">
        <w:rPr>
          <w:rStyle w:val="CommentReference"/>
        </w:rPr>
        <w:commentReference w:id="145"/>
      </w:r>
      <w:r>
        <w:t xml:space="preserve">. Although our proposed model </w:t>
      </w:r>
      <w:ins w:id="146" w:author="Peter Westley" w:date="2017-05-15T06:48:00Z">
        <w:r w:rsidR="00746B07">
          <w:t xml:space="preserve">was constructed with </w:t>
        </w:r>
      </w:ins>
      <w:del w:id="147" w:author="Peter Westley" w:date="2017-05-15T06:48:00Z">
        <w:r w:rsidDel="00746B07">
          <w:delText xml:space="preserve">is most appropriate for modeling </w:delText>
        </w:r>
      </w:del>
      <w:r>
        <w:t xml:space="preserve">the dynamics of salmon populations, the framework is general and the conclusions are likely relevant to a diverse range of </w:t>
      </w:r>
      <w:ins w:id="148" w:author="Peter Westley" w:date="2017-05-15T06:48:00Z">
        <w:r w:rsidR="00746B07">
          <w:t xml:space="preserve">migratory </w:t>
        </w:r>
      </w:ins>
      <w:r>
        <w:t xml:space="preserve">organisms where locally adapted populations are linked by </w:t>
      </w:r>
      <w:del w:id="149" w:author="Peter Westley" w:date="2017-05-15T06:48:00Z">
        <w:r w:rsidDel="00746B07">
          <w:delText>migration</w:delText>
        </w:r>
      </w:del>
      <w:ins w:id="150" w:author="Peter Westley" w:date="2017-05-15T06:48:00Z">
        <w:r w:rsidR="00746B07">
          <w:t>dispersal</w:t>
        </w:r>
      </w:ins>
      <w:r>
        <w:t xml:space="preserve">. We first show that specific rates of straying and trait heritability can have large effects on the qualitative dynamics of populations over time, in many cases giving rise to alternative steady states where one site is pushed towards very low biomass. The emergence of alternative steady states results in a nonlinear response of the portfolio </w:t>
      </w:r>
      <w:r>
        <w:lastRenderedPageBreak/>
        <w:t xml:space="preserve">effect, suggesting that metapopulation persistence can be quite sensitive to the combined influences </w:t>
      </w:r>
      <w:proofErr w:type="gramStart"/>
      <w:r>
        <w:t xml:space="preserve">of </w:t>
      </w:r>
      <w:ins w:id="151" w:author="Peter Westley" w:date="2017-05-15T06:49:00Z">
        <w:r w:rsidR="00746B07">
          <w:t xml:space="preserve"> </w:t>
        </w:r>
        <w:commentRangeStart w:id="152"/>
        <w:r w:rsidR="00746B07">
          <w:t>collective</w:t>
        </w:r>
        <w:commentRangeEnd w:id="152"/>
        <w:proofErr w:type="gramEnd"/>
        <w:r w:rsidR="00746B07">
          <w:rPr>
            <w:rStyle w:val="CommentReference"/>
          </w:rPr>
          <w:commentReference w:id="152"/>
        </w:r>
        <w:r w:rsidR="00746B07">
          <w:t xml:space="preserve"> (?) </w:t>
        </w:r>
      </w:ins>
      <w:r>
        <w:t xml:space="preserve">straying </w:t>
      </w:r>
      <w:del w:id="153" w:author="Peter Westley" w:date="2017-05-15T06:52:00Z">
        <w:r w:rsidDel="004F54AB">
          <w:delText>and selective mosaics</w:delText>
        </w:r>
      </w:del>
      <w:ins w:id="154" w:author="Peter Westley" w:date="2017-05-15T06:52:00Z">
        <w:r w:rsidR="004F54AB">
          <w:t>across a selective landscape</w:t>
        </w:r>
      </w:ins>
      <w:r>
        <w:t>.</w:t>
      </w:r>
    </w:p>
    <w:p w:rsidR="00F75B80" w:rsidRDefault="00E704EC">
      <w:pPr>
        <w:pStyle w:val="BodyText"/>
      </w:pPr>
      <w:r>
        <w:t>A second important finding of our minimal model reveals that systems with greater habitat heterogeneity (measured by an increased difference in the trait values that are optimal between sites) host an intermediate range of straying rates where the portfolio effect increases to a local maximum, signaling that under certain conditions moderate amounts of straying between populations can increase the likelihood of persistence despite the deleterious evolutionary effects overall. However, if we suppose that the rate of straying between two sites is correlated with distance</w:t>
      </w:r>
      <w:ins w:id="155" w:author="Peter Westley" w:date="2017-05-15T06:53:00Z">
        <w:r w:rsidR="004F54AB">
          <w:t xml:space="preserve"> (as indicated by empirical evidence)</w:t>
        </w:r>
      </w:ins>
      <w:r>
        <w:t xml:space="preserve">, and that the difference in trait optima increases with distance as would be the case if the optima were associated with alternative temperature regimes (especially if sites are distributed latitudinally rather than longitudinally), even a very small amount of straying can drastically reduce the portfolio effect. </w:t>
      </w:r>
      <w:commentRangeStart w:id="156"/>
      <w:r>
        <w:t>Importantly, the qualitative nature of our results do not depend on whether the stray rate is density dependent or constant</w:t>
      </w:r>
      <w:ins w:id="157" w:author="Peter Westley" w:date="2017-05-15T07:04:00Z">
        <w:r w:rsidR="003B54D4">
          <w:t xml:space="preserve">, suggesting a limited role of collective dispersal on the </w:t>
        </w:r>
        <w:proofErr w:type="spellStart"/>
        <w:r w:rsidR="003B54D4">
          <w:t>dyanmics</w:t>
        </w:r>
        <w:proofErr w:type="spellEnd"/>
        <w:r w:rsidR="003B54D4">
          <w:t xml:space="preserve"> considered herein</w:t>
        </w:r>
      </w:ins>
      <w:r>
        <w:t>.</w:t>
      </w:r>
      <w:commentRangeEnd w:id="156"/>
      <w:r w:rsidR="004F54AB">
        <w:rPr>
          <w:rStyle w:val="CommentReference"/>
        </w:rPr>
        <w:commentReference w:id="156"/>
      </w:r>
    </w:p>
    <w:p w:rsidR="00F75B80" w:rsidRDefault="00E704EC">
      <w:pPr>
        <w:pStyle w:val="Heading1"/>
      </w:pPr>
      <w:bookmarkStart w:id="158" w:name="model-description"/>
      <w:bookmarkEnd w:id="158"/>
      <w:r>
        <w:t>Model Description</w:t>
      </w:r>
    </w:p>
    <w:p w:rsidR="00F75B80" w:rsidRDefault="00E704EC">
      <w:pPr>
        <w:pStyle w:val="FirstParagraph"/>
      </w:pPr>
      <w:r>
        <w:t xml:space="preserve">Here we consider two populations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that are separated in space</w:t>
      </w:r>
      <w:ins w:id="159" w:author="Peter Westley" w:date="2017-05-15T07:05:00Z">
        <w:r w:rsidR="003B54D4">
          <w:t xml:space="preserve"> in distinct habitats</w:t>
        </w:r>
      </w:ins>
      <w:r>
        <w:t xml:space="preserve">, each with trait value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determining recruitment rates. We assume that there is an optimum trait valu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associated with each habitat, where recruitment is maximized if the trait value of the local population </w:t>
      </w:r>
      <m:oMath>
        <m:r>
          <w:rPr>
            <w:rFonts w:ascii="Cambria Math" w:hAnsi="Cambria Math"/>
          </w:rPr>
          <m:t>x=θ</m:t>
        </m:r>
      </m:oMath>
      <w:r>
        <w:t xml:space="preserve">. Moreover, we assume that </w:t>
      </w:r>
      <m:oMath>
        <m:sSub>
          <m:sSubPr>
            <m:ctrlPr>
              <w:rPr>
                <w:rFonts w:ascii="Cambria Math" w:hAnsi="Cambria Math"/>
              </w:rPr>
            </m:ctrlPr>
          </m:sSubPr>
          <m:e>
            <m:r>
              <w:rPr>
                <w:rFonts w:ascii="Cambria Math" w:hAnsi="Cambria Math"/>
              </w:rPr>
              <m:t>x</m:t>
            </m:r>
          </m:e>
          <m:sub>
            <m:r>
              <w:rPr>
                <w:rFonts w:ascii="Cambria Math" w:hAnsi="Cambria Math"/>
              </w:rPr>
              <m:t>1,2</m:t>
            </m:r>
          </m:sub>
        </m:sSub>
      </m:oMath>
      <w:r>
        <w:t xml:space="preserve"> are normally distributed with means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and have a shared standard deviation </w:t>
      </w:r>
      <m:oMath>
        <m:r>
          <w:rPr>
            <w:rFonts w:ascii="Cambria Math" w:hAnsi="Cambria Math"/>
          </w:rPr>
          <m:t>σ</m:t>
        </m:r>
      </m:oMath>
      <w:r>
        <w:t xml:space="preserve">. As such, the recruitment rate for both populations is determined by the mean trait value of the local population, such that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Trait means for each population are subject to selection, the strength of which depends on the difference between the population mean and the local trait optimum at a given point in time</w:t>
      </w:r>
      <w:ins w:id="160" w:author="Peter Westley" w:date="2017-05-15T07:06:00Z">
        <w:r w:rsidR="003B54D4">
          <w:t xml:space="preserve"> (</w:t>
        </w:r>
      </w:ins>
      <w:ins w:id="161" w:author="Peter Westley" w:date="2017-05-15T07:08:00Z">
        <w:r w:rsidR="003B54D4">
          <w:t>fol</w:t>
        </w:r>
      </w:ins>
      <w:ins w:id="162" w:author="Peter Westley" w:date="2017-05-15T07:09:00Z">
        <w:r w:rsidR="003B54D4">
          <w:t xml:space="preserve">lowing </w:t>
        </w:r>
      </w:ins>
      <w:ins w:id="163" w:author="Peter Westley" w:date="2017-05-15T07:08:00Z">
        <w:r w:rsidR="003B54D4">
          <w:t>Simpson 1953</w:t>
        </w:r>
      </w:ins>
      <w:ins w:id="164" w:author="Peter Westley" w:date="2017-05-15T07:09:00Z">
        <w:r w:rsidR="003B54D4">
          <w:t>)</w:t>
        </w:r>
      </w:ins>
      <w:r>
        <w:t>.</w:t>
      </w:r>
    </w:p>
    <w:p w:rsidR="00F75B80" w:rsidRDefault="00E704EC">
      <w:pPr>
        <w:pStyle w:val="BodyText"/>
      </w:pPr>
      <w:r>
        <w:t xml:space="preserve">The two populations are assumed to reproduce in spatially separate sites that are close enough such that a proportion of the population </w:t>
      </w:r>
      <m:oMath>
        <m:r>
          <w:rPr>
            <w:rFonts w:ascii="Cambria Math" w:hAnsi="Cambria Math"/>
          </w:rPr>
          <m:t>m</m:t>
        </m:r>
      </m:oMath>
      <w:r>
        <w:t xml:space="preserve"> can stray into the </w:t>
      </w:r>
      <w:del w:id="165" w:author="Peter Westley" w:date="2017-05-15T07:09:00Z">
        <w:r w:rsidDel="003B54D4">
          <w:delText xml:space="preserve">wrong </w:delText>
        </w:r>
      </w:del>
      <w:ins w:id="166" w:author="Peter Westley" w:date="2017-05-15T07:09:00Z">
        <w:r w:rsidR="003B54D4">
          <w:t>other</w:t>
        </w:r>
        <w:r w:rsidR="003B54D4">
          <w:t xml:space="preserve"> </w:t>
        </w:r>
      </w:ins>
      <w:r>
        <w:t xml:space="preserve">site, and where mortality occurs before individuals return to </w:t>
      </w:r>
      <w:commentRangeStart w:id="167"/>
      <w:r>
        <w:t>spawn</w:t>
      </w:r>
      <w:commentRangeEnd w:id="167"/>
      <w:r w:rsidR="003B54D4">
        <w:rPr>
          <w:rStyle w:val="CommentReference"/>
        </w:rPr>
        <w:commentReference w:id="167"/>
      </w:r>
      <w:r>
        <w:t xml:space="preserve">. If there is no straying between these populations (such that they are independent), then the mean trait evolves towards the optimal value such that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the recruitment rate for that population will be maximized. If there is straying between populations at rate </w:t>
      </w:r>
      <m:oMath>
        <m:r>
          <w:rPr>
            <w:rFonts w:ascii="Cambria Math" w:hAnsi="Cambria Math"/>
          </w:rPr>
          <m:t>m</m:t>
        </m:r>
      </m:oMath>
      <w:r>
        <w:t xml:space="preserve">, then the traits in each respective location will be pulled away from the optimum, and recruitment rates will be lowered. </w:t>
      </w:r>
      <w:proofErr w:type="gramStart"/>
      <w:r>
        <w:t xml:space="preserve">As </w:t>
      </w:r>
      <w:proofErr w:type="gramEnd"/>
      <m:oMath>
        <m:r>
          <w:rPr>
            <w:rFonts w:ascii="Cambria Math" w:hAnsi="Cambria Math"/>
          </w:rPr>
          <m:t>m→0.5</m:t>
        </m:r>
      </m:oMath>
      <w:r>
        <w:t xml:space="preserve">, the populations are perfectly mixed, acting as a single </w:t>
      </w:r>
      <w:commentRangeStart w:id="168"/>
      <w:r>
        <w:t>population</w:t>
      </w:r>
      <w:commentRangeEnd w:id="168"/>
      <w:r w:rsidR="003B54D4">
        <w:rPr>
          <w:rStyle w:val="CommentReference"/>
        </w:rPr>
        <w:commentReference w:id="168"/>
      </w:r>
      <w:r>
        <w:t>.</w:t>
      </w:r>
    </w:p>
    <w:p w:rsidR="00F75B80" w:rsidRDefault="00E704EC">
      <w:pPr>
        <w:pStyle w:val="FigurewithCaption"/>
      </w:pPr>
      <w:r>
        <w:rPr>
          <w:noProof/>
        </w:rPr>
        <w:lastRenderedPageBreak/>
        <w:drawing>
          <wp:inline distT="0" distB="0" distL="0" distR="0" wp14:anchorId="4B1BFE63" wp14:editId="0BFAFEE0">
            <wp:extent cx="3810000" cy="2540000"/>
            <wp:effectExtent l="0" t="0" r="0" b="0"/>
            <wp:docPr id="2" name="Picture" descr=" A) The steady state densities of N_1 and N_2 as a function of a constant stray rate m. B) The steady state trait values measured as theta_i - x_i, as a function of a constant stray rate m. "/>
            <wp:cNvGraphicFramePr/>
            <a:graphic xmlns:a="http://schemas.openxmlformats.org/drawingml/2006/main">
              <a:graphicData uri="http://schemas.openxmlformats.org/drawingml/2006/picture">
                <pic:pic xmlns:pic="http://schemas.openxmlformats.org/drawingml/2006/picture">
                  <pic:nvPicPr>
                    <pic:cNvPr id="0" name="Picture" descr="figs/fig_Density.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F75B80" w:rsidRDefault="00E704EC">
      <w:pPr>
        <w:pStyle w:val="ImageCaption"/>
      </w:pPr>
      <w:r>
        <w:t xml:space="preserve"> A) The steady state densities of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as a function of a constant stray rate </w:t>
      </w:r>
      <m:oMath>
        <m:r>
          <w:rPr>
            <w:rFonts w:ascii="Cambria Math" w:hAnsi="Cambria Math"/>
          </w:rPr>
          <m:t>m</m:t>
        </m:r>
      </m:oMath>
      <w:r>
        <w:t xml:space="preserve">. B) The steady state trait values measured as </w:t>
      </w:r>
      <m:oMath>
        <m:r>
          <w:rPr>
            <w:rFonts w:ascii="Cambria Math" w:hAnsi="Cambria Math"/>
          </w:rPr>
          <m:t>the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s a function of a constant stray rate </w:t>
      </w:r>
      <m:oMath>
        <m:r>
          <w:rPr>
            <w:rFonts w:ascii="Cambria Math" w:hAnsi="Cambria Math"/>
          </w:rPr>
          <m:t>m</m:t>
        </m:r>
      </m:oMath>
      <w:r>
        <w:t xml:space="preserve">. </w:t>
      </w:r>
    </w:p>
    <w:p w:rsidR="00F75B80" w:rsidRDefault="00E704EC">
      <w:pPr>
        <w:pStyle w:val="BodyText"/>
      </w:pPr>
      <w:r>
        <w:t xml:space="preserve">We use the discrete Ricker population dynamic framework described by Shelton and Mangel </w:t>
      </w:r>
      <w:ins w:id="169" w:author="Peter Westley" w:date="2017-05-15T07:10:00Z">
        <w:r w:rsidR="003B54D4">
          <w:t>(Year</w:t>
        </w:r>
        <w:proofErr w:type="gramStart"/>
        <w:r w:rsidR="003B54D4">
          <w:t>)</w:t>
        </w:r>
      </w:ins>
      <w:proofErr w:type="gramEnd"/>
      <w:del w:id="170" w:author="Peter Westley" w:date="2017-05-15T07:10:00Z">
        <w:r w:rsidDel="003B54D4">
          <w:delText xml:space="preserve"> </w:delText>
        </w:r>
      </w:del>
      <w:r>
        <w:t xml:space="preserve">as the basis for our two-site model, with the added effect of the local population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mixing with a set proportion </w:t>
      </w:r>
      <m:oMath>
        <m:r>
          <w:rPr>
            <w:rFonts w:ascii="Cambria Math" w:hAnsi="Cambria Math"/>
          </w:rPr>
          <m:t>m</m:t>
        </m:r>
      </m:oMath>
      <w:r>
        <w:t xml:space="preserve"> of a remote population </w:t>
      </w:r>
      <m:oMath>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that is straying into </w:t>
      </w:r>
      <w:commentRangeStart w:id="171"/>
      <w:r>
        <w:t>it</w:t>
      </w:r>
      <w:commentRangeEnd w:id="171"/>
      <w:r w:rsidR="003B54D4">
        <w:rPr>
          <w:rStyle w:val="CommentReference"/>
        </w:rPr>
        <w:commentReference w:id="171"/>
      </w:r>
      <w:r>
        <w:t xml:space="preserve">. We first assume that the proportion ${\rm e}^{-Z}$ of both populations survive, and that the aggregated mix of the populations (local individuals in addition to the straying individuals) are subject to the same compensatory effects, determined by the parameter </w:t>
      </w:r>
      <m:oMath>
        <m:r>
          <w:rPr>
            <w:rFonts w:ascii="Cambria Math" w:hAnsi="Cambria Math"/>
          </w:rPr>
          <m:t>β</m:t>
        </m:r>
      </m:oMath>
      <w:r>
        <w:t xml:space="preserve">. For a local site </w:t>
      </w:r>
      <m:oMath>
        <m:r>
          <w:rPr>
            <w:rFonts w:ascii="Cambria Math" w:hAnsi="Cambria Math"/>
          </w:rPr>
          <m:t>i∈(1,2)</m:t>
        </m:r>
      </m:oMath>
      <w:r>
        <w:t xml:space="preserve"> that </w:t>
      </w:r>
      <w:commentRangeStart w:id="172"/>
      <w:r>
        <w:t>collects</w:t>
      </w:r>
      <w:commentRangeEnd w:id="172"/>
      <w:r w:rsidR="003810DD">
        <w:rPr>
          <w:rStyle w:val="CommentReference"/>
        </w:rPr>
        <w:commentReference w:id="172"/>
      </w:r>
      <w:r>
        <w:t xml:space="preserve"> straying individuals from a remote </w:t>
      </w:r>
      <w:proofErr w:type="gramStart"/>
      <w:r>
        <w:t xml:space="preserve">site </w:t>
      </w:r>
      <w:proofErr w:type="gramEnd"/>
      <m:oMath>
        <m:r>
          <w:rPr>
            <w:rFonts w:ascii="Cambria Math" w:hAnsi="Cambria Math"/>
          </w:rPr>
          <m:t>j∈(1,2)</m:t>
        </m:r>
      </m:oMath>
      <w:r>
        <w:t xml:space="preserve">, if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local site and </w:t>
      </w:r>
      <m:oMath>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remote site, the difference equation that determine changes in population size is</w:t>
      </w:r>
    </w:p>
    <w:p w:rsidR="00F75B80" w:rsidRDefault="00E704EC">
      <w:pPr>
        <w:pStyle w:val="BodyText"/>
      </w:pPr>
      <w:r>
        <w:t>$$\begin{aligned}   &amp;N_i(t+1) = \\ \nonumber   &amp;\left((1-m)N_i(t) + m N_j(t) \right){\rm e}^{-Z} \\ \nonumber   &amp;+ \left(R_i[\mu_i(t)|\theta_i] (1-m)N_i(t) + R_i[\mu_j(t)|\theta_i] m N_j(t)\right) \\ \nonumber   &amp;\times {\rm e}^{-\beta ((1-m)N_i(t) + m N_j(t))},   \label{eq:N}\end{aligned}$$</w:t>
      </w:r>
    </w:p>
    <w:p w:rsidR="00F75B80" w:rsidRDefault="00E704EC">
      <w:pPr>
        <w:pStyle w:val="FirstParagraph"/>
      </w:pPr>
      <w:r>
        <w:t xml:space="preserve">where a small amount of demographic process error is added to the reproductive rate, and where the difference equation for </w:t>
      </w:r>
      <m:oMath>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mirrors that for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p>
    <w:p w:rsidR="00F75B80" w:rsidRDefault="00E704EC">
      <w:pPr>
        <w:pStyle w:val="BodyText"/>
      </w:pPr>
      <w:r>
        <w:t xml:space="preserve">The combined recruitment of local individuals </w:t>
      </w:r>
      <m:oMath>
        <m:r>
          <w:rPr>
            <w:rFonts w:ascii="Cambria Math" w:hAnsi="Cambria Math"/>
          </w:rPr>
          <m:t>(1-m)</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oMath>
      <w:r>
        <w:t xml:space="preserve"> and incoming strays </w:t>
      </w:r>
      <m:oMath>
        <m:r>
          <w:rPr>
            <w:rFonts w:ascii="Cambria Math" w:hAnsi="Cambria Math"/>
          </w:rPr>
          <m:t>m</m:t>
        </m:r>
        <m:sSub>
          <m:sSubPr>
            <m:ctrlPr>
              <w:rPr>
                <w:rFonts w:ascii="Cambria Math" w:hAnsi="Cambria Math"/>
              </w:rPr>
            </m:ctrlPr>
          </m:sSubPr>
          <m:e>
            <m:r>
              <w:rPr>
                <w:rFonts w:ascii="Cambria Math" w:hAnsi="Cambria Math"/>
              </w:rPr>
              <m:t>N</m:t>
            </m:r>
          </m:e>
          <m:sub>
            <m:r>
              <w:rPr>
                <w:rFonts w:ascii="Cambria Math" w:hAnsi="Cambria Math"/>
              </w:rPr>
              <m:t>j</m:t>
            </m:r>
          </m:sub>
        </m:sSub>
        <m:r>
          <w:rPr>
            <w:rFonts w:ascii="Cambria Math" w:hAnsi="Cambria Math"/>
          </w:rPr>
          <m:t>(t)</m:t>
        </m:r>
      </m:oMath>
      <w:r>
        <w:t xml:space="preserve">, as a function of their mean trait value at time </w:t>
      </w:r>
      <m:oMath>
        <m:r>
          <w:rPr>
            <w:rFonts w:ascii="Cambria Math" w:hAnsi="Cambria Math"/>
          </w:rPr>
          <m:t>t</m:t>
        </m:r>
      </m:oMath>
      <w:r>
        <w:t xml:space="preserve"> and given the local trait optimum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is then</w:t>
      </w:r>
    </w:p>
    <w:p w:rsidR="00F75B80" w:rsidRDefault="00E704EC">
      <w:pPr>
        <w:pStyle w:val="BodyText"/>
      </w:pPr>
      <w:r>
        <w:t>$$\begin{aligned}   &amp;R_i[\mu_i(t)|\theta_i] = \\ \nonumber   &amp;\int_{-\infty}^\infty r_{\rm max}\exp\left\{\frac{(x_i(t)-\theta_i)^2}{2\tau^2}\right\} {\rm pr}(x_i(t)|\mu_i,\sigma^2) {\rm d}x_i(t) \\ \nonumber   &amp;= \frac{r_{\rm max} \tau  }{\sqrt{\sigma ^2+\tau ^2}}\exp\left\{-\frac{(\theta_i-\mu_i(t))^2}{2 \left(\sigma ^2+\tau ^2\right)}\right\}.   \label{eq:R}\end{aligned}$$</w:t>
      </w:r>
    </w:p>
    <w:p w:rsidR="00F75B80" w:rsidRDefault="00E704EC">
      <w:pPr>
        <w:pStyle w:val="FirstParagraph"/>
      </w:pPr>
      <w:del w:id="173" w:author="Peter Westley" w:date="2017-05-15T07:13:00Z">
        <w:r w:rsidDel="003810DD">
          <w:delText>As stated previously</w:delText>
        </w:r>
      </w:del>
      <w:ins w:id="174" w:author="Peter Westley" w:date="2017-05-15T07:13:00Z">
        <w:r w:rsidR="003810DD">
          <w:t>Again</w:t>
        </w:r>
      </w:ins>
      <w:r>
        <w:t xml:space="preserve">, it is the mismatch between the local trait mean </w:t>
      </w: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m:t>
        </m:r>
      </m:oMath>
      <w:r>
        <w:t xml:space="preserve"> and the local optimum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that determines the recruitment rate for the population. The parameter </w:t>
      </w:r>
      <m:oMath>
        <m:r>
          <w:rPr>
            <w:rFonts w:ascii="Cambria Math" w:hAnsi="Cambria Math"/>
          </w:rPr>
          <m:t>τ</m:t>
        </m:r>
      </m:oMath>
      <w:r>
        <w:t xml:space="preserve"> </w:t>
      </w:r>
      <w:r>
        <w:lastRenderedPageBreak/>
        <w:t xml:space="preserve">controls the sensitivity of recruitment to changes in the mean trait value away from the optimum, which we set as </w:t>
      </w:r>
      <m:oMath>
        <m:r>
          <w:rPr>
            <w:rFonts w:ascii="Cambria Math" w:hAnsi="Cambria Math"/>
          </w:rPr>
          <m:t>τ=1</m:t>
        </m:r>
      </m:oMath>
      <w:r>
        <w:t xml:space="preserve"> here and throughout.</w:t>
      </w:r>
    </w:p>
    <w:p w:rsidR="00F75B80" w:rsidRDefault="00E704EC">
      <w:pPr>
        <w:pStyle w:val="BodyText"/>
      </w:pPr>
      <w:r>
        <w:rPr>
          <w:noProof/>
        </w:rPr>
        <w:drawing>
          <wp:inline distT="0" distB="0" distL="0" distR="0" wp14:anchorId="371081DC" wp14:editId="0F52AE64">
            <wp:extent cx="3810000" cy="2540000"/>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figs/fig_MDPE_hm.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F75B80" w:rsidRDefault="00E704EC">
      <w:pPr>
        <w:pStyle w:val="BodyText"/>
      </w:pPr>
      <w:r>
        <w:t xml:space="preserve">Because individuals from the local population are mixed with individuals from the remote population via staying, the resulting trait distribution is a mixed normal with weights corresponding to the proportion of the mixed population that are local individuals,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and for the straying individuals, </w:t>
      </w:r>
      <m:oMath>
        <m:r>
          <w:rPr>
            <w:rFonts w:ascii="Cambria Math" w:hAnsi="Cambria Math"/>
          </w:rPr>
          <m:t>1-</m:t>
        </m:r>
        <m:sSub>
          <m:sSubPr>
            <m:ctrlPr>
              <w:rPr>
                <w:rFonts w:ascii="Cambria Math" w:hAnsi="Cambria Math"/>
              </w:rPr>
            </m:ctrlPr>
          </m:sSubPr>
          <m:e>
            <m:r>
              <w:rPr>
                <w:rFonts w:ascii="Cambria Math" w:hAnsi="Cambria Math"/>
              </w:rPr>
              <m:t>w</m:t>
            </m:r>
          </m:e>
          <m:sub>
            <m:r>
              <w:rPr>
                <w:rFonts w:ascii="Cambria Math" w:hAnsi="Cambria Math"/>
              </w:rPr>
              <m:t>i</m:t>
            </m:r>
          </m:sub>
        </m:sSub>
      </m:oMath>
      <w:r>
        <w:t>, where</w:t>
      </w:r>
    </w:p>
    <w:p w:rsidR="00F75B80" w:rsidRDefault="00E704EC">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num>
            <m:den>
              <m:r>
                <w:rPr>
                  <w:rFonts w:ascii="Cambria Math" w:hAnsi="Cambria Math"/>
                </w:rPr>
                <m:t>(1-m)</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m:t>
              </m:r>
              <m:sSub>
                <m:sSubPr>
                  <m:ctrlPr>
                    <w:rPr>
                      <w:rFonts w:ascii="Cambria Math" w:hAnsi="Cambria Math"/>
                    </w:rPr>
                  </m:ctrlPr>
                </m:sSubPr>
                <m:e>
                  <m:r>
                    <w:rPr>
                      <w:rFonts w:ascii="Cambria Math" w:hAnsi="Cambria Math"/>
                    </w:rPr>
                    <m:t>N</m:t>
                  </m:r>
                </m:e>
                <m:sub>
                  <m:r>
                    <w:rPr>
                      <w:rFonts w:ascii="Cambria Math" w:hAnsi="Cambria Math"/>
                    </w:rPr>
                    <m:t>j</m:t>
                  </m:r>
                </m:sub>
              </m:sSub>
              <m:r>
                <w:rPr>
                  <w:rFonts w:ascii="Cambria Math" w:hAnsi="Cambria Math"/>
                </w:rPr>
                <m:t>(t)</m:t>
              </m:r>
            </m:den>
          </m:f>
          <m:r>
            <w:rPr>
              <w:rFonts w:ascii="Cambria Math" w:hAnsi="Cambria Math"/>
            </w:rPr>
            <m:t>.</m:t>
          </m:r>
        </m:oMath>
      </m:oMathPara>
    </w:p>
    <w:p w:rsidR="00F75B80" w:rsidRDefault="00E704EC">
      <w:pPr>
        <w:pStyle w:val="FirstParagraph"/>
      </w:pPr>
      <w:r>
        <w:t xml:space="preserve">We make two simplifying assumptions. </w:t>
      </w:r>
      <w:commentRangeStart w:id="175"/>
      <w:r>
        <w:t xml:space="preserve">First, we assume that the distribution resulting from the mix of remote and local individuals, following reproduction, is also normal with a mean value being that of the mixed-normal. Second, we assume that changes in trait variance through time are minimal, such that </w:t>
      </w:r>
      <m:oMath>
        <m:r>
          <w:rPr>
            <w:rFonts w:ascii="Cambria Math" w:hAnsi="Cambria Math"/>
          </w:rPr>
          <m:t>σ</m:t>
        </m:r>
      </m:oMath>
      <w:r>
        <w:t xml:space="preserve"> is assumed to be constant.</w:t>
      </w:r>
      <w:commentRangeEnd w:id="175"/>
      <w:r w:rsidR="003810DD">
        <w:rPr>
          <w:rStyle w:val="CommentReference"/>
        </w:rPr>
        <w:commentReference w:id="175"/>
      </w:r>
    </w:p>
    <w:p w:rsidR="00F75B80" w:rsidRDefault="00E704EC">
      <w:pPr>
        <w:pStyle w:val="BodyText"/>
      </w:pPr>
      <w:r>
        <w:t xml:space="preserve">An increasing flow of incoming strays is thus expected to pull the mean trait value of the local population away from its </w:t>
      </w:r>
      <w:commentRangeStart w:id="176"/>
      <w:r>
        <w:t>optimum</w:t>
      </w:r>
      <w:commentRangeEnd w:id="176"/>
      <w:r w:rsidR="003810DD">
        <w:rPr>
          <w:rStyle w:val="CommentReference"/>
        </w:rPr>
        <w:commentReference w:id="176"/>
      </w:r>
      <w:r>
        <w:t>, which will decrease its rate of recruitment. The mean trait value thus changes through time according to the difference equation</w:t>
      </w:r>
    </w:p>
    <w:p w:rsidR="00F75B80" w:rsidRDefault="00E704E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1)</m:t>
                </m:r>
              </m:e>
              <m:e>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1-</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t)</m:t>
                </m:r>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den>
                </m:f>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t)|</m:t>
                    </m:r>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e>
                </m:d>
                <m:r>
                  <w:rPr>
                    <w:rFonts w:ascii="Cambria Math" w:hAnsi="Cambria Math"/>
                  </w:rPr>
                  <m:t>,</m:t>
                </m:r>
              </m:e>
            </m:mr>
          </m:m>
        </m:oMath>
      </m:oMathPara>
    </w:p>
    <w:p w:rsidR="00F75B80" w:rsidRDefault="00E704EC">
      <w:pPr>
        <w:pStyle w:val="FirstParagraph"/>
      </w:pPr>
      <w:r>
        <w:t xml:space="preserve">where the first two factors determine the mixed normal average of the now-mixed local and remote populations. This mixed normal is weighted by the proportion of the population that is local and remote, respectively, which depends on the stray rate </w:t>
      </w:r>
      <m:oMath>
        <m:r>
          <w:rPr>
            <w:rFonts w:ascii="Cambria Math" w:hAnsi="Cambria Math"/>
          </w:rPr>
          <m:t>m</m:t>
        </m:r>
      </m:oMath>
      <w:r>
        <w:t xml:space="preserve">. The partial derivative in the Eq. [eq:mu] determines how the mean trait changes through time due to natural selection (REF), which is proportional to the change in mean fitness with respect to </w:t>
      </w:r>
      <m:oMath>
        <m:sSub>
          <m:sSubPr>
            <m:ctrlPr>
              <w:rPr>
                <w:rFonts w:ascii="Cambria Math" w:hAnsi="Cambria Math"/>
              </w:rPr>
            </m:ctrlPr>
          </m:sSubPr>
          <m:e>
            <m:r>
              <w:rPr>
                <w:rFonts w:ascii="Cambria Math" w:hAnsi="Cambria Math"/>
              </w:rPr>
              <m:t>μ</m:t>
            </m:r>
          </m:e>
          <m:sub>
            <m:r>
              <w:rPr>
                <w:rFonts w:ascii="Cambria Math" w:hAnsi="Cambria Math"/>
              </w:rPr>
              <m:t>i</m:t>
            </m:r>
          </m:sub>
        </m:sSub>
      </m:oMath>
      <w:r>
        <w:t>.</w:t>
      </w:r>
    </w:p>
    <w:p w:rsidR="00F75B80" w:rsidRDefault="00E704EC">
      <w:pPr>
        <w:pStyle w:val="BodyText"/>
      </w:pPr>
      <w:r>
        <w:t xml:space="preserve">We have so far assumed that the proportion of strays leaving and entering a population is </w:t>
      </w:r>
      <w:proofErr w:type="gramStart"/>
      <w:r>
        <w:t>constant,</w:t>
      </w:r>
      <w:proofErr w:type="gramEnd"/>
      <w:r>
        <w:t xml:space="preserve"> however there is good evidence that at least in some species the stray rate is </w:t>
      </w:r>
      <w:r>
        <w:lastRenderedPageBreak/>
        <w:t xml:space="preserve">density </w:t>
      </w:r>
      <w:commentRangeStart w:id="177"/>
      <w:r>
        <w:t>dependent</w:t>
      </w:r>
      <w:commentRangeEnd w:id="177"/>
      <w:r w:rsidR="003810DD">
        <w:rPr>
          <w:rStyle w:val="CommentReference"/>
        </w:rPr>
        <w:commentReference w:id="177"/>
      </w:r>
      <w:r>
        <w:t xml:space="preserve">. Specifically, the rate at which individuals stray has been linked directly to a collective decision-making phenomenon, where greater numbers of individuals tends to decrease the rate at which individuals stray, thus reducing the overall proportion of a population that strays. According to </w:t>
      </w:r>
      <w:del w:id="178" w:author="Peter Westley" w:date="2017-05-15T07:15:00Z">
        <w:r w:rsidDel="003810DD">
          <w:delText>REF</w:delText>
        </w:r>
      </w:del>
      <w:proofErr w:type="spellStart"/>
      <w:ins w:id="179" w:author="Peter Westley" w:date="2017-05-15T07:15:00Z">
        <w:r w:rsidR="003810DD">
          <w:t>Berda</w:t>
        </w:r>
      </w:ins>
      <w:ins w:id="180" w:author="Peter Westley" w:date="2017-05-15T07:16:00Z">
        <w:r w:rsidR="003810DD">
          <w:t>hl</w:t>
        </w:r>
        <w:proofErr w:type="spellEnd"/>
        <w:r w:rsidR="003810DD">
          <w:t xml:space="preserve"> et al. 2016</w:t>
        </w:r>
      </w:ins>
      <w:r>
        <w:t xml:space="preserve">, given the probability that an individual </w:t>
      </w:r>
      <w:proofErr w:type="gramStart"/>
      <w:r>
        <w:t xml:space="preserve">strays </w:t>
      </w:r>
      <w:proofErr w:type="gramEnd"/>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the proportion of the local population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oMath>
      <w:r>
        <w:t xml:space="preserve"> that strays is</w:t>
      </w:r>
    </w:p>
    <w:p w:rsidR="00F75B80" w:rsidRDefault="00E704EC">
      <w:pPr>
        <w:pStyle w:val="BodyText"/>
      </w:pPr>
      <m:oMathPara>
        <m:oMathParaPr>
          <m:jc m:val="center"/>
        </m:oMathParaPr>
        <m:oMath>
          <m:r>
            <w:rPr>
              <w:rFonts w:ascii="Cambria Math" w:hAnsi="Cambria Math"/>
            </w:rPr>
            <m:t>m(t)=</m:t>
          </m:r>
          <m:sSub>
            <m:sSubPr>
              <m:ctrlPr>
                <w:rPr>
                  <w:rFonts w:ascii="Cambria Math" w:hAnsi="Cambria Math"/>
                </w:rPr>
              </m:ctrlPr>
            </m:sSubPr>
            <m:e>
              <m:r>
                <w:rPr>
                  <w:rFonts w:ascii="Cambria Math" w:hAnsi="Cambria Math"/>
                </w:rPr>
                <m:t>m</m:t>
              </m:r>
            </m:e>
            <m:sub>
              <m:r>
                <w:rPr>
                  <w:rFonts w:ascii="Cambria Math" w:hAnsi="Cambria Math"/>
                </w:rPr>
                <m:t>0</m:t>
              </m:r>
            </m:sub>
          </m:sSub>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num>
                <m:den>
                  <m:r>
                    <w:rPr>
                      <w:rFonts w:ascii="Cambria Math" w:hAnsi="Cambria Math"/>
                    </w:rPr>
                    <m:t>C+</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den>
              </m:f>
            </m:e>
          </m:d>
          <m:r>
            <w:rPr>
              <w:rFonts w:ascii="Cambria Math" w:hAnsi="Cambria Math"/>
            </w:rPr>
            <m:t>,</m:t>
          </m:r>
        </m:oMath>
      </m:oMathPara>
    </w:p>
    <w:p w:rsidR="00F75B80" w:rsidRDefault="00E704EC">
      <w:pPr>
        <w:pStyle w:val="FirstParagraph"/>
      </w:pPr>
      <w:r>
        <w:t xml:space="preserve">where </w:t>
      </w:r>
      <m:oMath>
        <m:r>
          <w:rPr>
            <w:rFonts w:ascii="Cambria Math" w:hAnsi="Cambria Math"/>
          </w:rPr>
          <m:t>C</m:t>
        </m:r>
      </m:oMath>
      <w:r>
        <w:t xml:space="preserve"> is the half-saturation value of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here the density-dependent stray rate decreases sharply. We note that at the limit </w:t>
      </w:r>
      <m:oMath>
        <m:r>
          <w:rPr>
            <w:rFonts w:ascii="Cambria Math" w:hAnsi="Cambria Math"/>
          </w:rPr>
          <m:t>C→∞</m:t>
        </m:r>
      </m:oMath>
      <w:r>
        <w:t xml:space="preserve">, the density dependent stray rate becomes constant such that </w:t>
      </w:r>
      <m:oMath>
        <m:r>
          <w:rPr>
            <w:rFonts w:ascii="Cambria Math" w:hAnsi="Cambria Math"/>
          </w:rPr>
          <m:t>m(t)→</m:t>
        </m:r>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this corresponds to the original formulation where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 similar observation shows that when the population density is very high, </w:t>
      </w:r>
      <m:oMath>
        <m:r>
          <w:rPr>
            <w:rFonts w:ascii="Cambria Math" w:hAnsi="Cambria Math"/>
          </w:rPr>
          <m:t>m(t)→0</m:t>
        </m:r>
      </m:oMath>
      <w:r>
        <w:t xml:space="preserve">, and when it is close to extinction, </w:t>
      </w:r>
      <m:oMath>
        <m:r>
          <w:rPr>
            <w:rFonts w:ascii="Cambria Math" w:hAnsi="Cambria Math"/>
          </w:rPr>
          <m:t>m(t)→</m:t>
        </m:r>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Thus, for realistic population densities, </w:t>
      </w:r>
      <m:oMath>
        <m:r>
          <w:rPr>
            <w:rFonts w:ascii="Cambria Math" w:hAnsi="Cambria Math"/>
          </w:rPr>
          <m:t>m(t)&lt;</m:t>
        </m:r>
        <m:sSub>
          <m:sSubPr>
            <m:ctrlPr>
              <w:rPr>
                <w:rFonts w:ascii="Cambria Math" w:hAnsi="Cambria Math"/>
              </w:rPr>
            </m:ctrlPr>
          </m:sSubPr>
          <m:e>
            <m:r>
              <w:rPr>
                <w:rFonts w:ascii="Cambria Math" w:hAnsi="Cambria Math"/>
              </w:rPr>
              <m:t>m</m:t>
            </m:r>
          </m:e>
          <m:sub>
            <m:r>
              <w:rPr>
                <w:rFonts w:ascii="Cambria Math" w:hAnsi="Cambria Math"/>
              </w:rPr>
              <m:t>0</m:t>
            </m:r>
          </m:sub>
        </m:sSub>
      </m:oMath>
      <w:r>
        <w:t>.</w:t>
      </w:r>
    </w:p>
    <w:p w:rsidR="00F75B80" w:rsidRDefault="00E704EC">
      <w:pPr>
        <w:pStyle w:val="BodyText"/>
      </w:pPr>
      <w:r>
        <w:t xml:space="preserve">Stray rate is intrinsically linked to the distance between the </w:t>
      </w:r>
      <w:del w:id="181" w:author="Peter Westley" w:date="2017-05-15T07:16:00Z">
        <w:r w:rsidDel="003810DD">
          <w:delText xml:space="preserve">local </w:delText>
        </w:r>
      </w:del>
      <w:ins w:id="182" w:author="Peter Westley" w:date="2017-05-15T07:16:00Z">
        <w:r w:rsidR="003810DD">
          <w:t>donor</w:t>
        </w:r>
        <w:r w:rsidR="003810DD">
          <w:t xml:space="preserve"> </w:t>
        </w:r>
      </w:ins>
      <w:r>
        <w:t xml:space="preserve">and </w:t>
      </w:r>
      <w:ins w:id="183" w:author="Peter Westley" w:date="2017-05-15T07:16:00Z">
        <w:r w:rsidR="003810DD">
          <w:t xml:space="preserve">recipient </w:t>
        </w:r>
      </w:ins>
      <w:del w:id="184" w:author="Peter Westley" w:date="2017-05-15T07:16:00Z">
        <w:r w:rsidDel="003810DD">
          <w:delText xml:space="preserve">straying </w:delText>
        </w:r>
      </w:del>
      <w:commentRangeStart w:id="185"/>
      <w:r>
        <w:t>population</w:t>
      </w:r>
      <w:commentRangeEnd w:id="185"/>
      <w:r w:rsidR="003810DD">
        <w:rPr>
          <w:rStyle w:val="CommentReference"/>
        </w:rPr>
        <w:commentReference w:id="185"/>
      </w:r>
      <w:r>
        <w:t xml:space="preserve">. The greater the distance between two populations, the lower the expected rate of straying (REF). We can account for this interdependence in our model by assuming that </w:t>
      </w:r>
      <m:oMath>
        <m:r>
          <w:rPr>
            <w:rFonts w:ascii="Cambria Math" w:hAnsi="Cambria Math"/>
          </w:rPr>
          <m:t>m</m:t>
        </m:r>
      </m:oMath>
      <w:r>
        <w:t xml:space="preserve"> (if the stray rate is constant) or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if the stray rate is density dependent) is a function of </w:t>
      </w:r>
      <m:oMath>
        <m:r>
          <w:rPr>
            <w:rFonts w:ascii="Cambria Math" w:hAnsi="Cambria Math"/>
          </w:rPr>
          <m:t>the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thet</m:t>
        </m:r>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hich can be assumed to be large if the remote site </w:t>
      </w:r>
      <m:oMath>
        <m:r>
          <w:rPr>
            <w:rFonts w:ascii="Cambria Math" w:hAnsi="Cambria Math"/>
          </w:rPr>
          <m:t>j</m:t>
        </m:r>
      </m:oMath>
      <w:r>
        <w:t xml:space="preserve"> is a great distance away from the local site </w:t>
      </w:r>
      <m:oMath>
        <m:r>
          <w:rPr>
            <w:rFonts w:ascii="Cambria Math" w:hAnsi="Cambria Math"/>
          </w:rPr>
          <m:t>i</m:t>
        </m:r>
      </m:oMath>
      <w:r>
        <w:t xml:space="preserve">. If sites </w:t>
      </w:r>
      <m:oMath>
        <m:r>
          <w:rPr>
            <w:rFonts w:ascii="Cambria Math" w:hAnsi="Cambria Math"/>
          </w:rPr>
          <m:t>i</m:t>
        </m:r>
      </m:oMath>
      <w:r>
        <w:t xml:space="preserve"> and </w:t>
      </w:r>
      <m:oMath>
        <m:r>
          <w:rPr>
            <w:rFonts w:ascii="Cambria Math" w:hAnsi="Cambria Math"/>
          </w:rPr>
          <m:t>j</m:t>
        </m:r>
      </m:oMath>
      <w:r>
        <w:t xml:space="preserve"> are very close, the stray rate is assumed to maximized at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0.5</m:t>
        </m:r>
      </m:oMath>
      <w:r>
        <w:t xml:space="preserve">. </w:t>
      </w:r>
      <w:commentRangeStart w:id="186"/>
      <w:r>
        <w:t>Thus</w:t>
      </w:r>
      <w:commentRangeEnd w:id="186"/>
      <w:r w:rsidR="003810DD">
        <w:rPr>
          <w:rStyle w:val="CommentReference"/>
        </w:rPr>
        <w:commentReference w:id="186"/>
      </w:r>
      <w:r>
        <w:t xml:space="preserve">, we can integrate these two variables by </w:t>
      </w:r>
      <w:proofErr w:type="gramStart"/>
      <w:r>
        <w:t xml:space="preserve">setting </w:t>
      </w:r>
      <w:proofErr w:type="gramEnd"/>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2+ϵ(</m:t>
        </m:r>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here </w:t>
      </w:r>
      <m:oMath>
        <m:r>
          <w:rPr>
            <w:rFonts w:ascii="Cambria Math" w:hAnsi="Cambria Math"/>
          </w:rPr>
          <m:t>ϵ</m:t>
        </m:r>
      </m:oMath>
      <w:r>
        <w:t xml:space="preserve"> sets the sensitivity of a declining </w:t>
      </w:r>
      <m:oMath>
        <m:r>
          <w:rPr>
            <w:rFonts w:ascii="Cambria Math" w:hAnsi="Cambria Math"/>
          </w:rPr>
          <m:t>m</m:t>
        </m:r>
      </m:oMath>
      <w:r>
        <w:t xml:space="preserve"> to increasing distance (greater values of </w:t>
      </w:r>
      <m:oMath>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oMath>
      <w:r>
        <w:t>).</w:t>
      </w:r>
    </w:p>
    <w:p w:rsidR="00F75B80" w:rsidRDefault="00E704EC">
      <w:pPr>
        <w:pStyle w:val="Heading1"/>
      </w:pPr>
      <w:bookmarkStart w:id="187" w:name="results"/>
      <w:bookmarkEnd w:id="187"/>
      <w:r>
        <w:t>Results</w:t>
      </w:r>
    </w:p>
    <w:p w:rsidR="00F75B80" w:rsidRDefault="00E704EC">
      <w:pPr>
        <w:pStyle w:val="FirstParagraph"/>
      </w:pPr>
      <w:proofErr w:type="gramStart"/>
      <w:r>
        <w:rPr>
          <w:b/>
        </w:rPr>
        <w:t>Nonlinear effects of straying on the Portfolio Effect</w:t>
      </w:r>
      <w:r>
        <w:t xml:space="preserve"> Straying generally lowers</w:t>
      </w:r>
      <w:proofErr w:type="gramEnd"/>
      <w:r>
        <w:t xml:space="preserve"> steady state </w:t>
      </w:r>
      <w:commentRangeStart w:id="188"/>
      <w:r>
        <w:t>densities</w:t>
      </w:r>
      <w:commentRangeEnd w:id="188"/>
      <w:r w:rsidR="003810DD">
        <w:rPr>
          <w:rStyle w:val="CommentReference"/>
        </w:rPr>
        <w:commentReference w:id="188"/>
      </w:r>
      <w:r>
        <w:t xml:space="preserve"> for both local and remote populations. The decline in steady state densities is not gradual: as straying increases, the system crosses a fold bifurcation whereby the single steady state among both sites becomes two alternative steady states: one at high biomass density, and one at low biomass density (Fig. [fig:traj]A,B). This bifurcation occurs at lower values of the stray rate </w:t>
      </w:r>
      <m:oMath>
        <m:r>
          <w:rPr>
            <w:rFonts w:ascii="Cambria Math" w:hAnsi="Cambria Math"/>
          </w:rPr>
          <m:t>m</m:t>
        </m:r>
      </m:oMath>
      <w:r>
        <w:t xml:space="preserve"> for low trait </w:t>
      </w:r>
      <w:commentRangeStart w:id="189"/>
      <w:r>
        <w:t>heritability</w:t>
      </w:r>
      <w:commentRangeEnd w:id="189"/>
      <w:r w:rsidR="003810DD">
        <w:rPr>
          <w:rStyle w:val="CommentReference"/>
        </w:rPr>
        <w:commentReference w:id="189"/>
      </w:r>
      <w:r>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ig [fig:PE]A), indicating that greater coupling between ecological and evolutionary dynamics in addition to greater rates of straying results in alternative stable states among the two sites.</w:t>
      </w:r>
    </w:p>
    <w:p w:rsidR="00F75B80" w:rsidRDefault="00E704EC">
      <w:pPr>
        <w:pStyle w:val="BodyText"/>
      </w:pPr>
      <w:r>
        <w:t>Trait heritability also has a large impact on the sensitivity of both the total steady state density (</w:t>
      </w:r>
      <m:oMath>
        <m:sSubSup>
          <m:sSubSupPr>
            <m:ctrlPr>
              <w:rPr>
                <w:rFonts w:ascii="Cambria Math" w:hAnsi="Cambria Math"/>
              </w:rPr>
            </m:ctrlPr>
          </m:sSubSupPr>
          <m:e>
            <m:r>
              <w:rPr>
                <w:rFonts w:ascii="Cambria Math" w:hAnsi="Cambria Math"/>
              </w:rPr>
              <m:t>N</m:t>
            </m:r>
          </m:e>
          <m:sub>
            <m:r>
              <w:rPr>
                <w:rFonts w:ascii="Cambria Math" w:hAnsi="Cambria Math"/>
              </w:rPr>
              <m:t>T</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2</m:t>
            </m:r>
          </m:sub>
          <m:sup>
            <m:r>
              <w:rPr>
                <w:rFonts w:ascii="Cambria Math" w:hAnsi="Cambria Math"/>
              </w:rPr>
              <m:t>*</m:t>
            </m:r>
          </m:sup>
        </m:sSubSup>
      </m:oMath>
      <w:r>
        <w:t>) as well as the difference between steady state densities (</w:t>
      </w:r>
      <m:oMath>
        <m:r>
          <w:rPr>
            <w:rFonts w:ascii="Cambria Math" w:hAnsi="Cambria Math"/>
          </w:rPr>
          <m:t>ΔN=</m:t>
        </m:r>
        <m:rad>
          <m:radPr>
            <m:degHide m:val="1"/>
            <m:ctrlPr>
              <w:rPr>
                <w:rFonts w:ascii="Cambria Math" w:hAnsi="Cambria Math"/>
              </w:rPr>
            </m:ctrlPr>
          </m:radPr>
          <m:deg/>
          <m:e>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2</m:t>
                </m:r>
              </m:sub>
              <m:sup>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2</m:t>
                </m:r>
              </m:sup>
            </m:sSup>
          </m:e>
        </m:rad>
      </m:oMath>
      <w:r>
        <w:t xml:space="preserve">). Greater trait heritability results in a larger decline in </w:t>
      </w:r>
      <m:oMath>
        <m:sSubSup>
          <m:sSubSupPr>
            <m:ctrlPr>
              <w:rPr>
                <w:rFonts w:ascii="Cambria Math" w:hAnsi="Cambria Math"/>
              </w:rPr>
            </m:ctrlPr>
          </m:sSubSupPr>
          <m:e>
            <m:r>
              <w:rPr>
                <w:rFonts w:ascii="Cambria Math" w:hAnsi="Cambria Math"/>
              </w:rPr>
              <m:t>N</m:t>
            </m:r>
          </m:e>
          <m:sub>
            <m:r>
              <w:rPr>
                <w:rFonts w:ascii="Cambria Math" w:hAnsi="Cambria Math"/>
              </w:rPr>
              <m:t>T</m:t>
            </m:r>
          </m:sub>
          <m:sup>
            <m:r>
              <w:rPr>
                <w:rFonts w:ascii="Cambria Math" w:hAnsi="Cambria Math"/>
              </w:rPr>
              <m:t>*</m:t>
            </m:r>
          </m:sup>
        </m:sSubSup>
      </m:oMath>
      <w:r>
        <w:t xml:space="preserve"> for increasing stray rates </w:t>
      </w:r>
      <m:oMath>
        <m:r>
          <w:rPr>
            <w:rFonts w:ascii="Cambria Math" w:hAnsi="Cambria Math"/>
          </w:rPr>
          <m:t>m</m:t>
        </m:r>
      </m:oMath>
      <w:r>
        <w:t xml:space="preserve">, though results in only moderate changes to </w:t>
      </w:r>
      <m:oMath>
        <m:r>
          <w:rPr>
            <w:rFonts w:ascii="Cambria Math" w:hAnsi="Cambria Math"/>
          </w:rPr>
          <m:t>ΔN</m:t>
        </m:r>
      </m:oMath>
      <w:r>
        <w:t xml:space="preserve"> (Figs. [fig:PE]A,B). Conversely, if the trait is less heritable, an increase in the stray rate has little impact on the total biomass density and contrastingly large effects on the difference in population densities between sites (Fig. [fig:PE]A,B).</w:t>
      </w:r>
    </w:p>
    <w:p w:rsidR="00F75B80" w:rsidRDefault="00E704EC">
      <w:pPr>
        <w:pStyle w:val="FigurewithCaption"/>
      </w:pPr>
      <w:r>
        <w:rPr>
          <w:noProof/>
        </w:rPr>
        <w:lastRenderedPageBreak/>
        <w:drawing>
          <wp:inline distT="0" distB="0" distL="0" distR="0" wp14:anchorId="71F8E128" wp14:editId="73E2A986">
            <wp:extent cx="3810000" cy="2540000"/>
            <wp:effectExtent l="0" t="0" r="0" b="0"/>
            <wp:docPr id="4" name="Picture" descr=" Median portfolio effect as a function of stray rate m for lower trait heritability (h^2 &lt; 0.5). Vertical dashed lines represent the fold bifurcation, which occurs at lower stray rates with increased habitat heterogeneity \Delta \theta. "/>
            <wp:cNvGraphicFramePr/>
            <a:graphic xmlns:a="http://schemas.openxmlformats.org/drawingml/2006/main">
              <a:graphicData uri="http://schemas.openxmlformats.org/drawingml/2006/picture">
                <pic:pic xmlns:pic="http://schemas.openxmlformats.org/drawingml/2006/picture">
                  <pic:nvPicPr>
                    <pic:cNvPr id="0" name="Picture" descr="figs/fig_thetaPE.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rsidR="00F75B80" w:rsidRDefault="00E704EC">
      <w:pPr>
        <w:pStyle w:val="ImageCaption"/>
      </w:pPr>
      <w:r>
        <w:t xml:space="preserve"> Median portfolio effect as a function of stray rate </w:t>
      </w:r>
      <m:oMath>
        <m:r>
          <w:rPr>
            <w:rFonts w:ascii="Cambria Math" w:hAnsi="Cambria Math"/>
          </w:rPr>
          <m:t>m</m:t>
        </m:r>
      </m:oMath>
      <w:r>
        <w:t xml:space="preserve"> for lower trait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lt;0.5</m:t>
        </m:r>
      </m:oMath>
      <w:r>
        <w:t xml:space="preserve">). Vertical dashed lines represent the fold bifurcation, which occurs at lower stray rates with increased habitat heterogeneity </w:t>
      </w:r>
      <m:oMath>
        <m:r>
          <w:rPr>
            <w:rFonts w:ascii="Cambria Math" w:hAnsi="Cambria Math"/>
          </w:rPr>
          <m:t>Δθ</m:t>
        </m:r>
      </m:oMath>
      <w:r>
        <w:t xml:space="preserve">. </w:t>
      </w:r>
    </w:p>
    <w:p w:rsidR="00F75B80" w:rsidRDefault="00E704EC">
      <w:pPr>
        <w:pStyle w:val="BodyText"/>
      </w:pPr>
      <w:r>
        <w:t xml:space="preserve">Together these changes in steady state population densities in terms of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and </w:t>
      </w:r>
      <m:oMath>
        <m:r>
          <w:rPr>
            <w:rFonts w:ascii="Cambria Math" w:hAnsi="Cambria Math"/>
          </w:rPr>
          <m:t>ΔN</m:t>
        </m:r>
      </m:oMath>
      <w:r>
        <w:t xml:space="preserve"> as a function of trait heritability and the rate of straying between populations give rise to highly nonlinear portfolio effects, quantified here as</w:t>
      </w:r>
    </w:p>
    <w:p w:rsidR="00F75B80" w:rsidRDefault="00E704EC">
      <w:pPr>
        <w:pStyle w:val="BodyText"/>
      </w:pPr>
      <w:r>
        <w:t>$${\rm PE} = \frac{\overline{{\rm CV}}_{i,j}}{{\rm CV}_T}.   \label{</w:t>
      </w:r>
      <w:proofErr w:type="spellStart"/>
      <w:r>
        <w:t>eq:</w:t>
      </w:r>
      <w:commentRangeStart w:id="190"/>
      <w:r>
        <w:t>pe</w:t>
      </w:r>
      <w:commentRangeEnd w:id="190"/>
      <w:proofErr w:type="spellEnd"/>
      <w:r w:rsidR="003810DD">
        <w:rPr>
          <w:rStyle w:val="CommentReference"/>
        </w:rPr>
        <w:commentReference w:id="190"/>
      </w:r>
      <w:proofErr w:type="gramStart"/>
      <w:r>
        <w:t>}$</w:t>
      </w:r>
      <w:proofErr w:type="gramEnd"/>
      <w:r>
        <w:t>$</w:t>
      </w:r>
    </w:p>
    <w:p w:rsidR="00F75B80" w:rsidRDefault="00E704EC">
      <w:pPr>
        <w:pStyle w:val="FirstParagraph"/>
      </w:pPr>
      <w:r>
        <w:t xml:space="preserve">We define $\overline{{\rm CV}}_{i,j}$ as the average coefficient of variation across the local population </w:t>
      </w:r>
      <m:oMath>
        <m:r>
          <w:rPr>
            <w:rFonts w:ascii="Cambria Math" w:hAnsi="Cambria Math"/>
          </w:rPr>
          <m:t>i</m:t>
        </m:r>
      </m:oMath>
      <w:r>
        <w:t xml:space="preserve"> and the remote population </w:t>
      </w:r>
      <m:oMath>
        <m:r>
          <w:rPr>
            <w:rFonts w:ascii="Cambria Math" w:hAnsi="Cambria Math"/>
          </w:rPr>
          <m:t>j</m:t>
        </m:r>
      </m:oMath>
      <w:r>
        <w:t xml:space="preserve"> at steady state densities, and ${\rm CV}_T$ as the coefficient of variation of the total or aggregated population at steady state densities. The minimum portfolio effect is by definition ${\rm PE_min</w:t>
      </w:r>
      <w:proofErr w:type="gramStart"/>
      <w:r>
        <w:t>}=</w:t>
      </w:r>
      <w:proofErr w:type="gramEnd"/>
      <w:r>
        <w:t xml:space="preserve">1$, whereas portfolio effects greater than unity corresponds to a greater potential for </w:t>
      </w:r>
      <w:ins w:id="191" w:author="Peter Westley" w:date="2017-05-15T07:22:00Z">
        <w:r w:rsidR="00F1439C">
          <w:t xml:space="preserve">demographic </w:t>
        </w:r>
      </w:ins>
      <w:r>
        <w:t xml:space="preserve">ecological rescue among populations, thus buffering the system as a whole against </w:t>
      </w:r>
      <w:commentRangeStart w:id="192"/>
      <w:r>
        <w:t>extinction</w:t>
      </w:r>
      <w:commentRangeEnd w:id="192"/>
      <w:r w:rsidR="00F1439C">
        <w:rPr>
          <w:rStyle w:val="CommentReference"/>
        </w:rPr>
        <w:commentReference w:id="192"/>
      </w:r>
      <w:r>
        <w:t>.</w:t>
      </w:r>
    </w:p>
    <w:p w:rsidR="00F75B80" w:rsidRDefault="00E704EC">
      <w:pPr>
        <w:pStyle w:val="BodyText"/>
      </w:pPr>
      <w:r>
        <w:t xml:space="preserve">In the region where there is a single steady state among both populations, we find a correspondingly high portfolio </w:t>
      </w:r>
      <w:commentRangeStart w:id="193"/>
      <w:r>
        <w:t>effect</w:t>
      </w:r>
      <w:commentRangeEnd w:id="193"/>
      <w:r w:rsidR="00F1439C">
        <w:rPr>
          <w:rStyle w:val="CommentReference"/>
        </w:rPr>
        <w:commentReference w:id="193"/>
      </w:r>
      <w:r>
        <w:t xml:space="preserve">, primarily due to the elevated mean values </w:t>
      </w:r>
      <w:proofErr w:type="gramStart"/>
      <w:r>
        <w:t xml:space="preserve">of </w:t>
      </w:r>
      <w:proofErr w:type="gramEnd"/>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As the fold bifurcation is approached with greater rates of straying, the portfolio effect spikes due to a large increase in the standard deviation of both populations. This explosion in </w:t>
      </w:r>
      <w:commentRangeStart w:id="194"/>
      <w:r>
        <w:t>variance</w:t>
      </w:r>
      <w:commentRangeEnd w:id="194"/>
      <w:r w:rsidR="00F1439C">
        <w:rPr>
          <w:rStyle w:val="CommentReference"/>
        </w:rPr>
        <w:commentReference w:id="194"/>
      </w:r>
      <w:r>
        <w:t xml:space="preserve"> is a well-known phenomenon that occurs near a fold bifurcation and lies at the heart of early warning signal theory (</w:t>
      </w:r>
      <w:commentRangeStart w:id="195"/>
      <w:r>
        <w:t>REFS</w:t>
      </w:r>
      <w:commentRangeEnd w:id="195"/>
      <w:r w:rsidR="00F1439C">
        <w:rPr>
          <w:rStyle w:val="CommentReference"/>
        </w:rPr>
        <w:commentReference w:id="195"/>
      </w:r>
      <w:r>
        <w:t xml:space="preserve">). For larger values of </w:t>
      </w:r>
      <m:oMath>
        <m:r>
          <w:rPr>
            <w:rFonts w:ascii="Cambria Math" w:hAnsi="Cambria Math"/>
          </w:rPr>
          <m:t>m</m:t>
        </m:r>
      </m:oMath>
      <w:r>
        <w:t xml:space="preserve"> (to the right of the fold bifurcation in Fig [fig:PE]C), where there is a high and low steady state density among the sites, if heritability is low the portfolio effect becomes minimized, is elevated and then declines as </w:t>
      </w:r>
      <m:oMath>
        <m:r>
          <w:rPr>
            <w:rFonts w:ascii="Cambria Math" w:hAnsi="Cambria Math"/>
          </w:rPr>
          <m:t>m→0.5</m:t>
        </m:r>
      </m:oMath>
      <w:r>
        <w:t xml:space="preserve">. If heritability is </w:t>
      </w:r>
      <w:commentRangeStart w:id="196"/>
      <w:r>
        <w:t>high</w:t>
      </w:r>
      <w:commentRangeEnd w:id="196"/>
      <w:r w:rsidR="00F1439C">
        <w:rPr>
          <w:rStyle w:val="CommentReference"/>
        </w:rPr>
        <w:commentReference w:id="196"/>
      </w:r>
      <w:r>
        <w:t xml:space="preserve">, the portfolio effect declines steadily after the explosion in variance associated with the development of alternative stable states. As expected, increasing rates of straying lowers phenotypic diversity because both local and remote populations become homogenized. The sensitivity of this phenotypic homogenization to straying rate is increased with lower heritability because the selective forces acting against trait means far from local optima is lessened for lower </w:t>
      </w:r>
      <m:oMath>
        <m:sSup>
          <m:sSupPr>
            <m:ctrlPr>
              <w:rPr>
                <w:rFonts w:ascii="Cambria Math" w:hAnsi="Cambria Math"/>
              </w:rPr>
            </m:ctrlPr>
          </m:sSupPr>
          <m:e>
            <m:r>
              <w:rPr>
                <w:rFonts w:ascii="Cambria Math" w:hAnsi="Cambria Math"/>
              </w:rPr>
              <m:t>h</m:t>
            </m:r>
          </m:e>
          <m:sup>
            <m:r>
              <w:rPr>
                <w:rFonts w:ascii="Cambria Math" w:hAnsi="Cambria Math"/>
              </w:rPr>
              <m:t>2</m:t>
            </m:r>
          </m:sup>
        </m:sSup>
      </m:oMath>
      <w:r>
        <w:t>. [A DISCRETE JUMP TO LOW DIVERSITY FOR LOW HERITABILTIY](Fig. [fig:traitdiff]).</w:t>
      </w:r>
    </w:p>
    <w:p w:rsidR="00F75B80" w:rsidRDefault="00E704EC">
      <w:pPr>
        <w:pStyle w:val="FigurewithCaption"/>
      </w:pPr>
      <w:r>
        <w:rPr>
          <w:noProof/>
        </w:rPr>
        <w:lastRenderedPageBreak/>
        <w:drawing>
          <wp:inline distT="0" distB="0" distL="0" distR="0" wp14:anchorId="598E6C65" wp14:editId="47E13C20">
            <wp:extent cx="3810000" cy="2540000"/>
            <wp:effectExtent l="0" t="0" r="0" b="0"/>
            <wp:docPr id="5" name="Picture" descr=" "/>
            <wp:cNvGraphicFramePr/>
            <a:graphic xmlns:a="http://schemas.openxmlformats.org/drawingml/2006/main">
              <a:graphicData uri="http://schemas.openxmlformats.org/drawingml/2006/picture">
                <pic:pic xmlns:pic="http://schemas.openxmlformats.org/drawingml/2006/picture">
                  <pic:nvPicPr>
                    <pic:cNvPr id="0" name="Picture" descr="figs/fig_traitdiff.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F75B80" w:rsidRDefault="00E704EC">
      <w:pPr>
        <w:pStyle w:val="ImageCaption"/>
      </w:pPr>
      <w:r>
        <w:t xml:space="preserve"> </w:t>
      </w:r>
    </w:p>
    <w:p w:rsidR="00F75B80" w:rsidRDefault="00E704EC">
      <w:pPr>
        <w:pStyle w:val="BodyText"/>
      </w:pPr>
      <w:r>
        <w:t xml:space="preserve">If we assume that the rate of straying is density dependent, the probability of straying at the individual level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determines the rate of straying within the population, such that </w:t>
      </w:r>
      <m:oMath>
        <m:r>
          <w:rPr>
            <w:rFonts w:ascii="Cambria Math" w:hAnsi="Cambria Math"/>
          </w:rPr>
          <m:t>m(t)</m:t>
        </m:r>
      </m:oMath>
      <w:r>
        <w:t xml:space="preserve"> becomes lower as </w:t>
      </w:r>
      <m:oMath>
        <m:r>
          <w:rPr>
            <w:rFonts w:ascii="Cambria Math" w:hAnsi="Cambria Math"/>
          </w:rPr>
          <m:t>N(t)</m:t>
        </m:r>
      </m:oMath>
      <w:r>
        <w:t xml:space="preserve"> increases. At steady state values, </w:t>
      </w:r>
      <m:oMath>
        <m:r>
          <w:rPr>
            <w:rFonts w:ascii="Cambria Math" w:hAnsi="Cambria Math"/>
          </w:rPr>
          <m:t>m(t)</m:t>
        </m:r>
      </m:oMath>
      <w:r>
        <w:t xml:space="preserve"> also becomes constant, though by definition is always less than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such that </w:t>
      </w:r>
      <m:oMath>
        <m:r>
          <w:rPr>
            <w:rFonts w:ascii="Cambria Math" w:hAnsi="Cambria Math"/>
          </w:rPr>
          <m:t>0&lt;m(t)&lt;</m:t>
        </m:r>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We find that this dynamic has negligible impact on the qualitative results on our system (Fig. [fig:diffddm], Appendix Fig. [fig:ddm]). </w:t>
      </w:r>
      <w:commentRangeStart w:id="197"/>
      <w:r>
        <w:t xml:space="preserve">Quantitatively, density dependent straying serves to lessen the effect of straying </w:t>
      </w:r>
      <w:proofErr w:type="gramStart"/>
      <w:r>
        <w:t xml:space="preserve">on </w:t>
      </w:r>
      <w:proofErr w:type="gramEnd"/>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w:t>
      </w:r>
      <m:oMath>
        <m:r>
          <w:rPr>
            <w:rFonts w:ascii="Cambria Math" w:hAnsi="Cambria Math"/>
          </w:rPr>
          <m:t>ΔN</m:t>
        </m:r>
      </m:oMath>
      <w:r>
        <w:t xml:space="preserve"> and PE, given that the effective stray rate is effectively lessened by collective navigation.</w:t>
      </w:r>
      <w:commentRangeEnd w:id="197"/>
      <w:r w:rsidR="00F1439C">
        <w:rPr>
          <w:rStyle w:val="CommentReference"/>
        </w:rPr>
        <w:commentReference w:id="197"/>
      </w:r>
    </w:p>
    <w:p w:rsidR="00F75B80" w:rsidRDefault="00E704EC">
      <w:pPr>
        <w:pStyle w:val="BodyText"/>
      </w:pPr>
      <w:proofErr w:type="gramStart"/>
      <w:r>
        <w:rPr>
          <w:b/>
        </w:rPr>
        <w:t>The role of habitat heterogeneity</w:t>
      </w:r>
      <w:r>
        <w:t xml:space="preserve"> </w:t>
      </w:r>
      <w:ins w:id="198" w:author="Peter Westley" w:date="2017-05-15T09:17:00Z">
        <w:r w:rsidR="008C1EFE">
          <w:t xml:space="preserve">on portfolio </w:t>
        </w:r>
        <w:commentRangeStart w:id="199"/>
        <w:r w:rsidR="008C1EFE">
          <w:t>effect</w:t>
        </w:r>
        <w:commentRangeEnd w:id="199"/>
        <w:r w:rsidR="008C1EFE">
          <w:rPr>
            <w:rStyle w:val="CommentReference"/>
          </w:rPr>
          <w:commentReference w:id="199"/>
        </w:r>
        <w:r w:rsidR="008C1EFE">
          <w:t>.</w:t>
        </w:r>
        <w:proofErr w:type="gramEnd"/>
        <w:r w:rsidR="008C1EFE">
          <w:t xml:space="preserve"> </w:t>
        </w:r>
      </w:ins>
      <w:r>
        <w:t>Increased differences in optimal trait values between sites (</w:t>
      </w:r>
      <m:oMath>
        <m:r>
          <w:rPr>
            <w:rFonts w:ascii="Cambria Math" w:hAnsi="Cambria Math"/>
          </w:rPr>
          <m:t>Δθ=</m:t>
        </m:r>
        <m:d>
          <m:dPr>
            <m:begChr m:val="|"/>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oMath>
      <w:r>
        <w:t xml:space="preserve">) corresponds to greater between-site differences in conditions that favor alternative </w:t>
      </w:r>
      <w:commentRangeStart w:id="200"/>
      <w:del w:id="201" w:author="Peter Westley" w:date="2017-05-15T09:14:00Z">
        <w:r w:rsidDel="008C1EFE">
          <w:delText>physiologies</w:delText>
        </w:r>
      </w:del>
      <w:ins w:id="202" w:author="Peter Westley" w:date="2017-05-15T09:14:00Z">
        <w:r w:rsidR="008C1EFE">
          <w:t>traits</w:t>
        </w:r>
        <w:commentRangeEnd w:id="200"/>
        <w:r w:rsidR="008C1EFE">
          <w:rPr>
            <w:rStyle w:val="CommentReference"/>
          </w:rPr>
          <w:commentReference w:id="200"/>
        </w:r>
      </w:ins>
      <w:r>
        <w:t xml:space="preserve">, interpreted here as increased habitat heterogeneity. At one end of the spectrum, if both populations are isolated, natural selection would direct the mean trait values of both populations towards their respective optima, such that </w:t>
      </w: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as </w:t>
      </w:r>
      <m:oMath>
        <m:r>
          <w:rPr>
            <w:rFonts w:ascii="Cambria Math" w:hAnsi="Cambria Math"/>
          </w:rPr>
          <m:t>t→∞</m:t>
        </m:r>
      </m:oMath>
      <w:r>
        <w:t xml:space="preserve">. However when straying exists, we find that increasingly divergent trait optima generally lowers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and exaggerates </w:t>
      </w:r>
      <m:oMath>
        <m:r>
          <w:rPr>
            <w:rFonts w:ascii="Cambria Math" w:hAnsi="Cambria Math"/>
          </w:rPr>
          <m:t>ΔN</m:t>
        </m:r>
      </m:oMath>
      <w:r>
        <w:t>, such that one population has the majority of the biomass (Appendix Fig. [fig</w:t>
      </w:r>
      <w:proofErr w:type="gramStart"/>
      <w:r>
        <w:t>:thetadiff1</w:t>
      </w:r>
      <w:proofErr w:type="gramEnd"/>
      <w:r>
        <w:t>],[</w:t>
      </w:r>
      <w:commentRangeStart w:id="203"/>
      <w:r>
        <w:t>thetadiff2</w:t>
      </w:r>
      <w:commentRangeEnd w:id="203"/>
      <w:r w:rsidR="008C1EFE">
        <w:rPr>
          <w:rStyle w:val="CommentReference"/>
        </w:rPr>
        <w:commentReference w:id="203"/>
      </w:r>
      <w:r>
        <w:t>]). The impact of habitat heterogeneity on the portfolio effect is more complex, serving to emphasize the nonlinear relationship between the stray</w:t>
      </w:r>
      <w:ins w:id="204" w:author="Peter Westley" w:date="2017-05-15T09:16:00Z">
        <w:r w:rsidR="008C1EFE">
          <w:t>ing</w:t>
        </w:r>
      </w:ins>
      <w:r>
        <w:t xml:space="preserve"> rate </w:t>
      </w:r>
      <w:ins w:id="205" w:author="Peter Westley" w:date="2017-05-15T09:16:00Z">
        <w:r w:rsidR="008C1EFE">
          <w:t xml:space="preserve">(m) </w:t>
        </w:r>
      </w:ins>
      <w:r>
        <w:t xml:space="preserve">and the PE, regardless of heritability. The extent of the nonlinearity between </w:t>
      </w:r>
      <m:oMath>
        <m:r>
          <w:rPr>
            <w:rFonts w:ascii="Cambria Math" w:hAnsi="Cambria Math"/>
          </w:rPr>
          <m:t>m</m:t>
        </m:r>
      </m:oMath>
      <w:r>
        <w:t xml:space="preserve"> and the PE depends very much on </w:t>
      </w:r>
      <m:oMath>
        <m:r>
          <w:rPr>
            <w:rFonts w:ascii="Cambria Math" w:hAnsi="Cambria Math"/>
          </w:rPr>
          <m:t>Δθ</m:t>
        </m:r>
      </m:oMath>
      <w:r>
        <w:t>, particularly when trait heritability is low (</w:t>
      </w: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lt;0.5</m:t>
        </m:r>
      </m:oMath>
      <w:r>
        <w:t xml:space="preserve">). As habitat heterogeneity increases, the fold bifurcation and associated spike in PE generally occurs for lower values of stray rates, meaning that a lower amount of straying can give rise to alternative stable states (Fig. [fig:thetaPE]). In the region where alternative stable states are feasible (Fig. [fig:thetaPE]), additional straying increases the portfolio effect to a local maximum before its negative effects serve to lower PE as </w:t>
      </w:r>
      <m:oMath>
        <m:r>
          <w:rPr>
            <w:rFonts w:ascii="Cambria Math" w:hAnsi="Cambria Math"/>
          </w:rPr>
          <m:t>m→0.5</m:t>
        </m:r>
      </m:oMath>
      <w:r>
        <w:t>, and this effect is exaggerated with increasing habitat heterogeneity.</w:t>
      </w:r>
    </w:p>
    <w:p w:rsidR="00F75B80" w:rsidRDefault="00E704EC">
      <w:pPr>
        <w:pStyle w:val="FigurewithCaption"/>
      </w:pPr>
      <w:r>
        <w:rPr>
          <w:noProof/>
        </w:rPr>
        <w:lastRenderedPageBreak/>
        <w:drawing>
          <wp:inline distT="0" distB="0" distL="0" distR="0" wp14:anchorId="354F635D" wp14:editId="41A3BFE0">
            <wp:extent cx="3810000" cy="2540000"/>
            <wp:effectExtent l="0" t="0" r="0" b="0"/>
            <wp:docPr id="6" name="Picture" descr=" Difference in PE for simulations with a constant stray rate m and PE for simulations with a density dependent stray rate m(t). The differences are minimal (mean difference in PE = -0.05) and result in no discernible qualitative difference in dynamics, though density dependent stray rates generally amplify PE. "/>
            <wp:cNvGraphicFramePr/>
            <a:graphic xmlns:a="http://schemas.openxmlformats.org/drawingml/2006/main">
              <a:graphicData uri="http://schemas.openxmlformats.org/drawingml/2006/picture">
                <pic:pic xmlns:pic="http://schemas.openxmlformats.org/drawingml/2006/picture">
                  <pic:nvPicPr>
                    <pic:cNvPr id="0" name="Picture" descr="figs/fig_diffddm.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rsidR="00F75B80" w:rsidRDefault="00E704EC">
      <w:pPr>
        <w:pStyle w:val="ImageCaption"/>
      </w:pPr>
      <w:r>
        <w:t xml:space="preserve"> Difference in PE for simulations with a constant stray rate </w:t>
      </w:r>
      <m:oMath>
        <m:r>
          <w:rPr>
            <w:rFonts w:ascii="Cambria Math" w:hAnsi="Cambria Math"/>
          </w:rPr>
          <m:t>m</m:t>
        </m:r>
      </m:oMath>
      <w:r>
        <w:t xml:space="preserve"> and PE for simulations with a density dependent stray rate </w:t>
      </w:r>
      <m:oMath>
        <m:r>
          <w:rPr>
            <w:rFonts w:ascii="Cambria Math" w:hAnsi="Cambria Math"/>
          </w:rPr>
          <m:t>m(t)</m:t>
        </m:r>
      </m:oMath>
      <w:r>
        <w:t xml:space="preserve">. The differences are minimal (mean difference in PE = -0.05) and result in no discernible qualitative difference in dynamics, though density dependent stray rates generally amplify PE. </w:t>
      </w:r>
    </w:p>
    <w:p w:rsidR="00F75B80" w:rsidRDefault="00E704EC">
      <w:pPr>
        <w:pStyle w:val="BodyText"/>
      </w:pPr>
      <w:r>
        <w:rPr>
          <w:noProof/>
        </w:rPr>
        <w:drawing>
          <wp:inline distT="0" distB="0" distL="0" distR="0" wp14:anchorId="4204CD17" wp14:editId="4D3CC797">
            <wp:extent cx="3810000" cy="2540000"/>
            <wp:effectExtent l="0" t="0" r="0" b="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figs/fig_MDPE_hm_mtheta.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rsidR="00F75B80" w:rsidRDefault="00E704EC">
      <w:pPr>
        <w:pStyle w:val="BodyText"/>
      </w:pPr>
      <w:r>
        <w:rPr>
          <w:b/>
        </w:rPr>
        <w:t>Linking stray rate and habitat heterogeneity</w:t>
      </w:r>
      <w:r>
        <w:t xml:space="preserve"> We have so far treated </w:t>
      </w:r>
      <m:oMath>
        <m:r>
          <w:rPr>
            <w:rFonts w:ascii="Cambria Math" w:hAnsi="Cambria Math"/>
          </w:rPr>
          <m:t>Δθ</m:t>
        </m:r>
      </m:oMath>
      <w:r>
        <w:t xml:space="preserve"> and </w:t>
      </w:r>
      <m:oMath>
        <m:r>
          <w:rPr>
            <w:rFonts w:ascii="Cambria Math" w:hAnsi="Cambria Math"/>
          </w:rPr>
          <m:t>m</m:t>
        </m:r>
      </m:oMath>
      <w:r>
        <w:t xml:space="preserve"> as independent parameters, however we may also assume that if environmental heterogeneity increases with distance, the rate of straying may be expected to decline given that individuals are less likely to stray into distant habitats. If we incorporate this interdependence of </w:t>
      </w:r>
      <m:oMath>
        <m:r>
          <w:rPr>
            <w:rFonts w:ascii="Cambria Math" w:hAnsi="Cambria Math"/>
          </w:rPr>
          <m:t>m</m:t>
        </m:r>
      </m:oMath>
      <w:r>
        <w:t xml:space="preserve"> and </w:t>
      </w:r>
      <m:oMath>
        <m:r>
          <w:rPr>
            <w:rFonts w:ascii="Cambria Math" w:hAnsi="Cambria Math"/>
          </w:rPr>
          <m:t>Δθ</m:t>
        </m:r>
      </m:oMath>
      <w:r>
        <w:t>, low rates of straying would correspond to mixing dissimilar (distant) populations, and high rates of straying would correspond to mixing similar (nearby) populations.</w:t>
      </w:r>
    </w:p>
    <w:p w:rsidR="00F75B80" w:rsidRDefault="00E704EC">
      <w:pPr>
        <w:pStyle w:val="BodyText"/>
      </w:pPr>
      <w:r>
        <w:t xml:space="preserve">Here we find that alternative stable states now appear for low </w:t>
      </w:r>
      <w:ins w:id="206" w:author="Peter Westley" w:date="2017-05-15T09:19:00Z">
        <w:r w:rsidR="008C1EFE">
          <w:t xml:space="preserve">(ca. less than </w:t>
        </w:r>
        <w:proofErr w:type="gramStart"/>
        <w:r w:rsidR="008C1EFE">
          <w:t>2%</w:t>
        </w:r>
        <w:proofErr w:type="gramEnd"/>
        <w:r w:rsidR="008C1EFE">
          <w:t xml:space="preserve">?) </w:t>
        </w:r>
      </w:ins>
      <w:r>
        <w:t xml:space="preserve">stray rates and over any value of trait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lt;1</m:t>
        </m:r>
      </m:oMath>
      <w:r>
        <w:t xml:space="preserve">. As stray rates increase, a single stable state emerges with a correspondingly high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As before, there is a spike in the PE at the </w:t>
      </w:r>
      <w:r>
        <w:lastRenderedPageBreak/>
        <w:t xml:space="preserve">fold bifurcation separating the alternative stable state regime from the single stable state regime, and a sharp decline in the PE as stray rates become very low. This is in accordance with intuition as increasing stray rates mean that two very similar populations are mixing, resulting in little negative effect of trait </w:t>
      </w:r>
      <w:commentRangeStart w:id="207"/>
      <w:r>
        <w:t>dissimilarity</w:t>
      </w:r>
      <w:commentRangeEnd w:id="207"/>
      <w:r w:rsidR="008C1EFE">
        <w:rPr>
          <w:rStyle w:val="CommentReference"/>
        </w:rPr>
        <w:commentReference w:id="207"/>
      </w:r>
      <w:r>
        <w:t>.</w:t>
      </w:r>
    </w:p>
    <w:p w:rsidR="00F75B80" w:rsidRDefault="00E704EC">
      <w:pPr>
        <w:pStyle w:val="BodyText"/>
      </w:pPr>
      <w:proofErr w:type="gramStart"/>
      <w:r>
        <w:t>That alternative stable states</w:t>
      </w:r>
      <w:proofErr w:type="gramEnd"/>
      <w:r>
        <w:t xml:space="preserve"> appear and that PE becomes severely depressed for very low rates of straying is surprising</w:t>
      </w:r>
      <w:ins w:id="208" w:author="Peter Westley" w:date="2017-05-15T09:20:00Z">
        <w:r w:rsidR="008C1EFE">
          <w:t xml:space="preserve">. We interpret </w:t>
        </w:r>
        <w:proofErr w:type="spellStart"/>
        <w:r w:rsidR="008C1EFE">
          <w:t>this</w:t>
        </w:r>
      </w:ins>
      <w:del w:id="209" w:author="Peter Westley" w:date="2017-05-15T09:20:00Z">
        <w:r w:rsidDel="008C1EFE">
          <w:delText xml:space="preserve">: this means </w:delText>
        </w:r>
      </w:del>
      <w:ins w:id="210" w:author="Peter Westley" w:date="2017-05-15T09:20:00Z">
        <w:r w:rsidR="008C1EFE">
          <w:t>to</w:t>
        </w:r>
        <w:proofErr w:type="spellEnd"/>
        <w:r w:rsidR="008C1EFE">
          <w:t xml:space="preserve"> </w:t>
        </w:r>
        <w:proofErr w:type="spellStart"/>
        <w:r w:rsidR="008C1EFE">
          <w:t>mean</w:t>
        </w:r>
      </w:ins>
      <w:r>
        <w:t>that</w:t>
      </w:r>
      <w:proofErr w:type="spellEnd"/>
      <w:r>
        <w:t xml:space="preserve"> even a small amount of mixing of populations from distant or dissimilar populations can qualitatively alter the dynamics of the metapopulation, regardless of trait </w:t>
      </w:r>
      <w:commentRangeStart w:id="211"/>
      <w:r>
        <w:t>heritability</w:t>
      </w:r>
      <w:commentRangeEnd w:id="211"/>
      <w:r w:rsidR="008C1EFE">
        <w:rPr>
          <w:rStyle w:val="CommentReference"/>
        </w:rPr>
        <w:commentReference w:id="211"/>
      </w:r>
      <w:r>
        <w:t>.</w:t>
      </w:r>
    </w:p>
    <w:p w:rsidR="00F75B80" w:rsidRDefault="00E704EC">
      <w:pPr>
        <w:pStyle w:val="Heading1"/>
      </w:pPr>
      <w:bookmarkStart w:id="212" w:name="discussion"/>
      <w:bookmarkEnd w:id="212"/>
      <w:r>
        <w:t>Discussion</w:t>
      </w:r>
    </w:p>
    <w:p w:rsidR="00F75B80" w:rsidRDefault="00E704EC">
      <w:pPr>
        <w:pStyle w:val="FirstParagraph"/>
      </w:pPr>
      <w:r>
        <w:t xml:space="preserve">We have shown that the natural selection of mixed populations adapted to different environments can result in large effects on population dynamics and the degree to which the metapopulation is buffered against extinction, which we quantify as the portfolio effect. The </w:t>
      </w:r>
      <w:ins w:id="213" w:author="Peter Westley" w:date="2017-05-15T09:22:00Z">
        <w:r w:rsidR="008C1EFE">
          <w:t xml:space="preserve">immigration of dispersing strays </w:t>
        </w:r>
      </w:ins>
      <w:del w:id="214" w:author="Peter Westley" w:date="2017-05-15T09:22:00Z">
        <w:r w:rsidDel="008C1EFE">
          <w:delText xml:space="preserve">inclusion of individuals </w:delText>
        </w:r>
      </w:del>
      <w:r>
        <w:t xml:space="preserve">with trait values far from the local optimum generally lowers the combined steady state biomass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and increases the likelihood that the system gives way to alternative steady states, pushing one of the populations close to </w:t>
      </w:r>
      <w:commentRangeStart w:id="215"/>
      <w:r>
        <w:t>extinction</w:t>
      </w:r>
      <w:commentRangeEnd w:id="215"/>
      <w:r w:rsidR="008C1EFE">
        <w:rPr>
          <w:rStyle w:val="CommentReference"/>
        </w:rPr>
        <w:commentReference w:id="215"/>
      </w:r>
      <w:r>
        <w:t>. Although the emergence of alternative steady states can result in very large portfolio effects near the bifurcation, alternative steady state regimes tend to result in very low portfolio effects, indicating that the metapopulation is less likely to persist</w:t>
      </w:r>
      <w:ins w:id="216" w:author="Peter Westley" w:date="2017-05-15T09:24:00Z">
        <w:r w:rsidR="008C1EFE">
          <w:t xml:space="preserve"> in the long run</w:t>
        </w:r>
      </w:ins>
      <w:r>
        <w:t>.</w:t>
      </w:r>
    </w:p>
    <w:p w:rsidR="00F75B80" w:rsidRDefault="00E704EC">
      <w:pPr>
        <w:pStyle w:val="BodyText"/>
      </w:pPr>
      <w:r>
        <w:t xml:space="preserve">The degree to which the PE is lowered depends to a large extent on </w:t>
      </w:r>
      <w:r>
        <w:rPr>
          <w:i/>
        </w:rPr>
        <w:t>i</w:t>
      </w:r>
      <w:r>
        <w:t xml:space="preserve">) trait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and </w:t>
      </w:r>
      <w:r>
        <w:rPr>
          <w:i/>
        </w:rPr>
        <w:t>ii</w:t>
      </w:r>
      <w:r>
        <w:t xml:space="preserve">) habitat heterogeneity </w:t>
      </w:r>
      <m:oMath>
        <m:r>
          <w:rPr>
            <w:rFonts w:ascii="Cambria Math" w:hAnsi="Cambria Math"/>
          </w:rPr>
          <m:t>Δθ</m:t>
        </m:r>
      </m:oMath>
      <w:r>
        <w:t xml:space="preserve">. Increased heritability </w:t>
      </w:r>
      <w:ins w:id="217" w:author="Peter Westley" w:date="2017-05-15T09:24:00Z">
        <w:r w:rsidR="00A07889">
          <w:t xml:space="preserve">results in greater response to </w:t>
        </w:r>
      </w:ins>
      <w:del w:id="218" w:author="Peter Westley" w:date="2017-05-15T09:24:00Z">
        <w:r w:rsidDel="00A07889">
          <w:delText xml:space="preserve">means that the effects of </w:delText>
        </w:r>
      </w:del>
      <w:r>
        <w:t xml:space="preserve">natural selection on the </w:t>
      </w:r>
      <w:proofErr w:type="spellStart"/>
      <w:r>
        <w:t>metapopulation</w:t>
      </w:r>
      <w:proofErr w:type="spellEnd"/>
      <w:del w:id="219" w:author="Peter Westley" w:date="2017-05-15T09:24:00Z">
        <w:r w:rsidDel="00A07889">
          <w:delText xml:space="preserve"> are larger</w:delText>
        </w:r>
      </w:del>
      <w:r>
        <w:t xml:space="preserve">, increasing the coupling between evolutionary and ecological dynamics. Our minimal model of straying between two populations shows that greater </w:t>
      </w:r>
      <m:oMath>
        <m:sSup>
          <m:sSupPr>
            <m:ctrlPr>
              <w:rPr>
                <w:rFonts w:ascii="Cambria Math" w:hAnsi="Cambria Math"/>
              </w:rPr>
            </m:ctrlPr>
          </m:sSupPr>
          <m:e>
            <m:r>
              <w:rPr>
                <w:rFonts w:ascii="Cambria Math" w:hAnsi="Cambria Math"/>
              </w:rPr>
              <m:t>h</m:t>
            </m:r>
          </m:e>
          <m:sup>
            <m:r>
              <w:rPr>
                <w:rFonts w:ascii="Cambria Math" w:hAnsi="Cambria Math"/>
              </w:rPr>
              <m:t>2</m:t>
            </m:r>
            <m:r>
              <m:rPr>
                <m:sty m:val="p"/>
              </m:rPr>
              <w:rPr>
                <w:rStyle w:val="CommentReference"/>
              </w:rPr>
              <w:commentReference w:id="220"/>
            </m:r>
          </m:sup>
        </m:sSup>
      </m:oMath>
      <w:r>
        <w:t xml:space="preserve"> buffers the metapopulation against the emergence of alternative stable states for lower stray rates, but magnifies the negative effects of alternative stable states (captured by increased </w:t>
      </w:r>
      <m:oMath>
        <m:r>
          <w:rPr>
            <w:rFonts w:ascii="Cambria Math" w:hAnsi="Cambria Math"/>
          </w:rPr>
          <m:t>ΔN</m:t>
        </m:r>
      </m:oMath>
      <w:r>
        <w:t xml:space="preserve"> and decreased PE; Fig. [fig:PE]B,C) once this regime is encountered at higher stray rates. Although the rate of straying has been shown to be density dependent (REFS), the qualitative results of our model are relatively insensitive to this dynamic and we limit discussion to the simplified case of a constant stray rate </w:t>
      </w:r>
      <m:oMath>
        <m:r>
          <w:rPr>
            <w:rFonts w:ascii="Cambria Math" w:hAnsi="Cambria Math"/>
          </w:rPr>
          <m:t>m</m:t>
        </m:r>
      </m:oMath>
      <w:r>
        <w:t xml:space="preserve"> with the understanding that our findings also apply to the case density dependent stray </w:t>
      </w:r>
      <w:proofErr w:type="gramStart"/>
      <w:r>
        <w:t xml:space="preserve">rates </w:t>
      </w:r>
      <w:proofErr w:type="gramEnd"/>
      <m:oMath>
        <m:r>
          <w:rPr>
            <w:rFonts w:ascii="Cambria Math" w:hAnsi="Cambria Math"/>
          </w:rPr>
          <m:t>m(t</m:t>
        </m:r>
        <m:r>
          <m:rPr>
            <m:sty m:val="p"/>
          </m:rPr>
          <w:rPr>
            <w:rStyle w:val="CommentReference"/>
          </w:rPr>
          <w:commentReference w:id="221"/>
        </m:r>
        <m:r>
          <m:rPr>
            <m:sty m:val="p"/>
          </m:rPr>
          <w:rPr>
            <w:rStyle w:val="CommentReference"/>
          </w:rPr>
          <w:commentReference w:id="222"/>
        </m:r>
        <m:r>
          <w:rPr>
            <w:rFonts w:ascii="Cambria Math" w:hAnsi="Cambria Math"/>
          </w:rPr>
          <m:t>)</m:t>
        </m:r>
      </m:oMath>
      <w:r>
        <w:t>.</w:t>
      </w:r>
    </w:p>
    <w:p w:rsidR="00F75B80" w:rsidRDefault="00E704EC">
      <w:pPr>
        <w:pStyle w:val="BodyText"/>
      </w:pPr>
      <w:r>
        <w:t>The onset of alternative stable states in a spatial context describes the emergence of spatial pattern formation (REFS), which is more generally defined as a Turing instability (REFS)</w:t>
      </w:r>
      <w:bookmarkStart w:id="223" w:name="_GoBack"/>
      <w:bookmarkEnd w:id="223"/>
      <w:r>
        <w:t>. The mathematical conditions that lead to Turing instabilities are well-known in both continuous (REFS) and discrete spatial contexts (REFS)</w:t>
      </w:r>
    </w:p>
    <w:p w:rsidR="00F75B80" w:rsidRDefault="00E704EC">
      <w:pPr>
        <w:pStyle w:val="Heading1"/>
      </w:pPr>
      <w:bookmarkStart w:id="224" w:name="appendix"/>
      <w:bookmarkEnd w:id="224"/>
      <w:r>
        <w:lastRenderedPageBreak/>
        <w:t>Appendix</w:t>
      </w:r>
    </w:p>
    <w:p w:rsidR="00F75B80" w:rsidRDefault="00E704EC">
      <w:pPr>
        <w:pStyle w:val="FirstParagraph"/>
      </w:pPr>
      <w:r>
        <w:t xml:space="preserve">0.55 </w:t>
      </w:r>
      <w:r>
        <w:rPr>
          <w:noProof/>
        </w:rPr>
        <w:drawing>
          <wp:inline distT="0" distB="0" distL="0" distR="0">
            <wp:extent cx="3810000" cy="2540000"/>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figs/fig_MDPE_hm_theta3.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rsidR="00F75B80" w:rsidRDefault="00E704EC">
      <w:pPr>
        <w:pStyle w:val="BodyText"/>
      </w:pPr>
      <w:r>
        <w:t xml:space="preserve">0.55 </w:t>
      </w:r>
      <w:r>
        <w:rPr>
          <w:noProof/>
        </w:rPr>
        <w:drawing>
          <wp:inline distT="0" distB="0" distL="0" distR="0">
            <wp:extent cx="3810000" cy="2540000"/>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figs/fig_MDPE_hm_theta8.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rsidR="00F75B80" w:rsidRDefault="00E704EC">
      <w:pPr>
        <w:pStyle w:val="BodyText"/>
      </w:pPr>
      <w:r>
        <w:rPr>
          <w:noProof/>
        </w:rPr>
        <w:lastRenderedPageBreak/>
        <w:drawing>
          <wp:inline distT="0" distB="0" distL="0" distR="0">
            <wp:extent cx="3810000" cy="2540000"/>
            <wp:effectExtent l="0" t="0" r="0" b="0"/>
            <wp:docPr id="10" name="Picture" descr="image"/>
            <wp:cNvGraphicFramePr/>
            <a:graphic xmlns:a="http://schemas.openxmlformats.org/drawingml/2006/main">
              <a:graphicData uri="http://schemas.openxmlformats.org/drawingml/2006/picture">
                <pic:pic xmlns:pic="http://schemas.openxmlformats.org/drawingml/2006/picture">
                  <pic:nvPicPr>
                    <pic:cNvPr id="0" name="Picture" descr="figs/fig_MDPE_hm_ddm.pd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sectPr w:rsidR="00F75B8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Peter Westley" w:date="2017-05-15T09:28:00Z" w:initials="PW">
    <w:p w:rsidR="00E704EC" w:rsidRDefault="00E704EC">
      <w:pPr>
        <w:pStyle w:val="CommentText"/>
      </w:pPr>
      <w:r>
        <w:rPr>
          <w:rStyle w:val="CommentReference"/>
        </w:rPr>
        <w:annotationRef/>
      </w:r>
      <w:r>
        <w:t>Alt title #1</w:t>
      </w:r>
    </w:p>
  </w:comment>
  <w:comment w:id="8" w:author="Peter Westley" w:date="2017-05-15T09:28:00Z" w:initials="PW">
    <w:p w:rsidR="00E704EC" w:rsidRDefault="00E704EC">
      <w:pPr>
        <w:pStyle w:val="CommentText"/>
      </w:pPr>
      <w:r>
        <w:rPr>
          <w:rStyle w:val="CommentReference"/>
        </w:rPr>
        <w:annotationRef/>
      </w:r>
      <w:r>
        <w:t xml:space="preserve">Reviewed by </w:t>
      </w:r>
      <w:r>
        <w:rPr>
          <w:rFonts w:ascii="Segoe UI" w:hAnsi="Segoe UI" w:cs="Segoe UI"/>
          <w:sz w:val="18"/>
          <w:szCs w:val="18"/>
        </w:rPr>
        <w:t xml:space="preserve">Milner-Gulland, E., J. M. </w:t>
      </w:r>
      <w:proofErr w:type="spellStart"/>
      <w:r>
        <w:rPr>
          <w:rFonts w:ascii="Segoe UI" w:hAnsi="Segoe UI" w:cs="Segoe UI"/>
          <w:color w:val="000000"/>
          <w:sz w:val="18"/>
          <w:szCs w:val="18"/>
        </w:rPr>
        <w:t>Fryxell</w:t>
      </w:r>
      <w:proofErr w:type="spellEnd"/>
      <w:r>
        <w:rPr>
          <w:rFonts w:ascii="Segoe UI" w:hAnsi="Segoe UI" w:cs="Segoe UI"/>
          <w:sz w:val="18"/>
          <w:szCs w:val="18"/>
        </w:rPr>
        <w:t>, and A. R. E. Sinclair. 2011. Animal migration: A synthesis. Oxford University Press Oxford.</w:t>
      </w:r>
    </w:p>
  </w:comment>
  <w:comment w:id="33" w:author="Peter Westley" w:date="2017-05-15T09:28:00Z" w:initials="PW">
    <w:p w:rsidR="00E704EC" w:rsidRDefault="00E704EC">
      <w:pPr>
        <w:pStyle w:val="CommentText"/>
        <w:rPr>
          <w:rFonts w:ascii="Segoe UI" w:hAnsi="Segoe UI" w:cs="Segoe UI"/>
          <w:sz w:val="18"/>
          <w:szCs w:val="18"/>
        </w:rPr>
      </w:pPr>
      <w:r>
        <w:rPr>
          <w:rStyle w:val="CommentReference"/>
        </w:rPr>
        <w:annotationRef/>
      </w:r>
      <w:r>
        <w:rPr>
          <w:rFonts w:ascii="Segoe UI" w:hAnsi="Segoe UI" w:cs="Segoe UI"/>
          <w:color w:val="000000"/>
          <w:sz w:val="18"/>
          <w:szCs w:val="18"/>
          <w:highlight w:val="yellow"/>
        </w:rPr>
        <w:t>Quinn</w:t>
      </w:r>
      <w:r>
        <w:rPr>
          <w:rFonts w:ascii="Segoe UI" w:hAnsi="Segoe UI" w:cs="Segoe UI"/>
          <w:sz w:val="18"/>
          <w:szCs w:val="18"/>
        </w:rPr>
        <w:t xml:space="preserve">, T. P. </w:t>
      </w:r>
      <w:r>
        <w:rPr>
          <w:rFonts w:ascii="Segoe UI" w:hAnsi="Segoe UI" w:cs="Segoe UI"/>
          <w:color w:val="000000"/>
          <w:sz w:val="18"/>
          <w:szCs w:val="18"/>
          <w:highlight w:val="yellow"/>
        </w:rPr>
        <w:t>2005</w:t>
      </w:r>
      <w:r>
        <w:rPr>
          <w:rFonts w:ascii="Segoe UI" w:hAnsi="Segoe UI" w:cs="Segoe UI"/>
          <w:sz w:val="18"/>
          <w:szCs w:val="18"/>
        </w:rPr>
        <w:t>. The behavior and ecology of Pacific salmon and trout. University of Washington Press, Seattle.</w:t>
      </w:r>
    </w:p>
    <w:p w:rsidR="00E704EC" w:rsidRDefault="00E704EC">
      <w:pPr>
        <w:pStyle w:val="CommentText"/>
        <w:rPr>
          <w:rFonts w:ascii="Segoe UI" w:hAnsi="Segoe UI" w:cs="Segoe UI"/>
          <w:sz w:val="18"/>
          <w:szCs w:val="18"/>
        </w:rPr>
      </w:pPr>
    </w:p>
    <w:p w:rsidR="00E704EC" w:rsidRDefault="00E704EC">
      <w:pPr>
        <w:pStyle w:val="CommentText"/>
        <w:rPr>
          <w:rFonts w:ascii="Segoe UI" w:hAnsi="Segoe UI" w:cs="Segoe UI"/>
          <w:sz w:val="18"/>
          <w:szCs w:val="18"/>
        </w:rPr>
      </w:pPr>
      <w:proofErr w:type="spellStart"/>
      <w:r>
        <w:rPr>
          <w:rFonts w:ascii="Segoe UI" w:hAnsi="Segoe UI" w:cs="Segoe UI"/>
          <w:color w:val="000000"/>
          <w:sz w:val="18"/>
          <w:szCs w:val="18"/>
          <w:highlight w:val="yellow"/>
        </w:rPr>
        <w:t>Jonsson</w:t>
      </w:r>
      <w:proofErr w:type="spellEnd"/>
      <w:r>
        <w:rPr>
          <w:rFonts w:ascii="Segoe UI" w:hAnsi="Segoe UI" w:cs="Segoe UI"/>
          <w:sz w:val="18"/>
          <w:szCs w:val="18"/>
        </w:rPr>
        <w:t xml:space="preserve">, B., and N. </w:t>
      </w:r>
      <w:proofErr w:type="spellStart"/>
      <w:r>
        <w:rPr>
          <w:rFonts w:ascii="Segoe UI" w:hAnsi="Segoe UI" w:cs="Segoe UI"/>
          <w:color w:val="000000"/>
          <w:sz w:val="18"/>
          <w:szCs w:val="18"/>
          <w:highlight w:val="yellow"/>
        </w:rPr>
        <w:t>Jonsson</w:t>
      </w:r>
      <w:proofErr w:type="spellEnd"/>
      <w:r>
        <w:rPr>
          <w:rFonts w:ascii="Segoe UI" w:hAnsi="Segoe UI" w:cs="Segoe UI"/>
          <w:sz w:val="18"/>
          <w:szCs w:val="18"/>
        </w:rPr>
        <w:t>. 2011. Ecology of Atlantic salmon and brown trout: habitat as a template for life histories. Springer, New York</w:t>
      </w:r>
    </w:p>
    <w:p w:rsidR="00E704EC" w:rsidRDefault="00E704EC">
      <w:pPr>
        <w:pStyle w:val="CommentText"/>
        <w:rPr>
          <w:rFonts w:ascii="Segoe UI" w:hAnsi="Segoe UI" w:cs="Segoe UI"/>
          <w:sz w:val="18"/>
          <w:szCs w:val="18"/>
        </w:rPr>
      </w:pPr>
    </w:p>
    <w:p w:rsidR="00E704EC" w:rsidRDefault="00E704EC">
      <w:pPr>
        <w:pStyle w:val="CommentText"/>
      </w:pPr>
      <w:r>
        <w:rPr>
          <w:rFonts w:ascii="Segoe UI" w:hAnsi="Segoe UI" w:cs="Segoe UI"/>
          <w:color w:val="000000"/>
          <w:sz w:val="18"/>
          <w:szCs w:val="18"/>
          <w:highlight w:val="yellow"/>
        </w:rPr>
        <w:t>Keefer</w:t>
      </w:r>
      <w:r>
        <w:rPr>
          <w:rFonts w:ascii="Segoe UI" w:hAnsi="Segoe UI" w:cs="Segoe UI"/>
          <w:sz w:val="18"/>
          <w:szCs w:val="18"/>
        </w:rPr>
        <w:t xml:space="preserve">, M. L., and C. C. Caudill. 2014. Homing and straying by anadromous salmonids: a review of mechanisms and rates. Reviews in Fish Biology and Fisheries </w:t>
      </w:r>
      <w:r>
        <w:rPr>
          <w:rFonts w:ascii="Segoe UI" w:hAnsi="Segoe UI" w:cs="Segoe UI"/>
          <w:b/>
          <w:bCs/>
          <w:sz w:val="18"/>
          <w:szCs w:val="18"/>
        </w:rPr>
        <w:t>24</w:t>
      </w:r>
      <w:r>
        <w:rPr>
          <w:rFonts w:ascii="Segoe UI" w:hAnsi="Segoe UI" w:cs="Segoe UI"/>
          <w:sz w:val="18"/>
          <w:szCs w:val="18"/>
        </w:rPr>
        <w:t>:333-368.</w:t>
      </w:r>
    </w:p>
  </w:comment>
  <w:comment w:id="44" w:author="Peter Westley" w:date="2017-05-15T09:28:00Z" w:initials="PW">
    <w:p w:rsidR="00E704EC" w:rsidRDefault="00E704EC">
      <w:pPr>
        <w:pStyle w:val="CommentText"/>
        <w:rPr>
          <w:rFonts w:ascii="Segoe UI" w:hAnsi="Segoe UI" w:cs="Segoe UI"/>
          <w:sz w:val="18"/>
          <w:szCs w:val="18"/>
        </w:rPr>
      </w:pPr>
      <w:r>
        <w:rPr>
          <w:rStyle w:val="CommentReference"/>
        </w:rPr>
        <w:annotationRef/>
      </w:r>
      <w:r>
        <w:rPr>
          <w:rFonts w:ascii="Segoe UI" w:hAnsi="Segoe UI" w:cs="Segoe UI"/>
          <w:color w:val="000000"/>
          <w:sz w:val="18"/>
          <w:szCs w:val="18"/>
          <w:highlight w:val="yellow"/>
        </w:rPr>
        <w:t>Quinn</w:t>
      </w:r>
      <w:r>
        <w:rPr>
          <w:rFonts w:ascii="Segoe UI" w:hAnsi="Segoe UI" w:cs="Segoe UI"/>
          <w:sz w:val="18"/>
          <w:szCs w:val="18"/>
        </w:rPr>
        <w:t xml:space="preserve">, T. P. 1993. A review of homing and straying of wild and hatchery-produced salmon. Fisheries Research </w:t>
      </w:r>
      <w:r>
        <w:rPr>
          <w:rFonts w:ascii="Segoe UI" w:hAnsi="Segoe UI" w:cs="Segoe UI"/>
          <w:b/>
          <w:bCs/>
          <w:sz w:val="18"/>
          <w:szCs w:val="18"/>
        </w:rPr>
        <w:t>18</w:t>
      </w:r>
      <w:r>
        <w:rPr>
          <w:rFonts w:ascii="Segoe UI" w:hAnsi="Segoe UI" w:cs="Segoe UI"/>
          <w:sz w:val="18"/>
          <w:szCs w:val="18"/>
        </w:rPr>
        <w:t>:29-44.</w:t>
      </w:r>
    </w:p>
    <w:p w:rsidR="00E704EC" w:rsidRDefault="00E704EC">
      <w:pPr>
        <w:pStyle w:val="CommentText"/>
      </w:pPr>
    </w:p>
    <w:p w:rsidR="00E704EC" w:rsidRDefault="00E704EC">
      <w:pPr>
        <w:pStyle w:val="CommentText"/>
        <w:rPr>
          <w:rFonts w:ascii="Segoe UI" w:hAnsi="Segoe UI" w:cs="Segoe UI"/>
          <w:sz w:val="18"/>
          <w:szCs w:val="18"/>
        </w:rPr>
      </w:pPr>
      <w:r>
        <w:rPr>
          <w:rFonts w:ascii="Segoe UI" w:hAnsi="Segoe UI" w:cs="Segoe UI"/>
          <w:sz w:val="18"/>
          <w:szCs w:val="18"/>
        </w:rPr>
        <w:t xml:space="preserve">Hendry, A. P., V. </w:t>
      </w:r>
      <w:proofErr w:type="spellStart"/>
      <w:r>
        <w:rPr>
          <w:rFonts w:ascii="Segoe UI" w:hAnsi="Segoe UI" w:cs="Segoe UI"/>
          <w:sz w:val="18"/>
          <w:szCs w:val="18"/>
        </w:rPr>
        <w:t>Castric</w:t>
      </w:r>
      <w:proofErr w:type="spellEnd"/>
      <w:r>
        <w:rPr>
          <w:rFonts w:ascii="Segoe UI" w:hAnsi="Segoe UI" w:cs="Segoe UI"/>
          <w:sz w:val="18"/>
          <w:szCs w:val="18"/>
        </w:rPr>
        <w:t xml:space="preserve">, M. T. </w:t>
      </w:r>
      <w:proofErr w:type="spellStart"/>
      <w:r>
        <w:rPr>
          <w:rFonts w:ascii="Segoe UI" w:hAnsi="Segoe UI" w:cs="Segoe UI"/>
          <w:sz w:val="18"/>
          <w:szCs w:val="18"/>
        </w:rPr>
        <w:t>Kinnison</w:t>
      </w:r>
      <w:proofErr w:type="spellEnd"/>
      <w:r>
        <w:rPr>
          <w:rFonts w:ascii="Segoe UI" w:hAnsi="Segoe UI" w:cs="Segoe UI"/>
          <w:sz w:val="18"/>
          <w:szCs w:val="18"/>
        </w:rPr>
        <w:t xml:space="preserve">, and T. P. </w:t>
      </w:r>
      <w:r>
        <w:rPr>
          <w:rFonts w:ascii="Segoe UI" w:hAnsi="Segoe UI" w:cs="Segoe UI"/>
          <w:color w:val="000000"/>
          <w:sz w:val="18"/>
          <w:szCs w:val="18"/>
          <w:highlight w:val="yellow"/>
        </w:rPr>
        <w:t>Quinn</w:t>
      </w:r>
      <w:r>
        <w:rPr>
          <w:rFonts w:ascii="Segoe UI" w:hAnsi="Segoe UI" w:cs="Segoe UI"/>
          <w:sz w:val="18"/>
          <w:szCs w:val="18"/>
        </w:rPr>
        <w:t xml:space="preserve">. 2004. The evolution of </w:t>
      </w:r>
      <w:proofErr w:type="spellStart"/>
      <w:r>
        <w:rPr>
          <w:rFonts w:ascii="Segoe UI" w:hAnsi="Segoe UI" w:cs="Segoe UI"/>
          <w:sz w:val="18"/>
          <w:szCs w:val="18"/>
        </w:rPr>
        <w:t>philopatry</w:t>
      </w:r>
      <w:proofErr w:type="spellEnd"/>
      <w:r>
        <w:rPr>
          <w:rFonts w:ascii="Segoe UI" w:hAnsi="Segoe UI" w:cs="Segoe UI"/>
          <w:sz w:val="18"/>
          <w:szCs w:val="18"/>
        </w:rPr>
        <w:t xml:space="preserve"> and dispersal: homing versus straying in salmonids.</w:t>
      </w:r>
      <w:r>
        <w:rPr>
          <w:rFonts w:ascii="Segoe UI" w:hAnsi="Segoe UI" w:cs="Segoe UI"/>
          <w:i/>
          <w:iCs/>
          <w:sz w:val="18"/>
          <w:szCs w:val="18"/>
        </w:rPr>
        <w:t>in</w:t>
      </w:r>
      <w:r>
        <w:rPr>
          <w:rFonts w:ascii="Segoe UI" w:hAnsi="Segoe UI" w:cs="Segoe UI"/>
          <w:sz w:val="18"/>
          <w:szCs w:val="18"/>
        </w:rPr>
        <w:t xml:space="preserve"> A. P. Hendry and S. C. Stearns, editors. Evolution illuminated. Oxford University Press, Oxford.</w:t>
      </w:r>
    </w:p>
    <w:p w:rsidR="00E704EC" w:rsidRDefault="00E704EC">
      <w:pPr>
        <w:pStyle w:val="CommentText"/>
        <w:rPr>
          <w:rFonts w:ascii="Segoe UI" w:hAnsi="Segoe UI" w:cs="Segoe UI"/>
          <w:sz w:val="18"/>
          <w:szCs w:val="18"/>
        </w:rPr>
      </w:pPr>
    </w:p>
    <w:p w:rsidR="00E704EC" w:rsidRDefault="00E704EC">
      <w:pPr>
        <w:pStyle w:val="CommentText"/>
      </w:pPr>
      <w:r>
        <w:rPr>
          <w:rFonts w:ascii="Segoe UI" w:hAnsi="Segoe UI" w:cs="Segoe UI"/>
          <w:sz w:val="18"/>
          <w:szCs w:val="18"/>
        </w:rPr>
        <w:t xml:space="preserve">Westley, P. A. H., T. P. </w:t>
      </w:r>
      <w:r>
        <w:rPr>
          <w:rFonts w:ascii="Segoe UI" w:hAnsi="Segoe UI" w:cs="Segoe UI"/>
          <w:color w:val="000000"/>
          <w:sz w:val="18"/>
          <w:szCs w:val="18"/>
          <w:highlight w:val="yellow"/>
        </w:rPr>
        <w:t>Quinn</w:t>
      </w:r>
      <w:r>
        <w:rPr>
          <w:rFonts w:ascii="Segoe UI" w:hAnsi="Segoe UI" w:cs="Segoe UI"/>
          <w:sz w:val="18"/>
          <w:szCs w:val="18"/>
        </w:rPr>
        <w:t xml:space="preserve">, and A. H. </w:t>
      </w:r>
      <w:proofErr w:type="spellStart"/>
      <w:r>
        <w:rPr>
          <w:rFonts w:ascii="Segoe UI" w:hAnsi="Segoe UI" w:cs="Segoe UI"/>
          <w:sz w:val="18"/>
          <w:szCs w:val="18"/>
        </w:rPr>
        <w:t>Dittman</w:t>
      </w:r>
      <w:proofErr w:type="spellEnd"/>
      <w:r>
        <w:rPr>
          <w:rFonts w:ascii="Segoe UI" w:hAnsi="Segoe UI" w:cs="Segoe UI"/>
          <w:sz w:val="18"/>
          <w:szCs w:val="18"/>
        </w:rPr>
        <w:t>. 2013. Rates of straying by hatchery-produced Pacific salmon (</w:t>
      </w:r>
      <w:proofErr w:type="spellStart"/>
      <w:r>
        <w:rPr>
          <w:rFonts w:ascii="Segoe UI" w:hAnsi="Segoe UI" w:cs="Segoe UI"/>
          <w:i/>
          <w:iCs/>
          <w:sz w:val="18"/>
          <w:szCs w:val="18"/>
        </w:rPr>
        <w:t>Oncorhynchus</w:t>
      </w:r>
      <w:proofErr w:type="spellEnd"/>
      <w:r>
        <w:rPr>
          <w:rFonts w:ascii="Segoe UI" w:hAnsi="Segoe UI" w:cs="Segoe UI"/>
          <w:sz w:val="18"/>
          <w:szCs w:val="18"/>
        </w:rPr>
        <w:t xml:space="preserve"> spp.) and steelhead (</w:t>
      </w:r>
      <w:proofErr w:type="spellStart"/>
      <w:r>
        <w:rPr>
          <w:rFonts w:ascii="Segoe UI" w:hAnsi="Segoe UI" w:cs="Segoe UI"/>
          <w:i/>
          <w:iCs/>
          <w:sz w:val="18"/>
          <w:szCs w:val="18"/>
        </w:rPr>
        <w:t>Oncorhynchus</w:t>
      </w:r>
      <w:proofErr w:type="spellEnd"/>
      <w:r>
        <w:rPr>
          <w:rFonts w:ascii="Segoe UI" w:hAnsi="Segoe UI" w:cs="Segoe UI"/>
          <w:i/>
          <w:iCs/>
          <w:sz w:val="18"/>
          <w:szCs w:val="18"/>
        </w:rPr>
        <w:t xml:space="preserve"> mykiss</w:t>
      </w:r>
      <w:r>
        <w:rPr>
          <w:rFonts w:ascii="Segoe UI" w:hAnsi="Segoe UI" w:cs="Segoe UI"/>
          <w:sz w:val="18"/>
          <w:szCs w:val="18"/>
        </w:rPr>
        <w:t xml:space="preserve">) differ among species, life history types, and populations. Canadian Journal of Fisheries and Aquatic Sciences </w:t>
      </w:r>
      <w:r>
        <w:rPr>
          <w:rFonts w:ascii="Segoe UI" w:hAnsi="Segoe UI" w:cs="Segoe UI"/>
          <w:b/>
          <w:bCs/>
          <w:sz w:val="18"/>
          <w:szCs w:val="18"/>
        </w:rPr>
        <w:t>70</w:t>
      </w:r>
      <w:r>
        <w:rPr>
          <w:rFonts w:ascii="Segoe UI" w:hAnsi="Segoe UI" w:cs="Segoe UI"/>
          <w:sz w:val="18"/>
          <w:szCs w:val="18"/>
        </w:rPr>
        <w:t>:735-746.</w:t>
      </w:r>
    </w:p>
  </w:comment>
  <w:comment w:id="53" w:author="Peter Westley" w:date="2017-05-15T09:28:00Z" w:initials="PW">
    <w:p w:rsidR="00E704EC" w:rsidRDefault="00E704EC">
      <w:pPr>
        <w:pStyle w:val="CommentText"/>
      </w:pPr>
      <w:r>
        <w:rPr>
          <w:rStyle w:val="CommentReference"/>
        </w:rPr>
        <w:annotationRef/>
      </w:r>
      <w:proofErr w:type="spellStart"/>
      <w:r>
        <w:rPr>
          <w:rFonts w:ascii="Segoe UI" w:hAnsi="Segoe UI" w:cs="Segoe UI"/>
          <w:sz w:val="18"/>
          <w:szCs w:val="18"/>
        </w:rPr>
        <w:t>Bett</w:t>
      </w:r>
      <w:proofErr w:type="spellEnd"/>
      <w:r>
        <w:rPr>
          <w:rFonts w:ascii="Segoe UI" w:hAnsi="Segoe UI" w:cs="Segoe UI"/>
          <w:sz w:val="18"/>
          <w:szCs w:val="18"/>
        </w:rPr>
        <w:t xml:space="preserve">, N. N., S. G. </w:t>
      </w:r>
      <w:proofErr w:type="spellStart"/>
      <w:r>
        <w:rPr>
          <w:rFonts w:ascii="Segoe UI" w:hAnsi="Segoe UI" w:cs="Segoe UI"/>
          <w:sz w:val="18"/>
          <w:szCs w:val="18"/>
        </w:rPr>
        <w:t>Hinch</w:t>
      </w:r>
      <w:proofErr w:type="spellEnd"/>
      <w:r>
        <w:rPr>
          <w:rFonts w:ascii="Segoe UI" w:hAnsi="Segoe UI" w:cs="Segoe UI"/>
          <w:sz w:val="18"/>
          <w:szCs w:val="18"/>
        </w:rPr>
        <w:t xml:space="preserve">, N. J. Burnett, M. R. Donaldson, and S. M. </w:t>
      </w:r>
      <w:proofErr w:type="spellStart"/>
      <w:r>
        <w:rPr>
          <w:rFonts w:ascii="Segoe UI" w:hAnsi="Segoe UI" w:cs="Segoe UI"/>
          <w:sz w:val="18"/>
          <w:szCs w:val="18"/>
        </w:rPr>
        <w:t>Naman</w:t>
      </w:r>
      <w:proofErr w:type="spellEnd"/>
      <w:r>
        <w:rPr>
          <w:rFonts w:ascii="Segoe UI" w:hAnsi="Segoe UI" w:cs="Segoe UI"/>
          <w:sz w:val="18"/>
          <w:szCs w:val="18"/>
        </w:rPr>
        <w:t xml:space="preserve">. 2017. Causes and Consequences of Straying into Small Populations of Pacific Salmon. Fisheries </w:t>
      </w:r>
      <w:r>
        <w:rPr>
          <w:rFonts w:ascii="Segoe UI" w:hAnsi="Segoe UI" w:cs="Segoe UI"/>
          <w:b/>
          <w:bCs/>
          <w:sz w:val="18"/>
          <w:szCs w:val="18"/>
        </w:rPr>
        <w:t>42</w:t>
      </w:r>
      <w:r>
        <w:rPr>
          <w:rFonts w:ascii="Segoe UI" w:hAnsi="Segoe UI" w:cs="Segoe UI"/>
          <w:sz w:val="18"/>
          <w:szCs w:val="18"/>
        </w:rPr>
        <w:t>:220-230.</w:t>
      </w:r>
    </w:p>
  </w:comment>
  <w:comment w:id="60" w:author="Peter Westley" w:date="2017-05-15T09:28:00Z" w:initials="PW">
    <w:p w:rsidR="00E704EC" w:rsidRDefault="00E704EC">
      <w:pPr>
        <w:pStyle w:val="CommentText"/>
        <w:rPr>
          <w:rFonts w:ascii="Segoe UI" w:hAnsi="Segoe UI" w:cs="Segoe UI"/>
          <w:sz w:val="18"/>
          <w:szCs w:val="18"/>
        </w:rPr>
      </w:pPr>
      <w:r>
        <w:rPr>
          <w:rStyle w:val="CommentReference"/>
        </w:rPr>
        <w:annotationRef/>
      </w:r>
      <w:r>
        <w:rPr>
          <w:rFonts w:ascii="Segoe UI" w:hAnsi="Segoe UI" w:cs="Segoe UI"/>
          <w:color w:val="000000"/>
          <w:sz w:val="18"/>
          <w:szCs w:val="18"/>
          <w:highlight w:val="yellow"/>
        </w:rPr>
        <w:t>Keefer</w:t>
      </w:r>
      <w:r>
        <w:rPr>
          <w:rFonts w:ascii="Segoe UI" w:hAnsi="Segoe UI" w:cs="Segoe UI"/>
          <w:sz w:val="18"/>
          <w:szCs w:val="18"/>
        </w:rPr>
        <w:t xml:space="preserve">, M. L., C. C. Caudill, C. A. Peery, and S. R. Lee. 2008. Transporting juvenile salmonids around dams impairs adult migration. Ecological Applications </w:t>
      </w:r>
      <w:r>
        <w:rPr>
          <w:rFonts w:ascii="Segoe UI" w:hAnsi="Segoe UI" w:cs="Segoe UI"/>
          <w:b/>
          <w:bCs/>
          <w:sz w:val="18"/>
          <w:szCs w:val="18"/>
        </w:rPr>
        <w:t>18</w:t>
      </w:r>
      <w:r>
        <w:rPr>
          <w:rFonts w:ascii="Segoe UI" w:hAnsi="Segoe UI" w:cs="Segoe UI"/>
          <w:sz w:val="18"/>
          <w:szCs w:val="18"/>
        </w:rPr>
        <w:t>:1888-1900.</w:t>
      </w:r>
    </w:p>
    <w:p w:rsidR="00E704EC" w:rsidRDefault="00E704EC">
      <w:pPr>
        <w:pStyle w:val="CommentText"/>
        <w:rPr>
          <w:rFonts w:ascii="Segoe UI" w:hAnsi="Segoe UI" w:cs="Segoe UI"/>
          <w:sz w:val="18"/>
          <w:szCs w:val="18"/>
        </w:rPr>
      </w:pPr>
    </w:p>
    <w:p w:rsidR="00E704EC" w:rsidRDefault="00E704EC">
      <w:pPr>
        <w:pStyle w:val="CommentText"/>
        <w:rPr>
          <w:rFonts w:ascii="Segoe UI" w:hAnsi="Segoe UI" w:cs="Segoe UI"/>
          <w:sz w:val="18"/>
          <w:szCs w:val="18"/>
        </w:rPr>
      </w:pPr>
      <w:r>
        <w:rPr>
          <w:rFonts w:ascii="Segoe UI" w:hAnsi="Segoe UI" w:cs="Segoe UI"/>
          <w:color w:val="000000"/>
          <w:sz w:val="18"/>
          <w:szCs w:val="18"/>
          <w:highlight w:val="yellow"/>
        </w:rPr>
        <w:t>Bond</w:t>
      </w:r>
      <w:r>
        <w:rPr>
          <w:rFonts w:ascii="Segoe UI" w:hAnsi="Segoe UI" w:cs="Segoe UI"/>
          <w:sz w:val="18"/>
          <w:szCs w:val="18"/>
        </w:rPr>
        <w:t xml:space="preserve">, M. H., P. A. Westley, A. H. </w:t>
      </w:r>
      <w:proofErr w:type="spellStart"/>
      <w:r>
        <w:rPr>
          <w:rFonts w:ascii="Segoe UI" w:hAnsi="Segoe UI" w:cs="Segoe UI"/>
          <w:sz w:val="18"/>
          <w:szCs w:val="18"/>
        </w:rPr>
        <w:t>Dittman</w:t>
      </w:r>
      <w:proofErr w:type="spellEnd"/>
      <w:r>
        <w:rPr>
          <w:rFonts w:ascii="Segoe UI" w:hAnsi="Segoe UI" w:cs="Segoe UI"/>
          <w:sz w:val="18"/>
          <w:szCs w:val="18"/>
        </w:rPr>
        <w:t xml:space="preserve">, D. </w:t>
      </w:r>
      <w:proofErr w:type="spellStart"/>
      <w:r>
        <w:rPr>
          <w:rFonts w:ascii="Segoe UI" w:hAnsi="Segoe UI" w:cs="Segoe UI"/>
          <w:sz w:val="18"/>
          <w:szCs w:val="18"/>
        </w:rPr>
        <w:t>Holecek</w:t>
      </w:r>
      <w:proofErr w:type="spellEnd"/>
      <w:r>
        <w:rPr>
          <w:rFonts w:ascii="Segoe UI" w:hAnsi="Segoe UI" w:cs="Segoe UI"/>
          <w:sz w:val="18"/>
          <w:szCs w:val="18"/>
        </w:rPr>
        <w:t xml:space="preserve">, T. Marsh, and T. P. Quinn. 2017. Combined Effects of Barge Transportation, River Environment, and Rearing Location on Straying and Migration of Adult Snake River Fall-Run Chinook Salmon. Transactions of the American Fisheries Society </w:t>
      </w:r>
      <w:r>
        <w:rPr>
          <w:rFonts w:ascii="Segoe UI" w:hAnsi="Segoe UI" w:cs="Segoe UI"/>
          <w:b/>
          <w:bCs/>
          <w:sz w:val="18"/>
          <w:szCs w:val="18"/>
        </w:rPr>
        <w:t>146</w:t>
      </w:r>
      <w:r>
        <w:rPr>
          <w:rFonts w:ascii="Segoe UI" w:hAnsi="Segoe UI" w:cs="Segoe UI"/>
          <w:sz w:val="18"/>
          <w:szCs w:val="18"/>
        </w:rPr>
        <w:t>:60-73.</w:t>
      </w:r>
    </w:p>
    <w:p w:rsidR="00E704EC" w:rsidRDefault="00E704EC">
      <w:pPr>
        <w:pStyle w:val="CommentText"/>
        <w:rPr>
          <w:rFonts w:ascii="Segoe UI" w:hAnsi="Segoe UI" w:cs="Segoe UI"/>
          <w:sz w:val="18"/>
          <w:szCs w:val="18"/>
        </w:rPr>
      </w:pPr>
    </w:p>
    <w:p w:rsidR="00E704EC" w:rsidRDefault="00E704EC">
      <w:pPr>
        <w:pStyle w:val="CommentText"/>
      </w:pPr>
      <w:r>
        <w:rPr>
          <w:rFonts w:ascii="Segoe UI" w:hAnsi="Segoe UI" w:cs="Segoe UI"/>
          <w:color w:val="000000"/>
          <w:sz w:val="18"/>
          <w:szCs w:val="18"/>
          <w:highlight w:val="yellow"/>
        </w:rPr>
        <w:t>Westley</w:t>
      </w:r>
      <w:r>
        <w:rPr>
          <w:rFonts w:ascii="Segoe UI" w:hAnsi="Segoe UI" w:cs="Segoe UI"/>
          <w:sz w:val="18"/>
          <w:szCs w:val="18"/>
        </w:rPr>
        <w:t xml:space="preserve">, P. A. H., A. H. </w:t>
      </w:r>
      <w:proofErr w:type="spellStart"/>
      <w:r>
        <w:rPr>
          <w:rFonts w:ascii="Segoe UI" w:hAnsi="Segoe UI" w:cs="Segoe UI"/>
          <w:sz w:val="18"/>
          <w:szCs w:val="18"/>
        </w:rPr>
        <w:t>Dittman</w:t>
      </w:r>
      <w:proofErr w:type="spellEnd"/>
      <w:r>
        <w:rPr>
          <w:rFonts w:ascii="Segoe UI" w:hAnsi="Segoe UI" w:cs="Segoe UI"/>
          <w:sz w:val="18"/>
          <w:szCs w:val="18"/>
        </w:rPr>
        <w:t xml:space="preserve">, E. J. Ward, and T. P. Quinn. 2015. Signals of climate, conspecific density, and watershed factors in Pacific salmon homing and dispersal. Ecology </w:t>
      </w:r>
      <w:r>
        <w:rPr>
          <w:rFonts w:ascii="Segoe UI" w:hAnsi="Segoe UI" w:cs="Segoe UI"/>
          <w:b/>
          <w:bCs/>
          <w:sz w:val="18"/>
          <w:szCs w:val="18"/>
        </w:rPr>
        <w:t>96</w:t>
      </w:r>
      <w:r>
        <w:rPr>
          <w:rFonts w:ascii="Segoe UI" w:hAnsi="Segoe UI" w:cs="Segoe UI"/>
          <w:sz w:val="18"/>
          <w:szCs w:val="18"/>
        </w:rPr>
        <w:t>:2823-2833.</w:t>
      </w:r>
    </w:p>
  </w:comment>
  <w:comment w:id="64" w:author="Peter Westley" w:date="2017-05-15T09:28:00Z" w:initials="PW">
    <w:p w:rsidR="00E704EC" w:rsidRDefault="00E704EC">
      <w:pPr>
        <w:pStyle w:val="CommentText"/>
        <w:rPr>
          <w:rFonts w:ascii="Segoe UI" w:hAnsi="Segoe UI" w:cs="Segoe UI"/>
          <w:sz w:val="18"/>
          <w:szCs w:val="18"/>
        </w:rPr>
      </w:pPr>
      <w:r>
        <w:rPr>
          <w:rStyle w:val="CommentReference"/>
        </w:rPr>
        <w:annotationRef/>
      </w:r>
      <w:r>
        <w:rPr>
          <w:rFonts w:ascii="Segoe UI" w:hAnsi="Segoe UI" w:cs="Segoe UI"/>
          <w:sz w:val="18"/>
          <w:szCs w:val="18"/>
        </w:rPr>
        <w:t xml:space="preserve">Cooper, A. B., and M. </w:t>
      </w:r>
      <w:proofErr w:type="spellStart"/>
      <w:r>
        <w:rPr>
          <w:rFonts w:ascii="Segoe UI" w:hAnsi="Segoe UI" w:cs="Segoe UI"/>
          <w:color w:val="000000"/>
          <w:sz w:val="18"/>
          <w:szCs w:val="18"/>
          <w:highlight w:val="yellow"/>
        </w:rPr>
        <w:t>Mangel</w:t>
      </w:r>
      <w:proofErr w:type="spellEnd"/>
      <w:r>
        <w:rPr>
          <w:rFonts w:ascii="Segoe UI" w:hAnsi="Segoe UI" w:cs="Segoe UI"/>
          <w:sz w:val="18"/>
          <w:szCs w:val="18"/>
        </w:rPr>
        <w:t xml:space="preserve">. 1999. The dangers of ignoring </w:t>
      </w:r>
      <w:proofErr w:type="spellStart"/>
      <w:r>
        <w:rPr>
          <w:rFonts w:ascii="Segoe UI" w:hAnsi="Segoe UI" w:cs="Segoe UI"/>
          <w:sz w:val="18"/>
          <w:szCs w:val="18"/>
        </w:rPr>
        <w:t>metapopulation</w:t>
      </w:r>
      <w:proofErr w:type="spellEnd"/>
      <w:r>
        <w:rPr>
          <w:rFonts w:ascii="Segoe UI" w:hAnsi="Segoe UI" w:cs="Segoe UI"/>
          <w:sz w:val="18"/>
          <w:szCs w:val="18"/>
        </w:rPr>
        <w:t xml:space="preserve"> structure for the conservation of salmonids. Fishery Bulletin </w:t>
      </w:r>
      <w:r>
        <w:rPr>
          <w:rFonts w:ascii="Segoe UI" w:hAnsi="Segoe UI" w:cs="Segoe UI"/>
          <w:b/>
          <w:bCs/>
          <w:sz w:val="18"/>
          <w:szCs w:val="18"/>
        </w:rPr>
        <w:t>97</w:t>
      </w:r>
      <w:r>
        <w:rPr>
          <w:rFonts w:ascii="Segoe UI" w:hAnsi="Segoe UI" w:cs="Segoe UI"/>
          <w:sz w:val="18"/>
          <w:szCs w:val="18"/>
        </w:rPr>
        <w:t>:213-22</w:t>
      </w:r>
    </w:p>
    <w:p w:rsidR="00E704EC" w:rsidRDefault="00E704EC">
      <w:pPr>
        <w:pStyle w:val="CommentText"/>
      </w:pPr>
      <w:proofErr w:type="spellStart"/>
      <w:r>
        <w:rPr>
          <w:rFonts w:ascii="Segoe UI" w:hAnsi="Segoe UI" w:cs="Segoe UI"/>
          <w:sz w:val="18"/>
          <w:szCs w:val="18"/>
        </w:rPr>
        <w:t>Schtickzelle</w:t>
      </w:r>
      <w:proofErr w:type="spellEnd"/>
      <w:r>
        <w:rPr>
          <w:rFonts w:ascii="Segoe UI" w:hAnsi="Segoe UI" w:cs="Segoe UI"/>
          <w:sz w:val="18"/>
          <w:szCs w:val="18"/>
        </w:rPr>
        <w:t xml:space="preserve">, N., and T. P. </w:t>
      </w:r>
      <w:r>
        <w:rPr>
          <w:rFonts w:ascii="Segoe UI" w:hAnsi="Segoe UI" w:cs="Segoe UI"/>
          <w:color w:val="000000"/>
          <w:sz w:val="18"/>
          <w:szCs w:val="18"/>
          <w:highlight w:val="yellow"/>
        </w:rPr>
        <w:t>Quinn</w:t>
      </w:r>
      <w:r>
        <w:rPr>
          <w:rFonts w:ascii="Segoe UI" w:hAnsi="Segoe UI" w:cs="Segoe UI"/>
          <w:sz w:val="18"/>
          <w:szCs w:val="18"/>
        </w:rPr>
        <w:t xml:space="preserve">. 2007. A </w:t>
      </w:r>
      <w:proofErr w:type="spellStart"/>
      <w:r>
        <w:rPr>
          <w:rFonts w:ascii="Segoe UI" w:hAnsi="Segoe UI" w:cs="Segoe UI"/>
          <w:sz w:val="18"/>
          <w:szCs w:val="18"/>
        </w:rPr>
        <w:t>metapopulation</w:t>
      </w:r>
      <w:proofErr w:type="spellEnd"/>
      <w:r>
        <w:rPr>
          <w:rFonts w:ascii="Segoe UI" w:hAnsi="Segoe UI" w:cs="Segoe UI"/>
          <w:sz w:val="18"/>
          <w:szCs w:val="18"/>
        </w:rPr>
        <w:t xml:space="preserve"> perspective for salmon and other anadromous fish. Fish and Fisheries </w:t>
      </w:r>
      <w:r>
        <w:rPr>
          <w:rFonts w:ascii="Segoe UI" w:hAnsi="Segoe UI" w:cs="Segoe UI"/>
          <w:b/>
          <w:bCs/>
          <w:sz w:val="18"/>
          <w:szCs w:val="18"/>
        </w:rPr>
        <w:t>8</w:t>
      </w:r>
      <w:r>
        <w:rPr>
          <w:rFonts w:ascii="Segoe UI" w:hAnsi="Segoe UI" w:cs="Segoe UI"/>
          <w:sz w:val="18"/>
          <w:szCs w:val="18"/>
        </w:rPr>
        <w:t>:297-314.</w:t>
      </w:r>
    </w:p>
  </w:comment>
  <w:comment w:id="66" w:author="Peter Westley" w:date="2017-05-15T09:28:00Z" w:initials="PW">
    <w:p w:rsidR="00E704EC" w:rsidRDefault="00E704EC">
      <w:pPr>
        <w:pStyle w:val="CommentText"/>
      </w:pPr>
      <w:r>
        <w:rPr>
          <w:rStyle w:val="CommentReference"/>
        </w:rPr>
        <w:annotationRef/>
      </w:r>
      <w:r>
        <w:rPr>
          <w:rFonts w:ascii="Segoe UI" w:hAnsi="Segoe UI" w:cs="Segoe UI"/>
          <w:sz w:val="18"/>
          <w:szCs w:val="18"/>
        </w:rPr>
        <w:t xml:space="preserve">Bell, G., and A. Gonzalez. 2011. Adaptation and evolutionary rescue in </w:t>
      </w:r>
      <w:proofErr w:type="spellStart"/>
      <w:r>
        <w:rPr>
          <w:rFonts w:ascii="Segoe UI" w:hAnsi="Segoe UI" w:cs="Segoe UI"/>
          <w:sz w:val="18"/>
          <w:szCs w:val="18"/>
        </w:rPr>
        <w:t>metapopulations</w:t>
      </w:r>
      <w:proofErr w:type="spellEnd"/>
      <w:r>
        <w:rPr>
          <w:rFonts w:ascii="Segoe UI" w:hAnsi="Segoe UI" w:cs="Segoe UI"/>
          <w:sz w:val="18"/>
          <w:szCs w:val="18"/>
        </w:rPr>
        <w:t xml:space="preserve"> experiencing environmental deterioration. Science </w:t>
      </w:r>
      <w:r>
        <w:rPr>
          <w:rFonts w:ascii="Segoe UI" w:hAnsi="Segoe UI" w:cs="Segoe UI"/>
          <w:b/>
          <w:bCs/>
          <w:sz w:val="18"/>
          <w:szCs w:val="18"/>
        </w:rPr>
        <w:t>332</w:t>
      </w:r>
      <w:r>
        <w:rPr>
          <w:rFonts w:ascii="Segoe UI" w:hAnsi="Segoe UI" w:cs="Segoe UI"/>
          <w:sz w:val="18"/>
          <w:szCs w:val="18"/>
        </w:rPr>
        <w:t>:1327-1330.</w:t>
      </w:r>
    </w:p>
  </w:comment>
  <w:comment w:id="69" w:author="Peter Westley" w:date="2017-05-15T09:28:00Z" w:initials="PW">
    <w:p w:rsidR="00E704EC" w:rsidRDefault="00E704EC">
      <w:pPr>
        <w:pStyle w:val="CommentText"/>
      </w:pPr>
      <w:r>
        <w:rPr>
          <w:rStyle w:val="CommentReference"/>
        </w:rPr>
        <w:annotationRef/>
      </w:r>
      <w:proofErr w:type="spellStart"/>
      <w:r>
        <w:rPr>
          <w:rFonts w:ascii="Segoe UI" w:hAnsi="Segoe UI" w:cs="Segoe UI"/>
          <w:color w:val="000000"/>
          <w:sz w:val="18"/>
          <w:szCs w:val="18"/>
          <w:highlight w:val="yellow"/>
        </w:rPr>
        <w:t>Muhlfeld</w:t>
      </w:r>
      <w:proofErr w:type="spellEnd"/>
      <w:r>
        <w:rPr>
          <w:rFonts w:ascii="Segoe UI" w:hAnsi="Segoe UI" w:cs="Segoe UI"/>
          <w:sz w:val="18"/>
          <w:szCs w:val="18"/>
        </w:rPr>
        <w:t>, C. C., R. P. Kovach, L. A. Jones, R. Al-</w:t>
      </w:r>
      <w:proofErr w:type="spellStart"/>
      <w:r>
        <w:rPr>
          <w:rFonts w:ascii="Segoe UI" w:hAnsi="Segoe UI" w:cs="Segoe UI"/>
          <w:sz w:val="18"/>
          <w:szCs w:val="18"/>
        </w:rPr>
        <w:t>Chokhachy</w:t>
      </w:r>
      <w:proofErr w:type="spellEnd"/>
      <w:r>
        <w:rPr>
          <w:rFonts w:ascii="Segoe UI" w:hAnsi="Segoe UI" w:cs="Segoe UI"/>
          <w:sz w:val="18"/>
          <w:szCs w:val="18"/>
        </w:rPr>
        <w:t xml:space="preserve">, M. C. Boyer, R. F. Leary, W. H. Lowe, G. </w:t>
      </w:r>
      <w:proofErr w:type="spellStart"/>
      <w:r>
        <w:rPr>
          <w:rFonts w:ascii="Segoe UI" w:hAnsi="Segoe UI" w:cs="Segoe UI"/>
          <w:sz w:val="18"/>
          <w:szCs w:val="18"/>
        </w:rPr>
        <w:t>Luikart</w:t>
      </w:r>
      <w:proofErr w:type="spellEnd"/>
      <w:r>
        <w:rPr>
          <w:rFonts w:ascii="Segoe UI" w:hAnsi="Segoe UI" w:cs="Segoe UI"/>
          <w:sz w:val="18"/>
          <w:szCs w:val="18"/>
        </w:rPr>
        <w:t xml:space="preserve">, and F. W. </w:t>
      </w:r>
      <w:proofErr w:type="spellStart"/>
      <w:r>
        <w:rPr>
          <w:rFonts w:ascii="Segoe UI" w:hAnsi="Segoe UI" w:cs="Segoe UI"/>
          <w:sz w:val="18"/>
          <w:szCs w:val="18"/>
        </w:rPr>
        <w:t>Allendorf</w:t>
      </w:r>
      <w:proofErr w:type="spellEnd"/>
      <w:r>
        <w:rPr>
          <w:rFonts w:ascii="Segoe UI" w:hAnsi="Segoe UI" w:cs="Segoe UI"/>
          <w:sz w:val="18"/>
          <w:szCs w:val="18"/>
        </w:rPr>
        <w:t xml:space="preserve">. 2014. Invasive hybridization in a threatened species is accelerated by climate change. Nature Climate Change </w:t>
      </w:r>
      <w:r>
        <w:rPr>
          <w:rFonts w:ascii="Segoe UI" w:hAnsi="Segoe UI" w:cs="Segoe UI"/>
          <w:b/>
          <w:bCs/>
          <w:sz w:val="18"/>
          <w:szCs w:val="18"/>
        </w:rPr>
        <w:t>4</w:t>
      </w:r>
      <w:r>
        <w:rPr>
          <w:rFonts w:ascii="Segoe UI" w:hAnsi="Segoe UI" w:cs="Segoe UI"/>
          <w:sz w:val="18"/>
          <w:szCs w:val="18"/>
        </w:rPr>
        <w:t>:620-624.</w:t>
      </w:r>
    </w:p>
  </w:comment>
  <w:comment w:id="105" w:author="Peter Westley" w:date="2017-05-15T09:28:00Z" w:initials="PW">
    <w:p w:rsidR="00E704EC" w:rsidRDefault="00E704EC">
      <w:pPr>
        <w:pStyle w:val="CommentText"/>
      </w:pPr>
      <w:r>
        <w:rPr>
          <w:rStyle w:val="CommentReference"/>
        </w:rPr>
        <w:annotationRef/>
      </w:r>
      <w:r>
        <w:t>This feels broader than where we started. Perhaps this is our opening paragraph? Feels bit odd to start with salmon dispersal and homing then back out to Kevin.</w:t>
      </w:r>
    </w:p>
  </w:comment>
  <w:comment w:id="106" w:author="Peter Westley" w:date="2017-05-15T09:28:00Z" w:initials="PW">
    <w:p w:rsidR="00FF00CE" w:rsidRDefault="00FF00CE" w:rsidP="00FF00CE">
      <w:pPr>
        <w:autoSpaceDE w:val="0"/>
        <w:autoSpaceDN w:val="0"/>
        <w:adjustRightInd w:val="0"/>
        <w:spacing w:after="0"/>
        <w:ind w:left="720" w:hanging="720"/>
        <w:rPr>
          <w:rFonts w:ascii="Segoe UI" w:hAnsi="Segoe UI" w:cs="Segoe UI"/>
          <w:sz w:val="18"/>
          <w:szCs w:val="18"/>
        </w:rPr>
      </w:pPr>
      <w:r>
        <w:rPr>
          <w:rStyle w:val="CommentReference"/>
        </w:rPr>
        <w:annotationRef/>
      </w:r>
      <w:proofErr w:type="spellStart"/>
      <w:r>
        <w:rPr>
          <w:rFonts w:ascii="Segoe UI" w:hAnsi="Segoe UI" w:cs="Segoe UI"/>
          <w:sz w:val="18"/>
          <w:szCs w:val="18"/>
        </w:rPr>
        <w:t>Endler</w:t>
      </w:r>
      <w:proofErr w:type="spellEnd"/>
      <w:r>
        <w:rPr>
          <w:rFonts w:ascii="Segoe UI" w:hAnsi="Segoe UI" w:cs="Segoe UI"/>
          <w:sz w:val="18"/>
          <w:szCs w:val="18"/>
        </w:rPr>
        <w:t>, J. A. 1986. Natural selection in the wild. Princeton University Press.</w:t>
      </w:r>
    </w:p>
    <w:p w:rsidR="00FF00CE" w:rsidRDefault="00FF00CE">
      <w:pPr>
        <w:pStyle w:val="CommentText"/>
      </w:pPr>
      <w:r>
        <w:rPr>
          <w:rFonts w:ascii="Segoe UI" w:hAnsi="Segoe UI" w:cs="Segoe UI"/>
          <w:sz w:val="18"/>
          <w:szCs w:val="18"/>
        </w:rPr>
        <w:t xml:space="preserve">Bell, G. 2008. Selection: the mechanism of evolution. Oxford University Press. </w:t>
      </w:r>
    </w:p>
  </w:comment>
  <w:comment w:id="109" w:author="Peter Westley" w:date="2017-05-15T09:28:00Z" w:initials="PW">
    <w:p w:rsidR="00FF00CE" w:rsidRDefault="00FF00CE" w:rsidP="00FF00CE">
      <w:pPr>
        <w:autoSpaceDE w:val="0"/>
        <w:autoSpaceDN w:val="0"/>
        <w:adjustRightInd w:val="0"/>
        <w:spacing w:after="0"/>
        <w:ind w:left="720" w:hanging="720"/>
        <w:rPr>
          <w:rFonts w:ascii="Segoe UI" w:hAnsi="Segoe UI" w:cs="Segoe UI"/>
          <w:sz w:val="18"/>
          <w:szCs w:val="18"/>
        </w:rPr>
      </w:pPr>
      <w:r>
        <w:rPr>
          <w:rStyle w:val="CommentReference"/>
        </w:rPr>
        <w:annotationRef/>
      </w:r>
      <w:r>
        <w:rPr>
          <w:rFonts w:ascii="Segoe UI" w:hAnsi="Segoe UI" w:cs="Segoe UI"/>
          <w:sz w:val="18"/>
          <w:szCs w:val="18"/>
        </w:rPr>
        <w:t>Hendry, A. P. 2016. Eco-evolutionary dynamics. Princeton University Press.</w:t>
      </w:r>
    </w:p>
    <w:p w:rsidR="00FF00CE" w:rsidRDefault="00FF00CE">
      <w:pPr>
        <w:pStyle w:val="CommentText"/>
      </w:pPr>
    </w:p>
  </w:comment>
  <w:comment w:id="112" w:author="Peter Westley" w:date="2017-05-15T09:28:00Z" w:initials="PW">
    <w:p w:rsidR="00846437" w:rsidRDefault="00846437">
      <w:pPr>
        <w:pStyle w:val="CommentText"/>
      </w:pPr>
      <w:r>
        <w:rPr>
          <w:rStyle w:val="CommentReference"/>
        </w:rPr>
        <w:annotationRef/>
      </w:r>
      <w:r>
        <w:t>Is the geese and Kevin a placeholder or are you really planning on including? My gut feeling is reviewers (and editors) are going to be looking for more formality</w:t>
      </w:r>
    </w:p>
  </w:comment>
  <w:comment w:id="123" w:author="Peter Westley" w:date="2017-05-15T09:28:00Z" w:initials="PW">
    <w:p w:rsidR="00174FD5" w:rsidRDefault="00174FD5">
      <w:pPr>
        <w:pStyle w:val="CommentText"/>
        <w:rPr>
          <w:rFonts w:ascii="Segoe UI" w:hAnsi="Segoe UI" w:cs="Segoe UI"/>
          <w:sz w:val="18"/>
          <w:szCs w:val="18"/>
        </w:rPr>
      </w:pPr>
      <w:r>
        <w:rPr>
          <w:rStyle w:val="CommentReference"/>
        </w:rPr>
        <w:annotationRef/>
      </w:r>
      <w:r>
        <w:rPr>
          <w:rFonts w:ascii="Segoe UI" w:hAnsi="Segoe UI" w:cs="Segoe UI"/>
          <w:color w:val="000000"/>
          <w:sz w:val="18"/>
          <w:szCs w:val="18"/>
          <w:highlight w:val="yellow"/>
        </w:rPr>
        <w:t>Brenner</w:t>
      </w:r>
      <w:r>
        <w:rPr>
          <w:rFonts w:ascii="Segoe UI" w:hAnsi="Segoe UI" w:cs="Segoe UI"/>
          <w:sz w:val="18"/>
          <w:szCs w:val="18"/>
        </w:rPr>
        <w:t xml:space="preserve">, R. E., S. D. Moffitt, and W. S. Grant. 2012. Straying of hatchery salmon in Prince William Sound, Alaska. Environmental Biology of Fishes </w:t>
      </w:r>
      <w:r>
        <w:rPr>
          <w:rFonts w:ascii="Segoe UI" w:hAnsi="Segoe UI" w:cs="Segoe UI"/>
          <w:b/>
          <w:bCs/>
          <w:sz w:val="18"/>
          <w:szCs w:val="18"/>
        </w:rPr>
        <w:t>94</w:t>
      </w:r>
      <w:r>
        <w:rPr>
          <w:rFonts w:ascii="Segoe UI" w:hAnsi="Segoe UI" w:cs="Segoe UI"/>
          <w:sz w:val="18"/>
          <w:szCs w:val="18"/>
        </w:rPr>
        <w:t>:179-195.</w:t>
      </w:r>
    </w:p>
    <w:p w:rsidR="00174FD5" w:rsidRDefault="00174FD5">
      <w:pPr>
        <w:pStyle w:val="CommentText"/>
        <w:rPr>
          <w:rFonts w:ascii="Segoe UI" w:hAnsi="Segoe UI" w:cs="Segoe UI"/>
          <w:sz w:val="18"/>
          <w:szCs w:val="18"/>
        </w:rPr>
      </w:pPr>
    </w:p>
    <w:p w:rsidR="00174FD5" w:rsidRDefault="00174FD5">
      <w:pPr>
        <w:pStyle w:val="CommentText"/>
        <w:rPr>
          <w:rFonts w:ascii="Segoe UI" w:hAnsi="Segoe UI" w:cs="Segoe UI"/>
          <w:sz w:val="18"/>
          <w:szCs w:val="18"/>
        </w:rPr>
      </w:pPr>
      <w:r>
        <w:rPr>
          <w:rFonts w:ascii="Segoe UI" w:hAnsi="Segoe UI" w:cs="Segoe UI"/>
          <w:sz w:val="18"/>
          <w:szCs w:val="18"/>
        </w:rPr>
        <w:t xml:space="preserve">Johnson, R. C., P. K. Weber, J. D. </w:t>
      </w:r>
      <w:proofErr w:type="spellStart"/>
      <w:r>
        <w:rPr>
          <w:rFonts w:ascii="Segoe UI" w:hAnsi="Segoe UI" w:cs="Segoe UI"/>
          <w:sz w:val="18"/>
          <w:szCs w:val="18"/>
        </w:rPr>
        <w:t>Wikert</w:t>
      </w:r>
      <w:proofErr w:type="spellEnd"/>
      <w:r>
        <w:rPr>
          <w:rFonts w:ascii="Segoe UI" w:hAnsi="Segoe UI" w:cs="Segoe UI"/>
          <w:sz w:val="18"/>
          <w:szCs w:val="18"/>
        </w:rPr>
        <w:t xml:space="preserve">, M. L. Workman, R. B. MacFarlane, M. J. Grove, and A. K. Schmitt. 2012. </w:t>
      </w:r>
      <w:r>
        <w:rPr>
          <w:rFonts w:ascii="Segoe UI" w:hAnsi="Segoe UI" w:cs="Segoe UI"/>
          <w:color w:val="000000"/>
          <w:sz w:val="18"/>
          <w:szCs w:val="18"/>
          <w:highlight w:val="yellow"/>
        </w:rPr>
        <w:t>Managed</w:t>
      </w:r>
      <w:r>
        <w:rPr>
          <w:rFonts w:ascii="Segoe UI" w:hAnsi="Segoe UI" w:cs="Segoe UI"/>
          <w:sz w:val="18"/>
          <w:szCs w:val="18"/>
        </w:rPr>
        <w:t xml:space="preserve"> </w:t>
      </w:r>
      <w:proofErr w:type="spellStart"/>
      <w:r>
        <w:rPr>
          <w:rFonts w:ascii="Segoe UI" w:hAnsi="Segoe UI" w:cs="Segoe UI"/>
          <w:color w:val="000000"/>
          <w:sz w:val="18"/>
          <w:szCs w:val="18"/>
          <w:highlight w:val="yellow"/>
        </w:rPr>
        <w:t>metapopulations</w:t>
      </w:r>
      <w:proofErr w:type="spellEnd"/>
      <w:r>
        <w:rPr>
          <w:rFonts w:ascii="Segoe UI" w:hAnsi="Segoe UI" w:cs="Segoe UI"/>
          <w:sz w:val="18"/>
          <w:szCs w:val="18"/>
        </w:rPr>
        <w:t xml:space="preserve">: do salmon hatchery ‘sources’ lead to in-river ‘sinks’ in conservation? . </w:t>
      </w:r>
      <w:proofErr w:type="spellStart"/>
      <w:r>
        <w:rPr>
          <w:rFonts w:ascii="Segoe UI" w:hAnsi="Segoe UI" w:cs="Segoe UI"/>
          <w:sz w:val="18"/>
          <w:szCs w:val="18"/>
        </w:rPr>
        <w:t>PLoS</w:t>
      </w:r>
      <w:proofErr w:type="spellEnd"/>
      <w:r>
        <w:rPr>
          <w:rFonts w:ascii="Segoe UI" w:hAnsi="Segoe UI" w:cs="Segoe UI"/>
          <w:sz w:val="18"/>
          <w:szCs w:val="18"/>
        </w:rPr>
        <w:t xml:space="preserve"> ONE </w:t>
      </w:r>
      <w:r>
        <w:rPr>
          <w:rFonts w:ascii="Segoe UI" w:hAnsi="Segoe UI" w:cs="Segoe UI"/>
          <w:b/>
          <w:bCs/>
          <w:sz w:val="18"/>
          <w:szCs w:val="18"/>
        </w:rPr>
        <w:t>7</w:t>
      </w:r>
      <w:r>
        <w:rPr>
          <w:rFonts w:ascii="Segoe UI" w:hAnsi="Segoe UI" w:cs="Segoe UI"/>
          <w:sz w:val="18"/>
          <w:szCs w:val="18"/>
        </w:rPr>
        <w:t>:e28880.</w:t>
      </w:r>
    </w:p>
    <w:p w:rsidR="00174FD5" w:rsidRDefault="00174FD5">
      <w:pPr>
        <w:pStyle w:val="CommentText"/>
        <w:rPr>
          <w:rFonts w:ascii="Segoe UI" w:hAnsi="Segoe UI" w:cs="Segoe UI"/>
          <w:sz w:val="18"/>
          <w:szCs w:val="18"/>
        </w:rPr>
      </w:pPr>
    </w:p>
    <w:p w:rsidR="00174FD5" w:rsidRDefault="00174FD5">
      <w:pPr>
        <w:pStyle w:val="CommentText"/>
      </w:pPr>
      <w:r>
        <w:rPr>
          <w:rFonts w:ascii="Segoe UI" w:hAnsi="Segoe UI" w:cs="Segoe UI"/>
          <w:color w:val="000000"/>
          <w:sz w:val="18"/>
          <w:szCs w:val="18"/>
          <w:highlight w:val="yellow"/>
        </w:rPr>
        <w:t>Fullerton</w:t>
      </w:r>
      <w:r>
        <w:rPr>
          <w:rFonts w:ascii="Segoe UI" w:hAnsi="Segoe UI" w:cs="Segoe UI"/>
          <w:sz w:val="18"/>
          <w:szCs w:val="18"/>
        </w:rPr>
        <w:t xml:space="preserve">, A. H., S. T. Lindley, G. R. </w:t>
      </w:r>
      <w:proofErr w:type="spellStart"/>
      <w:r>
        <w:rPr>
          <w:rFonts w:ascii="Segoe UI" w:hAnsi="Segoe UI" w:cs="Segoe UI"/>
          <w:sz w:val="18"/>
          <w:szCs w:val="18"/>
        </w:rPr>
        <w:t>Pess</w:t>
      </w:r>
      <w:proofErr w:type="spellEnd"/>
      <w:r>
        <w:rPr>
          <w:rFonts w:ascii="Segoe UI" w:hAnsi="Segoe UI" w:cs="Segoe UI"/>
          <w:sz w:val="18"/>
          <w:szCs w:val="18"/>
        </w:rPr>
        <w:t xml:space="preserve">, B. E. Feist, E. A. Steel, and P. </w:t>
      </w:r>
      <w:proofErr w:type="spellStart"/>
      <w:r>
        <w:rPr>
          <w:rFonts w:ascii="Segoe UI" w:hAnsi="Segoe UI" w:cs="Segoe UI"/>
          <w:sz w:val="18"/>
          <w:szCs w:val="18"/>
        </w:rPr>
        <w:t>McElhany</w:t>
      </w:r>
      <w:proofErr w:type="spellEnd"/>
      <w:r>
        <w:rPr>
          <w:rFonts w:ascii="Segoe UI" w:hAnsi="Segoe UI" w:cs="Segoe UI"/>
          <w:sz w:val="18"/>
          <w:szCs w:val="18"/>
        </w:rPr>
        <w:t xml:space="preserve">. 2012. Human influence on the spatial structure of threatened pacific salmon </w:t>
      </w:r>
      <w:proofErr w:type="spellStart"/>
      <w:r>
        <w:rPr>
          <w:rFonts w:ascii="Segoe UI" w:hAnsi="Segoe UI" w:cs="Segoe UI"/>
          <w:sz w:val="18"/>
          <w:szCs w:val="18"/>
        </w:rPr>
        <w:t>metapopulations</w:t>
      </w:r>
      <w:proofErr w:type="spellEnd"/>
      <w:r>
        <w:rPr>
          <w:rFonts w:ascii="Segoe UI" w:hAnsi="Segoe UI" w:cs="Segoe UI"/>
          <w:sz w:val="18"/>
          <w:szCs w:val="18"/>
        </w:rPr>
        <w:t xml:space="preserve">. Conservation Biology </w:t>
      </w:r>
      <w:r>
        <w:rPr>
          <w:rFonts w:ascii="Segoe UI" w:hAnsi="Segoe UI" w:cs="Segoe UI"/>
          <w:b/>
          <w:bCs/>
          <w:sz w:val="18"/>
          <w:szCs w:val="18"/>
        </w:rPr>
        <w:t>25</w:t>
      </w:r>
      <w:r>
        <w:rPr>
          <w:rFonts w:ascii="Segoe UI" w:hAnsi="Segoe UI" w:cs="Segoe UI"/>
          <w:sz w:val="18"/>
          <w:szCs w:val="18"/>
        </w:rPr>
        <w:t>:932-944.</w:t>
      </w:r>
    </w:p>
  </w:comment>
  <w:comment w:id="132" w:author="Peter Westley" w:date="2017-05-15T09:28:00Z" w:initials="PW">
    <w:p w:rsidR="00746B07" w:rsidRDefault="00746B07">
      <w:pPr>
        <w:pStyle w:val="CommentText"/>
      </w:pPr>
      <w:r>
        <w:rPr>
          <w:rStyle w:val="CommentReference"/>
        </w:rPr>
        <w:annotationRef/>
      </w:r>
      <w:r>
        <w:t>Are we using ecological rescue in the same way as ‘</w:t>
      </w:r>
      <w:proofErr w:type="spellStart"/>
      <w:r>
        <w:t>demographi</w:t>
      </w:r>
      <w:proofErr w:type="spellEnd"/>
      <w:r>
        <w:t xml:space="preserve">’ rescue </w:t>
      </w:r>
      <w:proofErr w:type="spellStart"/>
      <w:r>
        <w:t>sensu</w:t>
      </w:r>
      <w:proofErr w:type="spellEnd"/>
      <w:r>
        <w:t xml:space="preserve"> Brown and </w:t>
      </w:r>
      <w:proofErr w:type="spellStart"/>
      <w:r>
        <w:t>Kodrig</w:t>
      </w:r>
      <w:proofErr w:type="spellEnd"/>
      <w:r>
        <w:t xml:space="preserve">-Brown? </w:t>
      </w:r>
    </w:p>
    <w:p w:rsidR="00746B07" w:rsidRDefault="00746B07">
      <w:pPr>
        <w:pStyle w:val="CommentText"/>
      </w:pPr>
    </w:p>
    <w:p w:rsidR="00746B07" w:rsidRDefault="00746B07">
      <w:pPr>
        <w:pStyle w:val="CommentText"/>
      </w:pPr>
    </w:p>
  </w:comment>
  <w:comment w:id="135" w:author="Peter Westley" w:date="2017-05-15T09:28:00Z" w:initials="PW">
    <w:p w:rsidR="00746B07" w:rsidRDefault="00746B07">
      <w:pPr>
        <w:pStyle w:val="CommentText"/>
      </w:pPr>
      <w:r>
        <w:rPr>
          <w:rStyle w:val="CommentReference"/>
        </w:rPr>
        <w:annotationRef/>
      </w:r>
      <w:r>
        <w:t xml:space="preserve">I don’t quite have this right, but I felt the need to start the objective paragraph with our overarching aim. </w:t>
      </w:r>
    </w:p>
  </w:comment>
  <w:comment w:id="145" w:author="Peter Westley" w:date="2017-05-15T09:28:00Z" w:initials="PW">
    <w:p w:rsidR="00746B07" w:rsidRDefault="00746B07">
      <w:pPr>
        <w:pStyle w:val="CommentText"/>
      </w:pPr>
      <w:r>
        <w:rPr>
          <w:rStyle w:val="CommentReference"/>
        </w:rPr>
        <w:annotationRef/>
      </w:r>
      <w:proofErr w:type="spellStart"/>
      <w:r>
        <w:rPr>
          <w:rFonts w:ascii="Segoe UI" w:hAnsi="Segoe UI" w:cs="Segoe UI"/>
          <w:sz w:val="18"/>
          <w:szCs w:val="18"/>
        </w:rPr>
        <w:t>Berdahl</w:t>
      </w:r>
      <w:proofErr w:type="spellEnd"/>
      <w:r>
        <w:rPr>
          <w:rFonts w:ascii="Segoe UI" w:hAnsi="Segoe UI" w:cs="Segoe UI"/>
          <w:sz w:val="18"/>
          <w:szCs w:val="18"/>
        </w:rPr>
        <w:t xml:space="preserve">, A., C. J. </w:t>
      </w:r>
      <w:proofErr w:type="spellStart"/>
      <w:r>
        <w:rPr>
          <w:rFonts w:ascii="Segoe UI" w:hAnsi="Segoe UI" w:cs="Segoe UI"/>
          <w:sz w:val="18"/>
          <w:szCs w:val="18"/>
        </w:rPr>
        <w:t>Torney</w:t>
      </w:r>
      <w:proofErr w:type="spellEnd"/>
      <w:r>
        <w:rPr>
          <w:rFonts w:ascii="Segoe UI" w:hAnsi="Segoe UI" w:cs="Segoe UI"/>
          <w:sz w:val="18"/>
          <w:szCs w:val="18"/>
        </w:rPr>
        <w:t xml:space="preserve">, E. </w:t>
      </w:r>
      <w:proofErr w:type="spellStart"/>
      <w:r>
        <w:rPr>
          <w:rFonts w:ascii="Segoe UI" w:hAnsi="Segoe UI" w:cs="Segoe UI"/>
          <w:sz w:val="18"/>
          <w:szCs w:val="18"/>
        </w:rPr>
        <w:t>Schertzer</w:t>
      </w:r>
      <w:proofErr w:type="spellEnd"/>
      <w:r>
        <w:rPr>
          <w:rFonts w:ascii="Segoe UI" w:hAnsi="Segoe UI" w:cs="Segoe UI"/>
          <w:sz w:val="18"/>
          <w:szCs w:val="18"/>
        </w:rPr>
        <w:t xml:space="preserve">, and S. A. Levin. 2015. On the evolutionary interplay between dispersal and local adaptation in heterogeneous environments. Evolution </w:t>
      </w:r>
      <w:r>
        <w:rPr>
          <w:rFonts w:ascii="Segoe UI" w:hAnsi="Segoe UI" w:cs="Segoe UI"/>
          <w:b/>
          <w:bCs/>
          <w:sz w:val="18"/>
          <w:szCs w:val="18"/>
        </w:rPr>
        <w:t>69</w:t>
      </w:r>
      <w:r>
        <w:rPr>
          <w:rFonts w:ascii="Segoe UI" w:hAnsi="Segoe UI" w:cs="Segoe UI"/>
          <w:sz w:val="18"/>
          <w:szCs w:val="18"/>
        </w:rPr>
        <w:t>:1390-1405.</w:t>
      </w:r>
    </w:p>
  </w:comment>
  <w:comment w:id="152" w:author="Peter Westley" w:date="2017-05-15T09:28:00Z" w:initials="PW">
    <w:p w:rsidR="00746B07" w:rsidRDefault="00746B07">
      <w:pPr>
        <w:pStyle w:val="CommentText"/>
      </w:pPr>
      <w:r>
        <w:rPr>
          <w:rStyle w:val="CommentReference"/>
        </w:rPr>
        <w:annotationRef/>
      </w:r>
      <w:r>
        <w:t>I’m mindful of the volume/issue we are part of and want to push the collective social angle to the extent reasonable and appropriate</w:t>
      </w:r>
    </w:p>
  </w:comment>
  <w:comment w:id="156" w:author="Peter Westley" w:date="2017-05-15T09:28:00Z" w:initials="PW">
    <w:p w:rsidR="004F54AB" w:rsidRDefault="004F54AB">
      <w:pPr>
        <w:pStyle w:val="CommentText"/>
      </w:pPr>
      <w:r>
        <w:rPr>
          <w:rStyle w:val="CommentReference"/>
        </w:rPr>
        <w:annotationRef/>
      </w:r>
      <w:r>
        <w:t xml:space="preserve">OK….so one angle could be that our approach down plays the importance of collective dispersal. That would be useful in a volume that is going to hype up its role. I’m not surprised in some formulations that it doesn’t seem to matter that much (assuming we formulated our toy model correctly which I </w:t>
      </w:r>
      <w:proofErr w:type="gramStart"/>
      <w:r>
        <w:t>trust  you</w:t>
      </w:r>
      <w:proofErr w:type="gramEnd"/>
      <w:r>
        <w:t xml:space="preserve"> did)</w:t>
      </w:r>
    </w:p>
  </w:comment>
  <w:comment w:id="167" w:author="Peter Westley" w:date="2017-05-15T09:28:00Z" w:initials="PW">
    <w:p w:rsidR="003B54D4" w:rsidRDefault="003B54D4">
      <w:pPr>
        <w:pStyle w:val="CommentText"/>
      </w:pPr>
      <w:r>
        <w:rPr>
          <w:rStyle w:val="CommentReference"/>
        </w:rPr>
        <w:annotationRef/>
      </w:r>
      <w:r>
        <w:t xml:space="preserve">So no reproduction/gene flow? </w:t>
      </w:r>
    </w:p>
  </w:comment>
  <w:comment w:id="168" w:author="Peter Westley" w:date="2017-05-15T09:28:00Z" w:initials="PW">
    <w:p w:rsidR="003B54D4" w:rsidRDefault="003B54D4">
      <w:pPr>
        <w:pStyle w:val="CommentText"/>
      </w:pPr>
      <w:r>
        <w:rPr>
          <w:rStyle w:val="CommentReference"/>
        </w:rPr>
        <w:annotationRef/>
      </w:r>
      <w:r>
        <w:t xml:space="preserve">Implies gene flow…bit confused </w:t>
      </w:r>
    </w:p>
  </w:comment>
  <w:comment w:id="171" w:author="Peter Westley" w:date="2017-05-15T09:28:00Z" w:initials="PW">
    <w:p w:rsidR="003B54D4" w:rsidRDefault="003B54D4">
      <w:pPr>
        <w:pStyle w:val="CommentText"/>
      </w:pPr>
      <w:r>
        <w:rPr>
          <w:rStyle w:val="CommentReference"/>
        </w:rPr>
        <w:annotationRef/>
      </w:r>
      <w:r>
        <w:t xml:space="preserve">In straying lexicon we think of donors and recipients….perhaps we could adopt? </w:t>
      </w:r>
    </w:p>
  </w:comment>
  <w:comment w:id="172" w:author="Peter Westley" w:date="2017-05-15T09:28:00Z" w:initials="PW">
    <w:p w:rsidR="003810DD" w:rsidRDefault="003810DD">
      <w:pPr>
        <w:pStyle w:val="CommentText"/>
      </w:pPr>
      <w:r>
        <w:rPr>
          <w:rStyle w:val="CommentReference"/>
        </w:rPr>
        <w:annotationRef/>
      </w:r>
      <w:r>
        <w:t xml:space="preserve">Assume sites equally attractive? Strays as likely as locals to survive? Still not clear on the gene flow bit. Would a figure with flow/stages and associated equations be useful perhaps. Think it would have benefitted me. </w:t>
      </w:r>
    </w:p>
  </w:comment>
  <w:comment w:id="175" w:author="Peter Westley" w:date="2017-05-15T09:28:00Z" w:initials="PW">
    <w:p w:rsidR="003810DD" w:rsidRDefault="003810DD">
      <w:pPr>
        <w:pStyle w:val="CommentText"/>
      </w:pPr>
      <w:r>
        <w:rPr>
          <w:rStyle w:val="CommentReference"/>
        </w:rPr>
        <w:annotationRef/>
      </w:r>
      <w:r>
        <w:t xml:space="preserve">Can these be phrased biologically too? </w:t>
      </w:r>
    </w:p>
  </w:comment>
  <w:comment w:id="176" w:author="Peter Westley" w:date="2017-05-15T09:28:00Z" w:initials="PW">
    <w:p w:rsidR="003810DD" w:rsidRDefault="003810DD">
      <w:pPr>
        <w:pStyle w:val="CommentText"/>
      </w:pPr>
      <w:r>
        <w:rPr>
          <w:rStyle w:val="CommentReference"/>
        </w:rPr>
        <w:annotationRef/>
      </w:r>
      <w:r>
        <w:t xml:space="preserve">Within a breeding season or across time as well. </w:t>
      </w:r>
    </w:p>
  </w:comment>
  <w:comment w:id="177" w:author="Peter Westley" w:date="2017-05-15T09:28:00Z" w:initials="PW">
    <w:p w:rsidR="003810DD" w:rsidRDefault="003810DD">
      <w:pPr>
        <w:pStyle w:val="CommentText"/>
      </w:pPr>
      <w:r>
        <w:rPr>
          <w:rStyle w:val="CommentReference"/>
        </w:rPr>
        <w:annotationRef/>
      </w:r>
      <w:r>
        <w:t xml:space="preserve">And HUGE evidence of </w:t>
      </w:r>
      <w:proofErr w:type="spellStart"/>
      <w:r>
        <w:t>interannual</w:t>
      </w:r>
      <w:proofErr w:type="spellEnd"/>
      <w:r>
        <w:t xml:space="preserve"> variation in straying that is a least in part shaped by climate/weather factors. </w:t>
      </w:r>
    </w:p>
  </w:comment>
  <w:comment w:id="185" w:author="Peter Westley" w:date="2017-05-15T09:28:00Z" w:initials="PW">
    <w:p w:rsidR="003810DD" w:rsidRDefault="003810DD">
      <w:pPr>
        <w:pStyle w:val="CommentText"/>
      </w:pPr>
      <w:r>
        <w:rPr>
          <w:rStyle w:val="CommentReference"/>
        </w:rPr>
        <w:annotationRef/>
      </w:r>
      <w:r>
        <w:t xml:space="preserve">Again I think useful to think about straying as from perspectives of donors/recipients. Stray rates can be fraction of population that doesn’t come home but goes elsewhere OR can be fraction of local population comprised of strays. This model incorporates both and we should highlight this. </w:t>
      </w:r>
    </w:p>
  </w:comment>
  <w:comment w:id="186" w:author="Peter Westley" w:date="2017-05-15T09:28:00Z" w:initials="PW">
    <w:p w:rsidR="003810DD" w:rsidRDefault="003810DD">
      <w:pPr>
        <w:pStyle w:val="CommentText"/>
      </w:pPr>
      <w:r>
        <w:rPr>
          <w:rStyle w:val="CommentReference"/>
        </w:rPr>
        <w:annotationRef/>
      </w:r>
      <w:r>
        <w:t xml:space="preserve">Again assuming site is attractive…in nature sites that are close by can be unattractive. Think beach and creek spawning ecotypes of sockeye salmon. </w:t>
      </w:r>
    </w:p>
  </w:comment>
  <w:comment w:id="188" w:author="Peter Westley" w:date="2017-05-15T09:28:00Z" w:initials="PW">
    <w:p w:rsidR="003810DD" w:rsidRDefault="003810DD">
      <w:pPr>
        <w:pStyle w:val="CommentText"/>
      </w:pPr>
      <w:r>
        <w:rPr>
          <w:rStyle w:val="CommentReference"/>
        </w:rPr>
        <w:annotationRef/>
      </w:r>
      <w:r>
        <w:t>Same as carrying capacity or no? Numerically the populations are less abundant in their sites because of straying, yes? Because straying reduces recruitment, yes?</w:t>
      </w:r>
    </w:p>
  </w:comment>
  <w:comment w:id="189" w:author="Peter Westley" w:date="2017-05-15T09:28:00Z" w:initials="PW">
    <w:p w:rsidR="003810DD" w:rsidRDefault="003810DD">
      <w:pPr>
        <w:pStyle w:val="CommentText"/>
      </w:pPr>
      <w:r>
        <w:rPr>
          <w:rStyle w:val="CommentReference"/>
        </w:rPr>
        <w:annotationRef/>
      </w:r>
      <w:r>
        <w:t xml:space="preserve">Not sure what values you used but review by Carlson and </w:t>
      </w:r>
      <w:proofErr w:type="spellStart"/>
      <w:r>
        <w:t>Seamons</w:t>
      </w:r>
      <w:proofErr w:type="spellEnd"/>
      <w:r>
        <w:t xml:space="preserve"> 2008 gives good evidence of h2 values across many traits are in the range of 0.15-0.3. Only phenology traits are in the range of 0.4-0.5</w:t>
      </w:r>
    </w:p>
  </w:comment>
  <w:comment w:id="190" w:author="Peter Westley" w:date="2017-05-15T09:28:00Z" w:initials="PW">
    <w:p w:rsidR="003810DD" w:rsidRDefault="003810DD">
      <w:pPr>
        <w:pStyle w:val="CommentText"/>
      </w:pPr>
      <w:r>
        <w:rPr>
          <w:rStyle w:val="CommentReference"/>
        </w:rPr>
        <w:annotationRef/>
      </w:r>
      <w:r>
        <w:t>Should this not be a method bit?</w:t>
      </w:r>
    </w:p>
  </w:comment>
  <w:comment w:id="192" w:author="Peter Westley" w:date="2017-05-15T09:28:00Z" w:initials="PW">
    <w:p w:rsidR="00F1439C" w:rsidRDefault="00F1439C">
      <w:pPr>
        <w:pStyle w:val="CommentText"/>
      </w:pPr>
      <w:r>
        <w:rPr>
          <w:rStyle w:val="CommentReference"/>
        </w:rPr>
        <w:annotationRef/>
      </w:r>
      <w:r>
        <w:t xml:space="preserve">Yes, but couldn’t locally adapted populations be ‘extinct’ and numerically everything fine? This is indeed one of the concerns of many regarding conservation. There are lots of fish on the landscape but the diversity is eroded (likely). </w:t>
      </w:r>
    </w:p>
  </w:comment>
  <w:comment w:id="193" w:author="Peter Westley" w:date="2017-05-15T09:28:00Z" w:initials="PW">
    <w:p w:rsidR="00F1439C" w:rsidRDefault="00F1439C">
      <w:pPr>
        <w:pStyle w:val="CommentText"/>
      </w:pPr>
      <w:r>
        <w:rPr>
          <w:rStyle w:val="CommentReference"/>
        </w:rPr>
        <w:annotationRef/>
      </w:r>
      <w:r>
        <w:t>High meaning strong synchronicity? High portfolio effect as I understand it would be strong asynchrony</w:t>
      </w:r>
    </w:p>
  </w:comment>
  <w:comment w:id="194" w:author="Peter Westley" w:date="2017-05-15T09:28:00Z" w:initials="PW">
    <w:p w:rsidR="00F1439C" w:rsidRDefault="00F1439C">
      <w:pPr>
        <w:pStyle w:val="CommentText"/>
      </w:pPr>
      <w:r>
        <w:rPr>
          <w:rStyle w:val="CommentReference"/>
        </w:rPr>
        <w:annotationRef/>
      </w:r>
      <w:r>
        <w:t>Got it here</w:t>
      </w:r>
    </w:p>
  </w:comment>
  <w:comment w:id="195" w:author="Peter Westley" w:date="2017-05-15T09:28:00Z" w:initials="PW">
    <w:p w:rsidR="00F1439C" w:rsidRDefault="00F1439C">
      <w:pPr>
        <w:pStyle w:val="CommentText"/>
      </w:pPr>
      <w:r>
        <w:rPr>
          <w:rStyle w:val="CommentReference"/>
        </w:rPr>
        <w:annotationRef/>
      </w:r>
      <w:r>
        <w:t xml:space="preserve">You think this is actually detectable in nature? </w:t>
      </w:r>
    </w:p>
  </w:comment>
  <w:comment w:id="196" w:author="Peter Westley" w:date="2017-05-15T09:28:00Z" w:initials="PW">
    <w:p w:rsidR="00F1439C" w:rsidRDefault="00F1439C">
      <w:pPr>
        <w:pStyle w:val="CommentText"/>
      </w:pPr>
      <w:r>
        <w:rPr>
          <w:rStyle w:val="CommentReference"/>
        </w:rPr>
        <w:annotationRef/>
      </w:r>
      <w:r>
        <w:t>How high. Can bracket by Carlson review</w:t>
      </w:r>
    </w:p>
  </w:comment>
  <w:comment w:id="197" w:author="Peter Westley" w:date="2017-05-15T09:28:00Z" w:initials="PW">
    <w:p w:rsidR="00F1439C" w:rsidRDefault="00F1439C">
      <w:pPr>
        <w:pStyle w:val="CommentText"/>
      </w:pPr>
      <w:r>
        <w:rPr>
          <w:rStyle w:val="CommentReference"/>
        </w:rPr>
        <w:annotationRef/>
      </w:r>
      <w:r>
        <w:t>This seems important but maybe the qualitative concordance more important? Again, I think of the theme issue we are in</w:t>
      </w:r>
    </w:p>
  </w:comment>
  <w:comment w:id="199" w:author="Peter Westley" w:date="2017-05-15T09:28:00Z" w:initials="PW">
    <w:p w:rsidR="008C1EFE" w:rsidRDefault="008C1EFE">
      <w:pPr>
        <w:pStyle w:val="CommentText"/>
      </w:pPr>
      <w:r>
        <w:rPr>
          <w:rStyle w:val="CommentReference"/>
        </w:rPr>
        <w:annotationRef/>
      </w:r>
      <w:r>
        <w:t xml:space="preserve">Is PE capitalized? </w:t>
      </w:r>
    </w:p>
  </w:comment>
  <w:comment w:id="200" w:author="Peter Westley" w:date="2017-05-15T09:28:00Z" w:initials="PW">
    <w:p w:rsidR="008C1EFE" w:rsidRDefault="008C1EFE">
      <w:pPr>
        <w:pStyle w:val="CommentText"/>
      </w:pPr>
      <w:r>
        <w:rPr>
          <w:rStyle w:val="CommentReference"/>
        </w:rPr>
        <w:annotationRef/>
      </w:r>
      <w:r>
        <w:t>Presumably traits here are general and not physiology per se</w:t>
      </w:r>
    </w:p>
  </w:comment>
  <w:comment w:id="203" w:author="Peter Westley" w:date="2017-05-15T09:28:00Z" w:initials="PW">
    <w:p w:rsidR="008C1EFE" w:rsidRDefault="008C1EFE">
      <w:pPr>
        <w:pStyle w:val="CommentText"/>
      </w:pPr>
      <w:r>
        <w:rPr>
          <w:rStyle w:val="CommentReference"/>
        </w:rPr>
        <w:annotationRef/>
      </w:r>
      <w:r>
        <w:t xml:space="preserve">Which population accumulates biomass is random between the two? </w:t>
      </w:r>
    </w:p>
  </w:comment>
  <w:comment w:id="207" w:author="Peter Westley" w:date="2017-05-15T09:28:00Z" w:initials="PW">
    <w:p w:rsidR="008C1EFE" w:rsidRDefault="008C1EFE">
      <w:pPr>
        <w:pStyle w:val="CommentText"/>
      </w:pPr>
      <w:r>
        <w:rPr>
          <w:rStyle w:val="CommentReference"/>
        </w:rPr>
        <w:annotationRef/>
      </w:r>
      <w:r>
        <w:t xml:space="preserve">Doesn’t impact dissimilarity because they are mixing and thus similar. </w:t>
      </w:r>
    </w:p>
  </w:comment>
  <w:comment w:id="211" w:author="Peter Westley" w:date="2017-05-15T09:28:00Z" w:initials="PW">
    <w:p w:rsidR="008C1EFE" w:rsidRDefault="008C1EFE">
      <w:pPr>
        <w:pStyle w:val="CommentText"/>
      </w:pPr>
      <w:r>
        <w:rPr>
          <w:rStyle w:val="CommentReference"/>
        </w:rPr>
        <w:annotationRef/>
      </w:r>
      <w:r>
        <w:t xml:space="preserve">And obviously sensitive to the selection differential between local and foreign optima. </w:t>
      </w:r>
    </w:p>
  </w:comment>
  <w:comment w:id="215" w:author="Peter Westley" w:date="2017-05-15T09:28:00Z" w:initials="PW">
    <w:p w:rsidR="008C1EFE" w:rsidRDefault="008C1EFE">
      <w:pPr>
        <w:pStyle w:val="CommentText"/>
      </w:pPr>
      <w:r>
        <w:rPr>
          <w:rStyle w:val="CommentReference"/>
        </w:rPr>
        <w:annotationRef/>
      </w:r>
      <w:r>
        <w:t xml:space="preserve">Again, our currency is numerical number of individuals (if extinct numbers are zero?) or </w:t>
      </w:r>
      <w:proofErr w:type="spellStart"/>
      <w:r>
        <w:t>maintainence</w:t>
      </w:r>
      <w:proofErr w:type="spellEnd"/>
      <w:r>
        <w:t xml:space="preserve"> of local adaptation. Both are important. </w:t>
      </w:r>
    </w:p>
  </w:comment>
  <w:comment w:id="220" w:author="Peter Westley" w:date="2017-05-15T09:28:00Z" w:initials="PW">
    <w:p w:rsidR="00A07889" w:rsidRDefault="00A07889">
      <w:pPr>
        <w:pStyle w:val="CommentText"/>
      </w:pPr>
      <w:r>
        <w:rPr>
          <w:rStyle w:val="CommentReference"/>
        </w:rPr>
        <w:annotationRef/>
      </w:r>
      <w:r>
        <w:t>Have we said whether straying is heritable? This is not changing in response to selection correct? Heritability applies to trait(s) that govern recruitment, correct?</w:t>
      </w:r>
    </w:p>
  </w:comment>
  <w:comment w:id="221" w:author="Peter Westley" w:date="2017-05-15T09:28:00Z" w:initials="PW">
    <w:p w:rsidR="00A07889" w:rsidRDefault="00A07889">
      <w:pPr>
        <w:pStyle w:val="CommentText"/>
      </w:pPr>
      <w:r>
        <w:rPr>
          <w:rStyle w:val="CommentReference"/>
        </w:rPr>
        <w:annotationRef/>
      </w:r>
      <w:r>
        <w:t xml:space="preserve">Yet elsewhere the results quantitatively differ, but presumably not by a large amount. </w:t>
      </w:r>
    </w:p>
  </w:comment>
  <w:comment w:id="222" w:author="Peter Westley" w:date="2017-05-15T09:28:00Z" w:initials="PW">
    <w:p w:rsidR="00A07889" w:rsidRDefault="00A07889">
      <w:pPr>
        <w:pStyle w:val="CommentText"/>
      </w:pPr>
      <w:r>
        <w:rPr>
          <w:rStyle w:val="CommentReference"/>
        </w:rPr>
        <w:annotationRef/>
      </w:r>
      <w:r>
        <w:t>Seems like a case could be made to discuss the density-dependent results given the theme and same logic here (apply to density independent too)</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42C9" w:rsidRDefault="00FF42C9">
      <w:pPr>
        <w:spacing w:after="0"/>
      </w:pPr>
      <w:r>
        <w:separator/>
      </w:r>
    </w:p>
  </w:endnote>
  <w:endnote w:type="continuationSeparator" w:id="0">
    <w:p w:rsidR="00FF42C9" w:rsidRDefault="00FF42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42C9" w:rsidRDefault="00FF42C9">
      <w:r>
        <w:separator/>
      </w:r>
    </w:p>
  </w:footnote>
  <w:footnote w:type="continuationSeparator" w:id="0">
    <w:p w:rsidR="00FF42C9" w:rsidRDefault="00FF42C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481FB59"/>
    <w:multiLevelType w:val="multilevel"/>
    <w:tmpl w:val="4B6CDF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A3C8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74FD5"/>
    <w:rsid w:val="002D6FE7"/>
    <w:rsid w:val="003810DD"/>
    <w:rsid w:val="003B54D4"/>
    <w:rsid w:val="004E29B3"/>
    <w:rsid w:val="004F54AB"/>
    <w:rsid w:val="0057187B"/>
    <w:rsid w:val="00590D07"/>
    <w:rsid w:val="006F00E5"/>
    <w:rsid w:val="00746B07"/>
    <w:rsid w:val="00784D58"/>
    <w:rsid w:val="00803622"/>
    <w:rsid w:val="00846437"/>
    <w:rsid w:val="008C1EFE"/>
    <w:rsid w:val="008D6863"/>
    <w:rsid w:val="00A07889"/>
    <w:rsid w:val="00B86B75"/>
    <w:rsid w:val="00BC48D5"/>
    <w:rsid w:val="00C36279"/>
    <w:rsid w:val="00E315A3"/>
    <w:rsid w:val="00E704EC"/>
    <w:rsid w:val="00F1439C"/>
    <w:rsid w:val="00F75B80"/>
    <w:rsid w:val="00FF00CE"/>
    <w:rsid w:val="00FF42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2D6FE7"/>
    <w:rPr>
      <w:sz w:val="16"/>
      <w:szCs w:val="16"/>
    </w:rPr>
  </w:style>
  <w:style w:type="paragraph" w:styleId="CommentText">
    <w:name w:val="annotation text"/>
    <w:basedOn w:val="Normal"/>
    <w:link w:val="CommentTextChar"/>
    <w:rsid w:val="002D6FE7"/>
    <w:rPr>
      <w:sz w:val="20"/>
      <w:szCs w:val="20"/>
    </w:rPr>
  </w:style>
  <w:style w:type="character" w:customStyle="1" w:styleId="CommentTextChar">
    <w:name w:val="Comment Text Char"/>
    <w:basedOn w:val="DefaultParagraphFont"/>
    <w:link w:val="CommentText"/>
    <w:rsid w:val="002D6FE7"/>
    <w:rPr>
      <w:sz w:val="20"/>
      <w:szCs w:val="20"/>
    </w:rPr>
  </w:style>
  <w:style w:type="paragraph" w:styleId="CommentSubject">
    <w:name w:val="annotation subject"/>
    <w:basedOn w:val="CommentText"/>
    <w:next w:val="CommentText"/>
    <w:link w:val="CommentSubjectChar"/>
    <w:rsid w:val="002D6FE7"/>
    <w:rPr>
      <w:b/>
      <w:bCs/>
    </w:rPr>
  </w:style>
  <w:style w:type="character" w:customStyle="1" w:styleId="CommentSubjectChar">
    <w:name w:val="Comment Subject Char"/>
    <w:basedOn w:val="CommentTextChar"/>
    <w:link w:val="CommentSubject"/>
    <w:rsid w:val="002D6FE7"/>
    <w:rPr>
      <w:b/>
      <w:bCs/>
      <w:sz w:val="20"/>
      <w:szCs w:val="20"/>
    </w:rPr>
  </w:style>
  <w:style w:type="paragraph" w:styleId="BalloonText">
    <w:name w:val="Balloon Text"/>
    <w:basedOn w:val="Normal"/>
    <w:link w:val="BalloonTextChar"/>
    <w:rsid w:val="002D6FE7"/>
    <w:pPr>
      <w:spacing w:after="0"/>
    </w:pPr>
    <w:rPr>
      <w:rFonts w:ascii="Tahoma" w:hAnsi="Tahoma" w:cs="Tahoma"/>
      <w:sz w:val="16"/>
      <w:szCs w:val="16"/>
    </w:rPr>
  </w:style>
  <w:style w:type="character" w:customStyle="1" w:styleId="BalloonTextChar">
    <w:name w:val="Balloon Text Char"/>
    <w:basedOn w:val="DefaultParagraphFont"/>
    <w:link w:val="BalloonText"/>
    <w:rsid w:val="002D6FE7"/>
    <w:rPr>
      <w:rFonts w:ascii="Tahoma" w:hAnsi="Tahoma" w:cs="Tahoma"/>
      <w:sz w:val="16"/>
      <w:szCs w:val="16"/>
    </w:rPr>
  </w:style>
  <w:style w:type="paragraph" w:styleId="Revision">
    <w:name w:val="Revision"/>
    <w:hidden/>
    <w:rsid w:val="00803622"/>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2D6FE7"/>
    <w:rPr>
      <w:sz w:val="16"/>
      <w:szCs w:val="16"/>
    </w:rPr>
  </w:style>
  <w:style w:type="paragraph" w:styleId="CommentText">
    <w:name w:val="annotation text"/>
    <w:basedOn w:val="Normal"/>
    <w:link w:val="CommentTextChar"/>
    <w:rsid w:val="002D6FE7"/>
    <w:rPr>
      <w:sz w:val="20"/>
      <w:szCs w:val="20"/>
    </w:rPr>
  </w:style>
  <w:style w:type="character" w:customStyle="1" w:styleId="CommentTextChar">
    <w:name w:val="Comment Text Char"/>
    <w:basedOn w:val="DefaultParagraphFont"/>
    <w:link w:val="CommentText"/>
    <w:rsid w:val="002D6FE7"/>
    <w:rPr>
      <w:sz w:val="20"/>
      <w:szCs w:val="20"/>
    </w:rPr>
  </w:style>
  <w:style w:type="paragraph" w:styleId="CommentSubject">
    <w:name w:val="annotation subject"/>
    <w:basedOn w:val="CommentText"/>
    <w:next w:val="CommentText"/>
    <w:link w:val="CommentSubjectChar"/>
    <w:rsid w:val="002D6FE7"/>
    <w:rPr>
      <w:b/>
      <w:bCs/>
    </w:rPr>
  </w:style>
  <w:style w:type="character" w:customStyle="1" w:styleId="CommentSubjectChar">
    <w:name w:val="Comment Subject Char"/>
    <w:basedOn w:val="CommentTextChar"/>
    <w:link w:val="CommentSubject"/>
    <w:rsid w:val="002D6FE7"/>
    <w:rPr>
      <w:b/>
      <w:bCs/>
      <w:sz w:val="20"/>
      <w:szCs w:val="20"/>
    </w:rPr>
  </w:style>
  <w:style w:type="paragraph" w:styleId="BalloonText">
    <w:name w:val="Balloon Text"/>
    <w:basedOn w:val="Normal"/>
    <w:link w:val="BalloonTextChar"/>
    <w:rsid w:val="002D6FE7"/>
    <w:pPr>
      <w:spacing w:after="0"/>
    </w:pPr>
    <w:rPr>
      <w:rFonts w:ascii="Tahoma" w:hAnsi="Tahoma" w:cs="Tahoma"/>
      <w:sz w:val="16"/>
      <w:szCs w:val="16"/>
    </w:rPr>
  </w:style>
  <w:style w:type="character" w:customStyle="1" w:styleId="BalloonTextChar">
    <w:name w:val="Balloon Text Char"/>
    <w:basedOn w:val="DefaultParagraphFont"/>
    <w:link w:val="BalloonText"/>
    <w:rsid w:val="002D6FE7"/>
    <w:rPr>
      <w:rFonts w:ascii="Tahoma" w:hAnsi="Tahoma" w:cs="Tahoma"/>
      <w:sz w:val="16"/>
      <w:szCs w:val="16"/>
    </w:rPr>
  </w:style>
  <w:style w:type="paragraph" w:styleId="Revision">
    <w:name w:val="Revision"/>
    <w:hidden/>
    <w:rsid w:val="0080362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df"/><Relationship Id="rId18" Type="http://schemas.openxmlformats.org/officeDocument/2006/relationships/image" Target="media/image10.pd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df"/><Relationship Id="rId17" Type="http://schemas.openxmlformats.org/officeDocument/2006/relationships/image" Target="media/image9.pdf"/><Relationship Id="rId2" Type="http://schemas.openxmlformats.org/officeDocument/2006/relationships/styles" Target="styles.xml"/><Relationship Id="rId16" Type="http://schemas.openxmlformats.org/officeDocument/2006/relationships/image" Target="media/image8.pd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df"/><Relationship Id="rId5" Type="http://schemas.openxmlformats.org/officeDocument/2006/relationships/webSettings" Target="webSettings.xml"/><Relationship Id="rId15" Type="http://schemas.openxmlformats.org/officeDocument/2006/relationships/image" Target="media/image7.pdf"/><Relationship Id="rId10" Type="http://schemas.openxmlformats.org/officeDocument/2006/relationships/image" Target="media/image2.pd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d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83</TotalTime>
  <Pages>13</Pages>
  <Words>4097</Words>
  <Characters>2335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Eco-evolutionary model of salmon straying in a metapopulation (but with a cool title)</vt:lpstr>
    </vt:vector>
  </TitlesOfParts>
  <Company>Microsoft</Company>
  <LinksUpToDate>false</LinksUpToDate>
  <CharactersWithSpaces>27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evolutionary model of salmon straying in a metapopulation (but with a cool title)</dc:title>
  <dc:creator>Peter Westley</dc:creator>
  <cp:lastModifiedBy>Peter Westley</cp:lastModifiedBy>
  <cp:revision>3</cp:revision>
  <dcterms:created xsi:type="dcterms:W3CDTF">2017-05-13T00:46:00Z</dcterms:created>
  <dcterms:modified xsi:type="dcterms:W3CDTF">2017-05-15T17:28:00Z</dcterms:modified>
</cp:coreProperties>
</file>